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0682D" w14:textId="2EEC62A9" w:rsidR="00773EEA" w:rsidRDefault="00773EEA">
      <w:r>
        <w:t>Table 1</w:t>
      </w:r>
    </w:p>
    <w:tbl>
      <w:tblPr>
        <w:tblStyle w:val="PlainTable5"/>
        <w:tblW w:w="5000" w:type="pct"/>
        <w:tblLook w:val="0420" w:firstRow="1" w:lastRow="0" w:firstColumn="0" w:lastColumn="0" w:noHBand="0" w:noVBand="1"/>
        <w:tblCaption w:val="Baseline table"/>
      </w:tblPr>
      <w:tblGrid>
        <w:gridCol w:w="6709"/>
        <w:gridCol w:w="2317"/>
      </w:tblGrid>
      <w:tr w:rsidR="00773EEA" w:rsidRPr="00773EEA" w14:paraId="5D2D5CD6" w14:textId="77777777" w:rsidTr="00773E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3E67E94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Variable</w:t>
            </w:r>
          </w:p>
        </w:tc>
        <w:tc>
          <w:tcPr>
            <w:tcW w:w="0" w:type="auto"/>
          </w:tcPr>
          <w:p w14:paraId="6C92F77D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N = 528</w:t>
            </w:r>
          </w:p>
        </w:tc>
      </w:tr>
      <w:tr w:rsidR="00773EEA" w:rsidRPr="00773EEA" w14:paraId="4BDCD8CE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04F6345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Age at enrolment, median (IQR) (years)</w:t>
            </w:r>
          </w:p>
        </w:tc>
        <w:tc>
          <w:tcPr>
            <w:tcW w:w="0" w:type="auto"/>
          </w:tcPr>
          <w:p w14:paraId="70A02CA0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36.0 (31.0, 43.0)</w:t>
            </w:r>
          </w:p>
        </w:tc>
      </w:tr>
      <w:tr w:rsidR="00773EEA" w:rsidRPr="00773EEA" w14:paraId="43FEA53E" w14:textId="77777777" w:rsidTr="00773EEA">
        <w:tc>
          <w:tcPr>
            <w:tcW w:w="0" w:type="auto"/>
          </w:tcPr>
          <w:p w14:paraId="72763937" w14:textId="574EDCBE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Gender, n</w:t>
            </w:r>
            <w:r>
              <w:rPr>
                <w:rFonts w:ascii="Cambria" w:eastAsia="Cambria" w:hAnsi="Cambria" w:cs="Times New Roman"/>
                <w:b/>
                <w:bCs/>
              </w:rPr>
              <w:t xml:space="preserve"> </w:t>
            </w: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(%)</w:t>
            </w:r>
          </w:p>
        </w:tc>
        <w:tc>
          <w:tcPr>
            <w:tcW w:w="0" w:type="auto"/>
          </w:tcPr>
          <w:p w14:paraId="3C7DDFC7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</w:tr>
      <w:tr w:rsidR="00773EEA" w:rsidRPr="00773EEA" w14:paraId="60A5DC7F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B160E19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Female</w:t>
            </w:r>
          </w:p>
        </w:tc>
        <w:tc>
          <w:tcPr>
            <w:tcW w:w="0" w:type="auto"/>
          </w:tcPr>
          <w:p w14:paraId="38278F01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269 (50.9%)</w:t>
            </w:r>
          </w:p>
        </w:tc>
      </w:tr>
      <w:tr w:rsidR="00773EEA" w:rsidRPr="00773EEA" w14:paraId="5BF4AE2D" w14:textId="77777777" w:rsidTr="00773EEA">
        <w:tc>
          <w:tcPr>
            <w:tcW w:w="0" w:type="auto"/>
          </w:tcPr>
          <w:p w14:paraId="5608EABF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Male</w:t>
            </w:r>
          </w:p>
        </w:tc>
        <w:tc>
          <w:tcPr>
            <w:tcW w:w="0" w:type="auto"/>
          </w:tcPr>
          <w:p w14:paraId="2F228FD5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256 (48.5%)</w:t>
            </w:r>
          </w:p>
        </w:tc>
      </w:tr>
      <w:tr w:rsidR="00773EEA" w:rsidRPr="00773EEA" w14:paraId="0E169987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4CADF58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Unknown</w:t>
            </w:r>
          </w:p>
        </w:tc>
        <w:tc>
          <w:tcPr>
            <w:tcW w:w="0" w:type="auto"/>
          </w:tcPr>
          <w:p w14:paraId="05E71B7F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3 (0.6%)</w:t>
            </w:r>
          </w:p>
        </w:tc>
      </w:tr>
      <w:tr w:rsidR="00773EEA" w:rsidRPr="00773EEA" w14:paraId="64A1F104" w14:textId="77777777" w:rsidTr="00773EEA">
        <w:tc>
          <w:tcPr>
            <w:tcW w:w="0" w:type="auto"/>
          </w:tcPr>
          <w:p w14:paraId="140C80F9" w14:textId="2D52A9F5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Ethnicity, n</w:t>
            </w:r>
            <w:r>
              <w:rPr>
                <w:rFonts w:ascii="Cambria" w:eastAsia="Cambria" w:hAnsi="Cambria" w:cs="Times New Roman"/>
                <w:b/>
                <w:bCs/>
              </w:rPr>
              <w:t xml:space="preserve"> </w:t>
            </w: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(%)</w:t>
            </w:r>
          </w:p>
        </w:tc>
        <w:tc>
          <w:tcPr>
            <w:tcW w:w="0" w:type="auto"/>
          </w:tcPr>
          <w:p w14:paraId="3EBC9B63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</w:p>
        </w:tc>
      </w:tr>
      <w:tr w:rsidR="00773EEA" w:rsidRPr="00773EEA" w14:paraId="29588051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3A80E4E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Black African</w:t>
            </w:r>
          </w:p>
        </w:tc>
        <w:tc>
          <w:tcPr>
            <w:tcW w:w="0" w:type="auto"/>
          </w:tcPr>
          <w:p w14:paraId="513996BC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421 (79.7%)</w:t>
            </w:r>
          </w:p>
        </w:tc>
      </w:tr>
      <w:tr w:rsidR="00773EEA" w:rsidRPr="00773EEA" w14:paraId="30C82DF2" w14:textId="77777777" w:rsidTr="00773EEA">
        <w:tc>
          <w:tcPr>
            <w:tcW w:w="0" w:type="auto"/>
          </w:tcPr>
          <w:p w14:paraId="433F6AFC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Other</w:t>
            </w:r>
          </w:p>
        </w:tc>
        <w:tc>
          <w:tcPr>
            <w:tcW w:w="0" w:type="auto"/>
          </w:tcPr>
          <w:p w14:paraId="72F80AED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105 (19.9%)</w:t>
            </w:r>
          </w:p>
        </w:tc>
      </w:tr>
      <w:tr w:rsidR="00773EEA" w:rsidRPr="00773EEA" w14:paraId="142781AE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A975C88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Unknown</w:t>
            </w:r>
          </w:p>
        </w:tc>
        <w:tc>
          <w:tcPr>
            <w:tcW w:w="0" w:type="auto"/>
          </w:tcPr>
          <w:p w14:paraId="6BC5890C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2 (0.4%)</w:t>
            </w:r>
          </w:p>
        </w:tc>
      </w:tr>
      <w:tr w:rsidR="00773EEA" w:rsidRPr="00773EEA" w14:paraId="116F9252" w14:textId="77777777" w:rsidTr="00773EEA">
        <w:tc>
          <w:tcPr>
            <w:tcW w:w="0" w:type="auto"/>
          </w:tcPr>
          <w:p w14:paraId="4AA6AE7A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Duration of current illness, median (IQR) (days)</w:t>
            </w:r>
          </w:p>
        </w:tc>
        <w:tc>
          <w:tcPr>
            <w:tcW w:w="0" w:type="auto"/>
          </w:tcPr>
          <w:p w14:paraId="778055FC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14.0 (12.0, 21.0)</w:t>
            </w:r>
          </w:p>
        </w:tc>
      </w:tr>
      <w:tr w:rsidR="00773EEA" w:rsidRPr="00773EEA" w14:paraId="7342CB5C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04D0B51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log10 viral load</w:t>
            </w:r>
          </w:p>
        </w:tc>
        <w:tc>
          <w:tcPr>
            <w:tcW w:w="0" w:type="auto"/>
          </w:tcPr>
          <w:p w14:paraId="26B7C665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10.7 (7.4, 12.3)</w:t>
            </w:r>
          </w:p>
        </w:tc>
      </w:tr>
      <w:tr w:rsidR="00773EEA" w:rsidRPr="00773EEA" w14:paraId="64A0E6A7" w14:textId="77777777" w:rsidTr="00773EEA">
        <w:tc>
          <w:tcPr>
            <w:tcW w:w="0" w:type="auto"/>
          </w:tcPr>
          <w:p w14:paraId="64807943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Total CD4 count</w:t>
            </w:r>
          </w:p>
        </w:tc>
        <w:tc>
          <w:tcPr>
            <w:tcW w:w="0" w:type="auto"/>
          </w:tcPr>
          <w:p w14:paraId="2FB8EE76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33.0 (15.0, 61.0)</w:t>
            </w:r>
          </w:p>
        </w:tc>
      </w:tr>
      <w:tr w:rsidR="00773EEA" w:rsidRPr="00773EEA" w14:paraId="5CCE0C0C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BBD80F1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 xml:space="preserve">White </w:t>
            </w:r>
            <w:proofErr w:type="gramStart"/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cell</w:t>
            </w:r>
            <w:proofErr w:type="gramEnd"/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 xml:space="preserve"> count X109</w:t>
            </w:r>
          </w:p>
        </w:tc>
        <w:tc>
          <w:tcPr>
            <w:tcW w:w="0" w:type="auto"/>
          </w:tcPr>
          <w:p w14:paraId="00086317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5.4 (3.6, 8.1)</w:t>
            </w:r>
          </w:p>
        </w:tc>
      </w:tr>
      <w:tr w:rsidR="00773EEA" w:rsidRPr="00773EEA" w14:paraId="0B8E2ECF" w14:textId="77777777" w:rsidTr="00773EEA">
        <w:tc>
          <w:tcPr>
            <w:tcW w:w="0" w:type="auto"/>
          </w:tcPr>
          <w:p w14:paraId="67B10605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Lymphocyte count X109</w:t>
            </w:r>
          </w:p>
        </w:tc>
        <w:tc>
          <w:tcPr>
            <w:tcW w:w="0" w:type="auto"/>
          </w:tcPr>
          <w:p w14:paraId="0D40D73E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0.8 (0.4, 1.8)</w:t>
            </w:r>
          </w:p>
        </w:tc>
      </w:tr>
      <w:tr w:rsidR="00773EEA" w:rsidRPr="00773EEA" w14:paraId="6E3AE39A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8A66109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Neutrophils</w:t>
            </w:r>
          </w:p>
        </w:tc>
        <w:tc>
          <w:tcPr>
            <w:tcW w:w="0" w:type="auto"/>
          </w:tcPr>
          <w:p w14:paraId="51E58C0E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3.2 (1.5, 8.3)</w:t>
            </w:r>
          </w:p>
        </w:tc>
      </w:tr>
      <w:tr w:rsidR="00773EEA" w:rsidRPr="00773EEA" w14:paraId="269FA5F0" w14:textId="77777777" w:rsidTr="00773EEA">
        <w:tc>
          <w:tcPr>
            <w:tcW w:w="0" w:type="auto"/>
          </w:tcPr>
          <w:p w14:paraId="643A8813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Weight loss</w:t>
            </w:r>
          </w:p>
        </w:tc>
        <w:tc>
          <w:tcPr>
            <w:tcW w:w="0" w:type="auto"/>
          </w:tcPr>
          <w:p w14:paraId="348327EE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435 (82.4%)</w:t>
            </w:r>
          </w:p>
        </w:tc>
      </w:tr>
      <w:tr w:rsidR="00773EEA" w:rsidRPr="00773EEA" w14:paraId="5473A6C2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5AD9ECF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Tuberculosis</w:t>
            </w:r>
          </w:p>
        </w:tc>
        <w:tc>
          <w:tcPr>
            <w:tcW w:w="0" w:type="auto"/>
          </w:tcPr>
          <w:p w14:paraId="00B25501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445 (84.3%)</w:t>
            </w:r>
          </w:p>
        </w:tc>
      </w:tr>
      <w:tr w:rsidR="00773EEA" w:rsidRPr="00773EEA" w14:paraId="0770AFD3" w14:textId="77777777" w:rsidTr="00773EEA">
        <w:tc>
          <w:tcPr>
            <w:tcW w:w="0" w:type="auto"/>
          </w:tcPr>
          <w:p w14:paraId="73D13E6F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Cryptococcus neoformans</w:t>
            </w:r>
          </w:p>
        </w:tc>
        <w:tc>
          <w:tcPr>
            <w:tcW w:w="0" w:type="auto"/>
          </w:tcPr>
          <w:p w14:paraId="3D552B73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30 (5.7%)</w:t>
            </w:r>
          </w:p>
        </w:tc>
      </w:tr>
      <w:tr w:rsidR="00773EEA" w:rsidRPr="00773EEA" w14:paraId="7BA225B5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915EB5A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Pneumonia</w:t>
            </w:r>
          </w:p>
        </w:tc>
        <w:tc>
          <w:tcPr>
            <w:tcW w:w="0" w:type="auto"/>
          </w:tcPr>
          <w:p w14:paraId="28F289EE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62 (11.7%)</w:t>
            </w:r>
          </w:p>
        </w:tc>
      </w:tr>
      <w:tr w:rsidR="00773EEA" w:rsidRPr="00773EEA" w14:paraId="717DE1A8" w14:textId="77777777" w:rsidTr="00773EEA">
        <w:tc>
          <w:tcPr>
            <w:tcW w:w="0" w:type="auto"/>
          </w:tcPr>
          <w:p w14:paraId="168D7E14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Staph aureus</w:t>
            </w:r>
          </w:p>
        </w:tc>
        <w:tc>
          <w:tcPr>
            <w:tcW w:w="0" w:type="auto"/>
          </w:tcPr>
          <w:p w14:paraId="4D2A7957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1 (0.2%)</w:t>
            </w:r>
          </w:p>
        </w:tc>
      </w:tr>
      <w:tr w:rsidR="00773EEA" w:rsidRPr="00773EEA" w14:paraId="325EEEA4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546EF2F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Kaposis</w:t>
            </w:r>
            <w:proofErr w:type="spellEnd"/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 xml:space="preserve"> sarcoma</w:t>
            </w:r>
          </w:p>
        </w:tc>
        <w:tc>
          <w:tcPr>
            <w:tcW w:w="0" w:type="auto"/>
          </w:tcPr>
          <w:p w14:paraId="0D528903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6 (1.1%)</w:t>
            </w:r>
          </w:p>
        </w:tc>
      </w:tr>
      <w:tr w:rsidR="00773EEA" w:rsidRPr="00773EEA" w14:paraId="75CCF5E4" w14:textId="77777777" w:rsidTr="00773EEA">
        <w:tc>
          <w:tcPr>
            <w:tcW w:w="0" w:type="auto"/>
          </w:tcPr>
          <w:p w14:paraId="7EF5C60B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Cytomegalovirus</w:t>
            </w:r>
          </w:p>
        </w:tc>
        <w:tc>
          <w:tcPr>
            <w:tcW w:w="0" w:type="auto"/>
          </w:tcPr>
          <w:p w14:paraId="35BB843D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1 (0.2%)</w:t>
            </w:r>
          </w:p>
        </w:tc>
      </w:tr>
      <w:tr w:rsidR="00773EEA" w:rsidRPr="00773EEA" w14:paraId="61C3FFE2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30234F2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HSV</w:t>
            </w:r>
          </w:p>
        </w:tc>
        <w:tc>
          <w:tcPr>
            <w:tcW w:w="0" w:type="auto"/>
          </w:tcPr>
          <w:p w14:paraId="16B61157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8 (1.5%)</w:t>
            </w:r>
          </w:p>
        </w:tc>
      </w:tr>
      <w:tr w:rsidR="00773EEA" w:rsidRPr="00773EEA" w14:paraId="78EF6103" w14:textId="77777777" w:rsidTr="00773EEA">
        <w:tc>
          <w:tcPr>
            <w:tcW w:w="0" w:type="auto"/>
          </w:tcPr>
          <w:p w14:paraId="373C73AB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proofErr w:type="spellStart"/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HepB</w:t>
            </w:r>
            <w:proofErr w:type="spellEnd"/>
          </w:p>
        </w:tc>
        <w:tc>
          <w:tcPr>
            <w:tcW w:w="0" w:type="auto"/>
          </w:tcPr>
          <w:p w14:paraId="252E368C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18 (3.4%)</w:t>
            </w:r>
          </w:p>
        </w:tc>
      </w:tr>
      <w:tr w:rsidR="00773EEA" w:rsidRPr="00773EEA" w14:paraId="27AB20FD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269AD39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Candida</w:t>
            </w:r>
          </w:p>
        </w:tc>
        <w:tc>
          <w:tcPr>
            <w:tcW w:w="0" w:type="auto"/>
          </w:tcPr>
          <w:p w14:paraId="7B27245E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29 (5.5%)</w:t>
            </w:r>
          </w:p>
        </w:tc>
      </w:tr>
      <w:tr w:rsidR="00773EEA" w:rsidRPr="00773EEA" w14:paraId="361309F2" w14:textId="77777777" w:rsidTr="00773EEA">
        <w:tc>
          <w:tcPr>
            <w:tcW w:w="0" w:type="auto"/>
          </w:tcPr>
          <w:p w14:paraId="6B1D40AE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GE/c diff</w:t>
            </w:r>
          </w:p>
        </w:tc>
        <w:tc>
          <w:tcPr>
            <w:tcW w:w="0" w:type="auto"/>
          </w:tcPr>
          <w:p w14:paraId="5C474AF2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18 (3.4%)</w:t>
            </w:r>
          </w:p>
        </w:tc>
      </w:tr>
      <w:tr w:rsidR="00773EEA" w:rsidRPr="00773EEA" w14:paraId="54F89DF2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3714F33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Parvo B19</w:t>
            </w:r>
          </w:p>
        </w:tc>
        <w:tc>
          <w:tcPr>
            <w:tcW w:w="0" w:type="auto"/>
          </w:tcPr>
          <w:p w14:paraId="7CF81989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1 (0.2%)</w:t>
            </w:r>
          </w:p>
        </w:tc>
      </w:tr>
      <w:tr w:rsidR="00773EEA" w:rsidRPr="00773EEA" w14:paraId="71C5E719" w14:textId="77777777" w:rsidTr="00773EEA">
        <w:tc>
          <w:tcPr>
            <w:tcW w:w="0" w:type="auto"/>
          </w:tcPr>
          <w:p w14:paraId="60D02C72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Syphilis</w:t>
            </w:r>
          </w:p>
        </w:tc>
        <w:tc>
          <w:tcPr>
            <w:tcW w:w="0" w:type="auto"/>
          </w:tcPr>
          <w:p w14:paraId="2D4601F5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17 (3.2%)</w:t>
            </w:r>
          </w:p>
        </w:tc>
      </w:tr>
      <w:tr w:rsidR="00773EEA" w:rsidRPr="00773EEA" w14:paraId="310F6E92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03F94C7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 xml:space="preserve">B </w:t>
            </w:r>
            <w:proofErr w:type="spellStart"/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menigitis</w:t>
            </w:r>
            <w:proofErr w:type="spellEnd"/>
          </w:p>
        </w:tc>
        <w:tc>
          <w:tcPr>
            <w:tcW w:w="0" w:type="auto"/>
          </w:tcPr>
          <w:p w14:paraId="323B894F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5 (0.9%)</w:t>
            </w:r>
          </w:p>
        </w:tc>
      </w:tr>
      <w:tr w:rsidR="00773EEA" w:rsidRPr="00773EEA" w14:paraId="05533471" w14:textId="77777777" w:rsidTr="00773EEA">
        <w:tc>
          <w:tcPr>
            <w:tcW w:w="0" w:type="auto"/>
          </w:tcPr>
          <w:p w14:paraId="3811ACD5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UTI / Leptospirosis</w:t>
            </w:r>
          </w:p>
        </w:tc>
        <w:tc>
          <w:tcPr>
            <w:tcW w:w="0" w:type="auto"/>
          </w:tcPr>
          <w:p w14:paraId="19204065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7 (1.3%)</w:t>
            </w:r>
          </w:p>
        </w:tc>
      </w:tr>
      <w:tr w:rsidR="00773EEA" w:rsidRPr="00773EEA" w14:paraId="57FDD45B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40F8D0B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PCP</w:t>
            </w:r>
          </w:p>
        </w:tc>
        <w:tc>
          <w:tcPr>
            <w:tcW w:w="0" w:type="auto"/>
          </w:tcPr>
          <w:p w14:paraId="43A2CF77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4 (0.8%)</w:t>
            </w:r>
          </w:p>
        </w:tc>
      </w:tr>
      <w:tr w:rsidR="00773EEA" w:rsidRPr="00773EEA" w14:paraId="380960D9" w14:textId="77777777" w:rsidTr="00773EEA">
        <w:tc>
          <w:tcPr>
            <w:tcW w:w="0" w:type="auto"/>
          </w:tcPr>
          <w:p w14:paraId="3FC895E1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COVID-19</w:t>
            </w:r>
          </w:p>
        </w:tc>
        <w:tc>
          <w:tcPr>
            <w:tcW w:w="0" w:type="auto"/>
          </w:tcPr>
          <w:p w14:paraId="0D2AA505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2 (0.4%)</w:t>
            </w:r>
          </w:p>
        </w:tc>
      </w:tr>
      <w:tr w:rsidR="00773EEA" w:rsidRPr="00773EEA" w14:paraId="5AD15FBD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AD528DE" w14:textId="77777777" w:rsidR="00773EEA" w:rsidRPr="00773EEA" w:rsidRDefault="00773EEA" w:rsidP="00773EEA">
            <w:pPr>
              <w:spacing w:before="36" w:after="36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b/>
                <w:bCs/>
                <w:kern w:val="0"/>
                <w:sz w:val="24"/>
                <w:szCs w:val="24"/>
                <w:lang w:val="en-US"/>
                <w14:ligatures w14:val="none"/>
              </w:rPr>
              <w:t>Neurocysticercosis</w:t>
            </w:r>
          </w:p>
        </w:tc>
        <w:tc>
          <w:tcPr>
            <w:tcW w:w="0" w:type="auto"/>
          </w:tcPr>
          <w:p w14:paraId="3E8DA3CA" w14:textId="77777777" w:rsidR="00773EEA" w:rsidRPr="00773EEA" w:rsidRDefault="00773EEA" w:rsidP="00773EEA">
            <w:pPr>
              <w:spacing w:before="36" w:after="36"/>
              <w:jc w:val="center"/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</w:pPr>
            <w:r w:rsidRPr="00773EEA">
              <w:rPr>
                <w:rFonts w:ascii="Cambria" w:eastAsia="Cambria" w:hAnsi="Cambria" w:cs="Times New Roman"/>
                <w:kern w:val="0"/>
                <w:sz w:val="24"/>
                <w:szCs w:val="24"/>
                <w:lang w:val="en-US"/>
                <w14:ligatures w14:val="none"/>
              </w:rPr>
              <w:t>2 (0.4%)</w:t>
            </w:r>
          </w:p>
        </w:tc>
      </w:tr>
    </w:tbl>
    <w:p w14:paraId="18E924C3" w14:textId="77777777" w:rsidR="00773EEA" w:rsidRDefault="00773EEA"/>
    <w:p w14:paraId="5F51A50F" w14:textId="77777777" w:rsidR="00773EEA" w:rsidRDefault="00773EEA"/>
    <w:p w14:paraId="08AF785C" w14:textId="4EA91E43" w:rsidR="00773EEA" w:rsidRDefault="00773EEA">
      <w:r>
        <w:br w:type="page"/>
      </w:r>
    </w:p>
    <w:p w14:paraId="48FADD10" w14:textId="636BEA60" w:rsidR="00773EEA" w:rsidRDefault="00773EEA">
      <w:r>
        <w:lastRenderedPageBreak/>
        <w:t>Table 2:</w:t>
      </w:r>
    </w:p>
    <w:tbl>
      <w:tblPr>
        <w:tblStyle w:val="PlainTable5"/>
        <w:tblW w:w="5104" w:type="pct"/>
        <w:tblLook w:val="0020" w:firstRow="1" w:lastRow="0" w:firstColumn="0" w:lastColumn="0" w:noHBand="0" w:noVBand="0"/>
      </w:tblPr>
      <w:tblGrid>
        <w:gridCol w:w="4293"/>
        <w:gridCol w:w="1910"/>
        <w:gridCol w:w="1907"/>
        <w:gridCol w:w="1104"/>
      </w:tblGrid>
      <w:tr w:rsidR="00773EEA" w14:paraId="0CAF08D1" w14:textId="77777777" w:rsidTr="00773E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7527975" w14:textId="77777777" w:rsidR="00773EEA" w:rsidRDefault="00773EEA" w:rsidP="00D502A6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020A2E83" w14:textId="77777777" w:rsidR="00773EEA" w:rsidRDefault="00773EEA" w:rsidP="00D502A6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bCs/>
              </w:rPr>
              <w:t>Female</w:t>
            </w:r>
            <w:r>
              <w:t>, N = 26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BA7031F" w14:textId="77777777" w:rsidR="00773EEA" w:rsidRDefault="00773EEA" w:rsidP="00D502A6">
            <w:pPr>
              <w:pStyle w:val="Compact"/>
              <w:jc w:val="center"/>
            </w:pPr>
            <w:r>
              <w:rPr>
                <w:b/>
                <w:bCs/>
              </w:rPr>
              <w:t>Male</w:t>
            </w:r>
            <w:r>
              <w:t>, N = 256</w:t>
            </w:r>
          </w:p>
        </w:tc>
        <w:tc>
          <w:tcPr>
            <w:tcW w:w="599" w:type="pct"/>
          </w:tcPr>
          <w:p w14:paraId="312FAA8F" w14:textId="77777777" w:rsidR="00773EEA" w:rsidRDefault="00773EEA" w:rsidP="00D502A6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bCs/>
              </w:rPr>
              <w:t>p-value</w:t>
            </w:r>
          </w:p>
        </w:tc>
      </w:tr>
      <w:tr w:rsidR="00773EEA" w14:paraId="6AB2F73A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1F1FDBD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2B9FFDE6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5.0 (31.0, 42.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3DC29E9" w14:textId="77777777" w:rsidR="00773EEA" w:rsidRDefault="00773EEA" w:rsidP="00D502A6">
            <w:pPr>
              <w:pStyle w:val="Compact"/>
              <w:jc w:val="center"/>
            </w:pPr>
            <w:r>
              <w:t>37.0 (32.0, 44.5)</w:t>
            </w:r>
          </w:p>
        </w:tc>
        <w:tc>
          <w:tcPr>
            <w:tcW w:w="599" w:type="pct"/>
          </w:tcPr>
          <w:p w14:paraId="2040A2D1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17</w:t>
            </w:r>
          </w:p>
        </w:tc>
      </w:tr>
      <w:tr w:rsidR="00773EEA" w14:paraId="5D53F17F" w14:textId="77777777" w:rsidTr="00773EE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EC35AF6" w14:textId="631EDFB9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Ethnicity, n</w:t>
            </w:r>
            <w:r w:rsidR="00CD3554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(%)</w:t>
            </w:r>
          </w:p>
        </w:tc>
        <w:tc>
          <w:tcPr>
            <w:tcW w:w="0" w:type="auto"/>
          </w:tcPr>
          <w:p w14:paraId="578588FA" w14:textId="77777777" w:rsidR="00773EEA" w:rsidRDefault="00773EEA" w:rsidP="00D502A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8E4B12B" w14:textId="77777777" w:rsidR="00773EEA" w:rsidRDefault="00773EEA" w:rsidP="00D502A6">
            <w:pPr>
              <w:pStyle w:val="Compact"/>
            </w:pPr>
          </w:p>
        </w:tc>
        <w:tc>
          <w:tcPr>
            <w:tcW w:w="599" w:type="pct"/>
          </w:tcPr>
          <w:p w14:paraId="386D8A00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</w:t>
            </w:r>
          </w:p>
        </w:tc>
      </w:tr>
      <w:tr w:rsidR="00773EEA" w14:paraId="1B5657DA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8648A9F" w14:textId="77777777" w:rsidR="00773EEA" w:rsidRDefault="00773EEA" w:rsidP="00D502A6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4426EEC5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0 (78.1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4A2E2E5" w14:textId="77777777" w:rsidR="00773EEA" w:rsidRDefault="00773EEA" w:rsidP="00D502A6">
            <w:pPr>
              <w:pStyle w:val="Compact"/>
              <w:jc w:val="center"/>
            </w:pPr>
            <w:r>
              <w:t>210 (82.0%)</w:t>
            </w:r>
          </w:p>
        </w:tc>
        <w:tc>
          <w:tcPr>
            <w:tcW w:w="599" w:type="pct"/>
          </w:tcPr>
          <w:p w14:paraId="17E7312D" w14:textId="77777777" w:rsidR="00773EEA" w:rsidRDefault="00773EEA" w:rsidP="00D502A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73EEA" w14:paraId="3E2C5D19" w14:textId="77777777" w:rsidTr="00773EE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A750B21" w14:textId="77777777" w:rsidR="00773EEA" w:rsidRDefault="00773EEA" w:rsidP="00D502A6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5738CF06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8 (21.6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96AF172" w14:textId="77777777" w:rsidR="00773EEA" w:rsidRDefault="00773EEA" w:rsidP="00D502A6">
            <w:pPr>
              <w:pStyle w:val="Compact"/>
              <w:jc w:val="center"/>
            </w:pPr>
            <w:r>
              <w:t>45 (17.6%)</w:t>
            </w:r>
          </w:p>
        </w:tc>
        <w:tc>
          <w:tcPr>
            <w:tcW w:w="599" w:type="pct"/>
          </w:tcPr>
          <w:p w14:paraId="56BD7B34" w14:textId="77777777" w:rsidR="00773EEA" w:rsidRDefault="00773EEA" w:rsidP="00D502A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73EEA" w14:paraId="37EB786E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6FC4E71" w14:textId="77777777" w:rsidR="00773EEA" w:rsidRDefault="00773EEA" w:rsidP="00D502A6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585A0E08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(0.4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1D91F9A" w14:textId="77777777" w:rsidR="00773EEA" w:rsidRDefault="00773EEA" w:rsidP="00D502A6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599" w:type="pct"/>
          </w:tcPr>
          <w:p w14:paraId="519E107D" w14:textId="77777777" w:rsidR="00773EEA" w:rsidRDefault="00773EEA" w:rsidP="00D502A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73EEA" w14:paraId="7866994D" w14:textId="77777777" w:rsidTr="00773EE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F77F8D0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18913023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.0 (11.5, 21.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4F069C3" w14:textId="77777777" w:rsidR="00773EEA" w:rsidRDefault="00773EEA" w:rsidP="00D502A6">
            <w:pPr>
              <w:pStyle w:val="Compact"/>
              <w:jc w:val="center"/>
            </w:pPr>
            <w:r>
              <w:t>14.0 (12.8, 21.0)</w:t>
            </w:r>
          </w:p>
        </w:tc>
        <w:tc>
          <w:tcPr>
            <w:tcW w:w="599" w:type="pct"/>
          </w:tcPr>
          <w:p w14:paraId="66161669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</w:t>
            </w:r>
          </w:p>
        </w:tc>
      </w:tr>
      <w:tr w:rsidR="00773EEA" w14:paraId="51F0E3DC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314130A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log10 viral load</w:t>
            </w:r>
          </w:p>
        </w:tc>
        <w:tc>
          <w:tcPr>
            <w:tcW w:w="0" w:type="auto"/>
          </w:tcPr>
          <w:p w14:paraId="042B280D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4 (7.2, 12.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6AC1DCB" w14:textId="77777777" w:rsidR="00773EEA" w:rsidRDefault="00773EEA" w:rsidP="00D502A6">
            <w:pPr>
              <w:pStyle w:val="Compact"/>
              <w:jc w:val="center"/>
            </w:pPr>
            <w:r>
              <w:t>10.7 (7.7, 12.5)</w:t>
            </w:r>
          </w:p>
        </w:tc>
        <w:tc>
          <w:tcPr>
            <w:tcW w:w="599" w:type="pct"/>
          </w:tcPr>
          <w:p w14:paraId="13FFA886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8</w:t>
            </w:r>
          </w:p>
        </w:tc>
      </w:tr>
      <w:tr w:rsidR="00773EEA" w14:paraId="1668C66F" w14:textId="77777777" w:rsidTr="00773EE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1625E31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55C44D86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0 (15.0, 58.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6DEF1B5" w14:textId="77777777" w:rsidR="00773EEA" w:rsidRDefault="00773EEA" w:rsidP="00D502A6">
            <w:pPr>
              <w:pStyle w:val="Compact"/>
              <w:jc w:val="center"/>
            </w:pPr>
            <w:r>
              <w:t>32.5 (12.8, 64.0)</w:t>
            </w:r>
          </w:p>
        </w:tc>
        <w:tc>
          <w:tcPr>
            <w:tcW w:w="599" w:type="pct"/>
          </w:tcPr>
          <w:p w14:paraId="11EB9967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gt;0.9</w:t>
            </w:r>
          </w:p>
        </w:tc>
      </w:tr>
      <w:tr w:rsidR="00773EEA" w14:paraId="0384D39A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C9144C6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Sodium</w:t>
            </w:r>
          </w:p>
        </w:tc>
        <w:tc>
          <w:tcPr>
            <w:tcW w:w="0" w:type="auto"/>
          </w:tcPr>
          <w:p w14:paraId="7C083F76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4.0 (131.0, 138.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3778268" w14:textId="77777777" w:rsidR="00773EEA" w:rsidRDefault="00773EEA" w:rsidP="00D502A6">
            <w:pPr>
              <w:pStyle w:val="Compact"/>
              <w:jc w:val="center"/>
            </w:pPr>
            <w:r>
              <w:t>133.0 (129.0, 136.0)</w:t>
            </w:r>
          </w:p>
        </w:tc>
        <w:tc>
          <w:tcPr>
            <w:tcW w:w="599" w:type="pct"/>
          </w:tcPr>
          <w:p w14:paraId="7AD2C963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lt;0.001</w:t>
            </w:r>
          </w:p>
        </w:tc>
      </w:tr>
      <w:tr w:rsidR="00773EEA" w14:paraId="0F71B901" w14:textId="77777777" w:rsidTr="00773EE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9B67F82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Potassium</w:t>
            </w:r>
          </w:p>
        </w:tc>
        <w:tc>
          <w:tcPr>
            <w:tcW w:w="0" w:type="auto"/>
          </w:tcPr>
          <w:p w14:paraId="0946596C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 (3.5, 4.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AE14ABD" w14:textId="77777777" w:rsidR="00773EEA" w:rsidRDefault="00773EEA" w:rsidP="00D502A6">
            <w:pPr>
              <w:pStyle w:val="Compact"/>
              <w:jc w:val="center"/>
            </w:pPr>
            <w:r>
              <w:t>4.2 (3.9, 4.7)</w:t>
            </w:r>
          </w:p>
        </w:tc>
        <w:tc>
          <w:tcPr>
            <w:tcW w:w="599" w:type="pct"/>
          </w:tcPr>
          <w:p w14:paraId="5FFD31F0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0.001</w:t>
            </w:r>
          </w:p>
        </w:tc>
      </w:tr>
      <w:tr w:rsidR="00773EEA" w14:paraId="19287BCE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8D315A9" w14:textId="77777777" w:rsidR="00773EEA" w:rsidRDefault="00773EEA" w:rsidP="00D502A6">
            <w:pPr>
              <w:pStyle w:val="Compact"/>
            </w:pPr>
            <w:proofErr w:type="spellStart"/>
            <w:r>
              <w:rPr>
                <w:b/>
                <w:bCs/>
              </w:rPr>
              <w:t>Haemoglobin</w:t>
            </w:r>
            <w:proofErr w:type="spellEnd"/>
          </w:p>
        </w:tc>
        <w:tc>
          <w:tcPr>
            <w:tcW w:w="0" w:type="auto"/>
          </w:tcPr>
          <w:p w14:paraId="74F2B401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.3 (7.1, 9.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F092BC" w14:textId="77777777" w:rsidR="00773EEA" w:rsidRDefault="00773EEA" w:rsidP="00D502A6">
            <w:pPr>
              <w:pStyle w:val="Compact"/>
              <w:jc w:val="center"/>
            </w:pPr>
            <w:r>
              <w:t>9.3 (7.9, 10.9)</w:t>
            </w:r>
          </w:p>
        </w:tc>
        <w:tc>
          <w:tcPr>
            <w:tcW w:w="599" w:type="pct"/>
          </w:tcPr>
          <w:p w14:paraId="313A0041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lt;0.001</w:t>
            </w:r>
          </w:p>
        </w:tc>
      </w:tr>
      <w:tr w:rsidR="00773EEA" w14:paraId="009AEAEC" w14:textId="77777777" w:rsidTr="00773EE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1225E89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White cell count</w:t>
            </w:r>
          </w:p>
        </w:tc>
        <w:tc>
          <w:tcPr>
            <w:tcW w:w="0" w:type="auto"/>
          </w:tcPr>
          <w:p w14:paraId="5E91794C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3 (3.5, 8.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DE7360C" w14:textId="77777777" w:rsidR="00773EEA" w:rsidRDefault="00773EEA" w:rsidP="00D502A6">
            <w:pPr>
              <w:pStyle w:val="Compact"/>
              <w:jc w:val="center"/>
            </w:pPr>
            <w:r>
              <w:t>5.4 (3.8, 8.3)</w:t>
            </w:r>
          </w:p>
        </w:tc>
        <w:tc>
          <w:tcPr>
            <w:tcW w:w="599" w:type="pct"/>
          </w:tcPr>
          <w:p w14:paraId="7A11313D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</w:t>
            </w:r>
          </w:p>
        </w:tc>
      </w:tr>
      <w:tr w:rsidR="00773EEA" w14:paraId="7C9F5AC9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23319A7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Lymphocyte count</w:t>
            </w:r>
          </w:p>
        </w:tc>
        <w:tc>
          <w:tcPr>
            <w:tcW w:w="0" w:type="auto"/>
          </w:tcPr>
          <w:p w14:paraId="0D6C052C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9 (0.3, 2.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F1E56" w14:textId="77777777" w:rsidR="00773EEA" w:rsidRDefault="00773EEA" w:rsidP="00D502A6">
            <w:pPr>
              <w:pStyle w:val="Compact"/>
              <w:jc w:val="center"/>
            </w:pPr>
            <w:r>
              <w:t>0.8 (0.5, 1.4)</w:t>
            </w:r>
          </w:p>
        </w:tc>
        <w:tc>
          <w:tcPr>
            <w:tcW w:w="599" w:type="pct"/>
          </w:tcPr>
          <w:p w14:paraId="530B894E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8</w:t>
            </w:r>
          </w:p>
        </w:tc>
      </w:tr>
      <w:tr w:rsidR="00773EEA" w14:paraId="51CA205D" w14:textId="77777777" w:rsidTr="00773EE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86ACEFA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04930D56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3 (1.5, 10.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8735EC8" w14:textId="77777777" w:rsidR="00773EEA" w:rsidRDefault="00773EEA" w:rsidP="00D502A6">
            <w:pPr>
              <w:pStyle w:val="Compact"/>
              <w:jc w:val="center"/>
            </w:pPr>
            <w:r>
              <w:t>3.2 (1.3, 7.3)</w:t>
            </w:r>
          </w:p>
        </w:tc>
        <w:tc>
          <w:tcPr>
            <w:tcW w:w="599" w:type="pct"/>
          </w:tcPr>
          <w:p w14:paraId="1D07DD86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</w:t>
            </w:r>
          </w:p>
        </w:tc>
      </w:tr>
      <w:tr w:rsidR="00773EEA" w14:paraId="344E4532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24882F3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42D48516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5 (83.6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E026A8A" w14:textId="77777777" w:rsidR="00773EEA" w:rsidRDefault="00773EEA" w:rsidP="00D502A6">
            <w:pPr>
              <w:pStyle w:val="Compact"/>
              <w:jc w:val="center"/>
            </w:pPr>
            <w:r>
              <w:t>208 (81.3%)</w:t>
            </w:r>
          </w:p>
        </w:tc>
        <w:tc>
          <w:tcPr>
            <w:tcW w:w="599" w:type="pct"/>
          </w:tcPr>
          <w:p w14:paraId="6DBE3042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</w:tr>
      <w:tr w:rsidR="00773EEA" w14:paraId="2BB23DAC" w14:textId="77777777" w:rsidTr="00773EE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9C15453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48CCC0BB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1 (82.2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20A91D5" w14:textId="77777777" w:rsidR="00773EEA" w:rsidRDefault="00773EEA" w:rsidP="00D502A6">
            <w:pPr>
              <w:pStyle w:val="Compact"/>
              <w:jc w:val="center"/>
            </w:pPr>
            <w:r>
              <w:t>222 (86.7%)</w:t>
            </w:r>
          </w:p>
        </w:tc>
        <w:tc>
          <w:tcPr>
            <w:tcW w:w="599" w:type="pct"/>
          </w:tcPr>
          <w:p w14:paraId="1A8998A9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</w:tr>
      <w:tr w:rsidR="00773EEA" w14:paraId="7A0028D7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FF4C4C0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1C2CEEB7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 (4.5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2CEAACA" w14:textId="77777777" w:rsidR="00773EEA" w:rsidRDefault="00773EEA" w:rsidP="00D502A6">
            <w:pPr>
              <w:pStyle w:val="Compact"/>
              <w:jc w:val="center"/>
            </w:pPr>
            <w:r>
              <w:t>18 (7.0%)</w:t>
            </w:r>
          </w:p>
        </w:tc>
        <w:tc>
          <w:tcPr>
            <w:tcW w:w="599" w:type="pct"/>
          </w:tcPr>
          <w:p w14:paraId="4D7AC5B9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2</w:t>
            </w:r>
          </w:p>
        </w:tc>
      </w:tr>
      <w:tr w:rsidR="00773EEA" w14:paraId="7426BE5E" w14:textId="77777777" w:rsidTr="00773EE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2BC0C1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708EA7AB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 (11.2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BC33931" w14:textId="77777777" w:rsidR="00773EEA" w:rsidRDefault="00773EEA" w:rsidP="00D502A6">
            <w:pPr>
              <w:pStyle w:val="Compact"/>
              <w:jc w:val="center"/>
            </w:pPr>
            <w:r>
              <w:t>32 (12.5%)</w:t>
            </w:r>
          </w:p>
        </w:tc>
        <w:tc>
          <w:tcPr>
            <w:tcW w:w="599" w:type="pct"/>
          </w:tcPr>
          <w:p w14:paraId="7B75E031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</w:t>
            </w:r>
          </w:p>
        </w:tc>
      </w:tr>
      <w:tr w:rsidR="00773EEA" w14:paraId="3343912F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D62250C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0933EB72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(0.0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7DC1CBA" w14:textId="77777777" w:rsidR="00773EEA" w:rsidRDefault="00773EEA" w:rsidP="00D502A6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599" w:type="pct"/>
          </w:tcPr>
          <w:p w14:paraId="4246DAC5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</w:tr>
      <w:tr w:rsidR="00773EEA" w14:paraId="552F2991" w14:textId="77777777" w:rsidTr="00773EE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22574D7" w14:textId="77777777" w:rsidR="00773EEA" w:rsidRDefault="00773EEA" w:rsidP="00D502A6">
            <w:pPr>
              <w:pStyle w:val="Compact"/>
            </w:pPr>
            <w:proofErr w:type="spellStart"/>
            <w:r>
              <w:rPr>
                <w:b/>
                <w:bCs/>
              </w:rPr>
              <w:t>Kaposis</w:t>
            </w:r>
            <w:proofErr w:type="spellEnd"/>
            <w:r>
              <w:rPr>
                <w:b/>
                <w:bCs/>
              </w:rPr>
              <w:t xml:space="preserve"> sarcoma</w:t>
            </w:r>
          </w:p>
        </w:tc>
        <w:tc>
          <w:tcPr>
            <w:tcW w:w="0" w:type="auto"/>
          </w:tcPr>
          <w:p w14:paraId="320041DC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(1.5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EEB6206" w14:textId="77777777" w:rsidR="00773EEA" w:rsidRDefault="00773EEA" w:rsidP="00D502A6">
            <w:pPr>
              <w:pStyle w:val="Compact"/>
              <w:jc w:val="center"/>
            </w:pPr>
            <w:r>
              <w:t>2 (0.8%)</w:t>
            </w:r>
          </w:p>
        </w:tc>
        <w:tc>
          <w:tcPr>
            <w:tcW w:w="599" w:type="pct"/>
          </w:tcPr>
          <w:p w14:paraId="371C567F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</w:t>
            </w:r>
          </w:p>
        </w:tc>
      </w:tr>
      <w:tr w:rsidR="00773EEA" w14:paraId="3E859B7A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D5A7AF1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632B2C2A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(0.0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A4A4571" w14:textId="77777777" w:rsidR="00773EEA" w:rsidRDefault="00773EEA" w:rsidP="00D502A6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599" w:type="pct"/>
          </w:tcPr>
          <w:p w14:paraId="5E56AF08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</w:tr>
      <w:tr w:rsidR="00773EEA" w14:paraId="54711708" w14:textId="77777777" w:rsidTr="00773EE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6AA5B6F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70826911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(1.5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605B6C6" w14:textId="77777777" w:rsidR="00773EEA" w:rsidRDefault="00773EEA" w:rsidP="00D502A6">
            <w:pPr>
              <w:pStyle w:val="Compact"/>
              <w:jc w:val="center"/>
            </w:pPr>
            <w:r>
              <w:t>4 (1.6%)</w:t>
            </w:r>
          </w:p>
        </w:tc>
        <w:tc>
          <w:tcPr>
            <w:tcW w:w="599" w:type="pct"/>
          </w:tcPr>
          <w:p w14:paraId="34419EAD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gt;0.9</w:t>
            </w:r>
          </w:p>
        </w:tc>
      </w:tr>
      <w:tr w:rsidR="00773EEA" w14:paraId="7B24EBD9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18D72FD" w14:textId="77777777" w:rsidR="00773EEA" w:rsidRDefault="00773EEA" w:rsidP="00D502A6">
            <w:pPr>
              <w:pStyle w:val="Compact"/>
            </w:pPr>
            <w:proofErr w:type="spellStart"/>
            <w:r>
              <w:rPr>
                <w:b/>
                <w:bCs/>
              </w:rPr>
              <w:t>HepB</w:t>
            </w:r>
            <w:proofErr w:type="spellEnd"/>
          </w:p>
        </w:tc>
        <w:tc>
          <w:tcPr>
            <w:tcW w:w="0" w:type="auto"/>
          </w:tcPr>
          <w:p w14:paraId="7A8108A8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 (2.6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3361070" w14:textId="77777777" w:rsidR="00773EEA" w:rsidRDefault="00773EEA" w:rsidP="00D502A6">
            <w:pPr>
              <w:pStyle w:val="Compact"/>
              <w:jc w:val="center"/>
            </w:pPr>
            <w:r>
              <w:t>11 (4.3%)</w:t>
            </w:r>
          </w:p>
        </w:tc>
        <w:tc>
          <w:tcPr>
            <w:tcW w:w="599" w:type="pct"/>
          </w:tcPr>
          <w:p w14:paraId="0C2178D3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3</w:t>
            </w:r>
          </w:p>
        </w:tc>
      </w:tr>
      <w:tr w:rsidR="00773EEA" w14:paraId="02635B9D" w14:textId="77777777" w:rsidTr="00773EE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278E2AF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029D4159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 (6.3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5E0AAC7" w14:textId="77777777" w:rsidR="00773EEA" w:rsidRDefault="00773EEA" w:rsidP="00D502A6">
            <w:pPr>
              <w:pStyle w:val="Compact"/>
              <w:jc w:val="center"/>
            </w:pPr>
            <w:r>
              <w:t>12 (4.7%)</w:t>
            </w:r>
          </w:p>
        </w:tc>
        <w:tc>
          <w:tcPr>
            <w:tcW w:w="599" w:type="pct"/>
          </w:tcPr>
          <w:p w14:paraId="77047E04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</w:t>
            </w:r>
          </w:p>
        </w:tc>
      </w:tr>
      <w:tr w:rsidR="00773EEA" w14:paraId="39505A35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8BE48C3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76FA398E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 (4.1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87EEFD3" w14:textId="77777777" w:rsidR="00773EEA" w:rsidRDefault="00773EEA" w:rsidP="00D502A6">
            <w:pPr>
              <w:pStyle w:val="Compact"/>
              <w:jc w:val="center"/>
            </w:pPr>
            <w:r>
              <w:t>7 (2.7%)</w:t>
            </w:r>
          </w:p>
        </w:tc>
        <w:tc>
          <w:tcPr>
            <w:tcW w:w="599" w:type="pct"/>
          </w:tcPr>
          <w:p w14:paraId="38C35994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4</w:t>
            </w:r>
          </w:p>
        </w:tc>
      </w:tr>
      <w:tr w:rsidR="00773EEA" w14:paraId="305535F5" w14:textId="77777777" w:rsidTr="00773EE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AA17C1E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00237513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0.4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B4F1C23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599" w:type="pct"/>
          </w:tcPr>
          <w:p w14:paraId="54F75A6F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gt;0.9</w:t>
            </w:r>
          </w:p>
        </w:tc>
      </w:tr>
      <w:tr w:rsidR="00773EEA" w14:paraId="1E35B829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003C57B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3BBBD27B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 (3.0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F868782" w14:textId="77777777" w:rsidR="00773EEA" w:rsidRDefault="00773EEA" w:rsidP="00D502A6">
            <w:pPr>
              <w:pStyle w:val="Compact"/>
              <w:jc w:val="center"/>
            </w:pPr>
            <w:r>
              <w:t>9 (3.5%)</w:t>
            </w:r>
          </w:p>
        </w:tc>
        <w:tc>
          <w:tcPr>
            <w:tcW w:w="599" w:type="pct"/>
          </w:tcPr>
          <w:p w14:paraId="5709635D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7</w:t>
            </w:r>
          </w:p>
        </w:tc>
      </w:tr>
      <w:tr w:rsidR="00773EEA" w14:paraId="663140B3" w14:textId="77777777" w:rsidTr="00773EE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DE6BA6A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 xml:space="preserve">B </w:t>
            </w:r>
            <w:proofErr w:type="spellStart"/>
            <w:r>
              <w:rPr>
                <w:b/>
                <w:bCs/>
              </w:rPr>
              <w:t>menigitis</w:t>
            </w:r>
            <w:proofErr w:type="spellEnd"/>
          </w:p>
        </w:tc>
        <w:tc>
          <w:tcPr>
            <w:tcW w:w="0" w:type="auto"/>
          </w:tcPr>
          <w:p w14:paraId="678A2CDA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(1.5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AE797D0" w14:textId="77777777" w:rsidR="00773EEA" w:rsidRDefault="00773EEA" w:rsidP="00D502A6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599" w:type="pct"/>
          </w:tcPr>
          <w:p w14:paraId="61B7E0A0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</w:t>
            </w:r>
          </w:p>
        </w:tc>
      </w:tr>
      <w:tr w:rsidR="00773EEA" w14:paraId="37DCE2C5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A8C066C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38DF0639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(0.4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EFE79E5" w14:textId="77777777" w:rsidR="00773EEA" w:rsidRDefault="00773EEA" w:rsidP="00D502A6">
            <w:pPr>
              <w:pStyle w:val="Compact"/>
              <w:jc w:val="center"/>
            </w:pPr>
            <w:r>
              <w:t>6 (2.3%)</w:t>
            </w:r>
          </w:p>
        </w:tc>
        <w:tc>
          <w:tcPr>
            <w:tcW w:w="599" w:type="pct"/>
          </w:tcPr>
          <w:p w14:paraId="63972114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63</w:t>
            </w:r>
          </w:p>
        </w:tc>
      </w:tr>
      <w:tr w:rsidR="00773EEA" w14:paraId="6EE62B30" w14:textId="77777777" w:rsidTr="00773EE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FF465A0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4DEB7E98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 (0.7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E647465" w14:textId="77777777" w:rsidR="00773EEA" w:rsidRDefault="00773EEA" w:rsidP="00D502A6">
            <w:pPr>
              <w:pStyle w:val="Compact"/>
              <w:jc w:val="center"/>
            </w:pPr>
            <w:r>
              <w:t>2 (0.8%)</w:t>
            </w:r>
          </w:p>
        </w:tc>
        <w:tc>
          <w:tcPr>
            <w:tcW w:w="599" w:type="pct"/>
          </w:tcPr>
          <w:p w14:paraId="4ED2251A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gt;0.9</w:t>
            </w:r>
          </w:p>
        </w:tc>
      </w:tr>
      <w:tr w:rsidR="00773EEA" w14:paraId="39F9365C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F13BAFD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02F93AC7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(0.4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E50A6FB" w14:textId="77777777" w:rsidR="00773EEA" w:rsidRDefault="00773EEA" w:rsidP="00D502A6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599" w:type="pct"/>
          </w:tcPr>
          <w:p w14:paraId="6722B7FC" w14:textId="77777777" w:rsidR="00773EEA" w:rsidRDefault="00773EEA" w:rsidP="00D502A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gt;0.9</w:t>
            </w:r>
          </w:p>
        </w:tc>
      </w:tr>
      <w:tr w:rsidR="00773EEA" w14:paraId="4CF2C74F" w14:textId="77777777" w:rsidTr="00773EE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8A72BE8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304C3DDF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0.0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7EE5EA3" w14:textId="77777777" w:rsidR="00773EEA" w:rsidRDefault="00773EEA" w:rsidP="00D502A6">
            <w:pPr>
              <w:pStyle w:val="Compact"/>
              <w:jc w:val="center"/>
            </w:pPr>
            <w:r>
              <w:t>2 (0.8%)</w:t>
            </w:r>
          </w:p>
        </w:tc>
        <w:tc>
          <w:tcPr>
            <w:tcW w:w="599" w:type="pct"/>
          </w:tcPr>
          <w:p w14:paraId="0EB19020" w14:textId="77777777" w:rsidR="00773EEA" w:rsidRDefault="00773EEA" w:rsidP="00D502A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</w:tr>
    </w:tbl>
    <w:p w14:paraId="540C7AA3" w14:textId="77777777" w:rsidR="00773EEA" w:rsidRDefault="00773EEA"/>
    <w:p w14:paraId="5DF7D2ED" w14:textId="5900339A" w:rsidR="00773EEA" w:rsidRDefault="00773EEA">
      <w:r>
        <w:br w:type="page"/>
      </w:r>
    </w:p>
    <w:p w14:paraId="77C8795A" w14:textId="4A0E401C" w:rsidR="00773EEA" w:rsidRDefault="00773EEA" w:rsidP="00773EEA">
      <w:pPr>
        <w:tabs>
          <w:tab w:val="left" w:pos="2994"/>
        </w:tabs>
      </w:pPr>
      <w:r>
        <w:lastRenderedPageBreak/>
        <w:t>Table 3</w:t>
      </w:r>
    </w:p>
    <w:tbl>
      <w:tblPr>
        <w:tblStyle w:val="PlainTable5"/>
        <w:tblW w:w="5000" w:type="pct"/>
        <w:tblLook w:val="0420" w:firstRow="1" w:lastRow="0" w:firstColumn="0" w:lastColumn="0" w:noHBand="0" w:noVBand="1"/>
      </w:tblPr>
      <w:tblGrid>
        <w:gridCol w:w="3466"/>
        <w:gridCol w:w="1552"/>
        <w:gridCol w:w="1552"/>
        <w:gridCol w:w="1552"/>
        <w:gridCol w:w="904"/>
      </w:tblGrid>
      <w:tr w:rsidR="00773EEA" w14:paraId="6D09EAEA" w14:textId="77777777" w:rsidTr="00773E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1B3D9B" w14:textId="77777777" w:rsidR="00773EEA" w:rsidRDefault="00773EEA" w:rsidP="00D502A6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051748C4" w14:textId="77777777" w:rsidR="00773EEA" w:rsidRDefault="00773EEA" w:rsidP="00D502A6">
            <w:pPr>
              <w:pStyle w:val="Compact"/>
              <w:jc w:val="center"/>
            </w:pPr>
            <w:r>
              <w:rPr>
                <w:b/>
                <w:bCs/>
              </w:rPr>
              <w:t>0 - 30</w:t>
            </w:r>
            <w:r>
              <w:t>, N = 246</w:t>
            </w:r>
          </w:p>
        </w:tc>
        <w:tc>
          <w:tcPr>
            <w:tcW w:w="0" w:type="auto"/>
          </w:tcPr>
          <w:p w14:paraId="694F386E" w14:textId="77777777" w:rsidR="00773EEA" w:rsidRDefault="00773EEA" w:rsidP="00D502A6">
            <w:pPr>
              <w:pStyle w:val="Compact"/>
              <w:jc w:val="center"/>
            </w:pPr>
            <w:r>
              <w:rPr>
                <w:b/>
                <w:bCs/>
              </w:rPr>
              <w:t>31 - 60</w:t>
            </w:r>
            <w:r>
              <w:t>, N = 144</w:t>
            </w:r>
          </w:p>
        </w:tc>
        <w:tc>
          <w:tcPr>
            <w:tcW w:w="0" w:type="auto"/>
          </w:tcPr>
          <w:p w14:paraId="1F34BAC4" w14:textId="77777777" w:rsidR="00773EEA" w:rsidRDefault="00773EEA" w:rsidP="00D502A6">
            <w:pPr>
              <w:pStyle w:val="Compact"/>
              <w:jc w:val="center"/>
            </w:pPr>
            <w:r>
              <w:rPr>
                <w:b/>
                <w:bCs/>
              </w:rPr>
              <w:t>61 - 100</w:t>
            </w:r>
            <w:r>
              <w:t>, N = 132</w:t>
            </w:r>
          </w:p>
        </w:tc>
        <w:tc>
          <w:tcPr>
            <w:tcW w:w="0" w:type="auto"/>
          </w:tcPr>
          <w:p w14:paraId="44EDACC5" w14:textId="77777777" w:rsidR="00773EEA" w:rsidRDefault="00773EEA" w:rsidP="00D502A6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773EEA" w14:paraId="3D7E2CBE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085FBAF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1F1538FA" w14:textId="77777777" w:rsidR="00773EEA" w:rsidRDefault="00773EEA" w:rsidP="00D502A6">
            <w:pPr>
              <w:pStyle w:val="Compact"/>
              <w:jc w:val="center"/>
            </w:pPr>
            <w:r>
              <w:t>35.0 (30.0, 42.0)</w:t>
            </w:r>
          </w:p>
        </w:tc>
        <w:tc>
          <w:tcPr>
            <w:tcW w:w="0" w:type="auto"/>
          </w:tcPr>
          <w:p w14:paraId="0C377E7A" w14:textId="77777777" w:rsidR="00773EEA" w:rsidRDefault="00773EEA" w:rsidP="00D502A6">
            <w:pPr>
              <w:pStyle w:val="Compact"/>
              <w:jc w:val="center"/>
            </w:pPr>
            <w:r>
              <w:t>37.0 (32.0, 43.3)</w:t>
            </w:r>
          </w:p>
        </w:tc>
        <w:tc>
          <w:tcPr>
            <w:tcW w:w="0" w:type="auto"/>
          </w:tcPr>
          <w:p w14:paraId="47FBD5E0" w14:textId="77777777" w:rsidR="00773EEA" w:rsidRDefault="00773EEA" w:rsidP="00D502A6">
            <w:pPr>
              <w:pStyle w:val="Compact"/>
              <w:jc w:val="center"/>
            </w:pPr>
            <w:r>
              <w:t>37.0 (32.0, 46.0)</w:t>
            </w:r>
          </w:p>
        </w:tc>
        <w:tc>
          <w:tcPr>
            <w:tcW w:w="0" w:type="auto"/>
          </w:tcPr>
          <w:p w14:paraId="2348DE20" w14:textId="77777777" w:rsidR="00773EEA" w:rsidRDefault="00773EEA" w:rsidP="00D502A6">
            <w:pPr>
              <w:pStyle w:val="Compact"/>
              <w:jc w:val="center"/>
            </w:pPr>
            <w:r>
              <w:t>0.013</w:t>
            </w:r>
          </w:p>
        </w:tc>
      </w:tr>
      <w:tr w:rsidR="00773EEA" w14:paraId="3410578A" w14:textId="77777777" w:rsidTr="00773EEA">
        <w:tc>
          <w:tcPr>
            <w:tcW w:w="0" w:type="auto"/>
          </w:tcPr>
          <w:p w14:paraId="2C875AED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Gender</w:t>
            </w:r>
          </w:p>
        </w:tc>
        <w:tc>
          <w:tcPr>
            <w:tcW w:w="0" w:type="auto"/>
          </w:tcPr>
          <w:p w14:paraId="5FB81122" w14:textId="77777777" w:rsidR="00773EEA" w:rsidRDefault="00773EEA" w:rsidP="00D502A6">
            <w:pPr>
              <w:pStyle w:val="Compact"/>
            </w:pPr>
          </w:p>
        </w:tc>
        <w:tc>
          <w:tcPr>
            <w:tcW w:w="0" w:type="auto"/>
          </w:tcPr>
          <w:p w14:paraId="337639CB" w14:textId="77777777" w:rsidR="00773EEA" w:rsidRDefault="00773EEA" w:rsidP="00D502A6">
            <w:pPr>
              <w:pStyle w:val="Compact"/>
            </w:pPr>
          </w:p>
        </w:tc>
        <w:tc>
          <w:tcPr>
            <w:tcW w:w="0" w:type="auto"/>
          </w:tcPr>
          <w:p w14:paraId="5993DE90" w14:textId="77777777" w:rsidR="00773EEA" w:rsidRDefault="00773EEA" w:rsidP="00D502A6">
            <w:pPr>
              <w:pStyle w:val="Compact"/>
            </w:pPr>
          </w:p>
        </w:tc>
        <w:tc>
          <w:tcPr>
            <w:tcW w:w="0" w:type="auto"/>
          </w:tcPr>
          <w:p w14:paraId="18CE0E89" w14:textId="77777777" w:rsidR="00773EEA" w:rsidRDefault="00773EEA" w:rsidP="00D502A6">
            <w:pPr>
              <w:pStyle w:val="Compact"/>
              <w:jc w:val="center"/>
            </w:pPr>
            <w:r>
              <w:t>0.10</w:t>
            </w:r>
          </w:p>
        </w:tc>
      </w:tr>
      <w:tr w:rsidR="00773EEA" w14:paraId="53448493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1FB24B1" w14:textId="77777777" w:rsidR="00773EEA" w:rsidRDefault="00773EEA" w:rsidP="00D502A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4ABB9927" w14:textId="77777777" w:rsidR="00773EEA" w:rsidRDefault="00773EEA" w:rsidP="00D502A6">
            <w:pPr>
              <w:pStyle w:val="Compact"/>
              <w:jc w:val="center"/>
            </w:pPr>
            <w:r>
              <w:t>124 (50.4%)</w:t>
            </w:r>
          </w:p>
        </w:tc>
        <w:tc>
          <w:tcPr>
            <w:tcW w:w="0" w:type="auto"/>
          </w:tcPr>
          <w:p w14:paraId="19EF5AF1" w14:textId="77777777" w:rsidR="00773EEA" w:rsidRDefault="00773EEA" w:rsidP="00D502A6">
            <w:pPr>
              <w:pStyle w:val="Compact"/>
              <w:jc w:val="center"/>
            </w:pPr>
            <w:r>
              <w:t>82 (56.9%)</w:t>
            </w:r>
          </w:p>
        </w:tc>
        <w:tc>
          <w:tcPr>
            <w:tcW w:w="0" w:type="auto"/>
          </w:tcPr>
          <w:p w14:paraId="0E808700" w14:textId="77777777" w:rsidR="00773EEA" w:rsidRDefault="00773EEA" w:rsidP="00D502A6">
            <w:pPr>
              <w:pStyle w:val="Compact"/>
              <w:jc w:val="center"/>
            </w:pPr>
            <w:r>
              <w:t>61 (46.2%)</w:t>
            </w:r>
          </w:p>
        </w:tc>
        <w:tc>
          <w:tcPr>
            <w:tcW w:w="0" w:type="auto"/>
          </w:tcPr>
          <w:p w14:paraId="73C7CE5C" w14:textId="77777777" w:rsidR="00773EEA" w:rsidRDefault="00773EEA" w:rsidP="00D502A6">
            <w:pPr>
              <w:pStyle w:val="Compact"/>
            </w:pPr>
          </w:p>
        </w:tc>
      </w:tr>
      <w:tr w:rsidR="00773EEA" w14:paraId="7DE22CEC" w14:textId="77777777" w:rsidTr="00773EEA">
        <w:tc>
          <w:tcPr>
            <w:tcW w:w="0" w:type="auto"/>
          </w:tcPr>
          <w:p w14:paraId="069EDDA3" w14:textId="77777777" w:rsidR="00773EEA" w:rsidRDefault="00773EEA" w:rsidP="00D502A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17A96EB7" w14:textId="77777777" w:rsidR="00773EEA" w:rsidRDefault="00773EEA" w:rsidP="00D502A6">
            <w:pPr>
              <w:pStyle w:val="Compact"/>
              <w:jc w:val="center"/>
            </w:pPr>
            <w:r>
              <w:t>122 (49.6%)</w:t>
            </w:r>
          </w:p>
        </w:tc>
        <w:tc>
          <w:tcPr>
            <w:tcW w:w="0" w:type="auto"/>
          </w:tcPr>
          <w:p w14:paraId="5A09144E" w14:textId="77777777" w:rsidR="00773EEA" w:rsidRDefault="00773EEA" w:rsidP="00D502A6">
            <w:pPr>
              <w:pStyle w:val="Compact"/>
              <w:jc w:val="center"/>
            </w:pPr>
            <w:r>
              <w:t>60 (41.7%)</w:t>
            </w:r>
          </w:p>
        </w:tc>
        <w:tc>
          <w:tcPr>
            <w:tcW w:w="0" w:type="auto"/>
          </w:tcPr>
          <w:p w14:paraId="295CEC86" w14:textId="77777777" w:rsidR="00773EEA" w:rsidRDefault="00773EEA" w:rsidP="00D502A6">
            <w:pPr>
              <w:pStyle w:val="Compact"/>
              <w:jc w:val="center"/>
            </w:pPr>
            <w:r>
              <w:t>70 (53.0%)</w:t>
            </w:r>
          </w:p>
        </w:tc>
        <w:tc>
          <w:tcPr>
            <w:tcW w:w="0" w:type="auto"/>
          </w:tcPr>
          <w:p w14:paraId="6CEA91A4" w14:textId="77777777" w:rsidR="00773EEA" w:rsidRDefault="00773EEA" w:rsidP="00D502A6">
            <w:pPr>
              <w:pStyle w:val="Compact"/>
            </w:pPr>
          </w:p>
        </w:tc>
      </w:tr>
      <w:tr w:rsidR="00773EEA" w14:paraId="02685008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8E24CBF" w14:textId="77777777" w:rsidR="00773EEA" w:rsidRDefault="00773EEA" w:rsidP="00D502A6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4CA734B2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59D6D6D" w14:textId="77777777" w:rsidR="00773EEA" w:rsidRDefault="00773EEA" w:rsidP="00D502A6">
            <w:pPr>
              <w:pStyle w:val="Compact"/>
              <w:jc w:val="center"/>
            </w:pPr>
            <w:r>
              <w:t>2 (1.4%)</w:t>
            </w:r>
          </w:p>
        </w:tc>
        <w:tc>
          <w:tcPr>
            <w:tcW w:w="0" w:type="auto"/>
          </w:tcPr>
          <w:p w14:paraId="437BC37E" w14:textId="77777777" w:rsidR="00773EEA" w:rsidRDefault="00773EEA" w:rsidP="00D502A6">
            <w:pPr>
              <w:pStyle w:val="Compact"/>
              <w:jc w:val="center"/>
            </w:pPr>
            <w:r>
              <w:t>1 (0.8%)</w:t>
            </w:r>
          </w:p>
        </w:tc>
        <w:tc>
          <w:tcPr>
            <w:tcW w:w="0" w:type="auto"/>
          </w:tcPr>
          <w:p w14:paraId="7E078AE4" w14:textId="77777777" w:rsidR="00773EEA" w:rsidRDefault="00773EEA" w:rsidP="00D502A6">
            <w:pPr>
              <w:pStyle w:val="Compact"/>
            </w:pPr>
          </w:p>
        </w:tc>
      </w:tr>
      <w:tr w:rsidR="00773EEA" w14:paraId="0735D591" w14:textId="77777777" w:rsidTr="00773EEA">
        <w:tc>
          <w:tcPr>
            <w:tcW w:w="0" w:type="auto"/>
          </w:tcPr>
          <w:p w14:paraId="76D2F87A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 xml:space="preserve">Ethnicity, </w:t>
            </w:r>
            <w:proofErr w:type="gramStart"/>
            <w:r>
              <w:rPr>
                <w:b/>
                <w:bCs/>
              </w:rPr>
              <w:t>n(</w:t>
            </w:r>
            <w:proofErr w:type="gramEnd"/>
            <w:r>
              <w:rPr>
                <w:b/>
                <w:bCs/>
              </w:rPr>
              <w:t>%)</w:t>
            </w:r>
          </w:p>
        </w:tc>
        <w:tc>
          <w:tcPr>
            <w:tcW w:w="0" w:type="auto"/>
          </w:tcPr>
          <w:p w14:paraId="16935BA8" w14:textId="77777777" w:rsidR="00773EEA" w:rsidRDefault="00773EEA" w:rsidP="00D502A6">
            <w:pPr>
              <w:pStyle w:val="Compact"/>
            </w:pPr>
          </w:p>
        </w:tc>
        <w:tc>
          <w:tcPr>
            <w:tcW w:w="0" w:type="auto"/>
          </w:tcPr>
          <w:p w14:paraId="2E3005D6" w14:textId="77777777" w:rsidR="00773EEA" w:rsidRDefault="00773EEA" w:rsidP="00D502A6">
            <w:pPr>
              <w:pStyle w:val="Compact"/>
            </w:pPr>
          </w:p>
        </w:tc>
        <w:tc>
          <w:tcPr>
            <w:tcW w:w="0" w:type="auto"/>
          </w:tcPr>
          <w:p w14:paraId="035CB95D" w14:textId="77777777" w:rsidR="00773EEA" w:rsidRDefault="00773EEA" w:rsidP="00D502A6">
            <w:pPr>
              <w:pStyle w:val="Compact"/>
            </w:pPr>
          </w:p>
        </w:tc>
        <w:tc>
          <w:tcPr>
            <w:tcW w:w="0" w:type="auto"/>
          </w:tcPr>
          <w:p w14:paraId="173FD75D" w14:textId="77777777" w:rsidR="00773EEA" w:rsidRDefault="00773EEA" w:rsidP="00D502A6">
            <w:pPr>
              <w:pStyle w:val="Compact"/>
              <w:jc w:val="center"/>
            </w:pPr>
            <w:r>
              <w:t>0.5</w:t>
            </w:r>
          </w:p>
        </w:tc>
      </w:tr>
      <w:tr w:rsidR="00773EEA" w14:paraId="4DB33C91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74ED9CB" w14:textId="77777777" w:rsidR="00773EEA" w:rsidRDefault="00773EEA" w:rsidP="00D502A6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67060A79" w14:textId="77777777" w:rsidR="00773EEA" w:rsidRDefault="00773EEA" w:rsidP="00D502A6">
            <w:pPr>
              <w:pStyle w:val="Compact"/>
              <w:jc w:val="center"/>
            </w:pPr>
            <w:r>
              <w:t>203 (82.5%)</w:t>
            </w:r>
          </w:p>
        </w:tc>
        <w:tc>
          <w:tcPr>
            <w:tcW w:w="0" w:type="auto"/>
          </w:tcPr>
          <w:p w14:paraId="6DCCB9F7" w14:textId="77777777" w:rsidR="00773EEA" w:rsidRDefault="00773EEA" w:rsidP="00D502A6">
            <w:pPr>
              <w:pStyle w:val="Compact"/>
              <w:jc w:val="center"/>
            </w:pPr>
            <w:r>
              <w:t>113 (78.5%)</w:t>
            </w:r>
          </w:p>
        </w:tc>
        <w:tc>
          <w:tcPr>
            <w:tcW w:w="0" w:type="auto"/>
          </w:tcPr>
          <w:p w14:paraId="62073C27" w14:textId="77777777" w:rsidR="00773EEA" w:rsidRDefault="00773EEA" w:rsidP="00D502A6">
            <w:pPr>
              <w:pStyle w:val="Compact"/>
              <w:jc w:val="center"/>
            </w:pPr>
            <w:r>
              <w:t>101 (76.5%)</w:t>
            </w:r>
          </w:p>
        </w:tc>
        <w:tc>
          <w:tcPr>
            <w:tcW w:w="0" w:type="auto"/>
          </w:tcPr>
          <w:p w14:paraId="4A9B9516" w14:textId="77777777" w:rsidR="00773EEA" w:rsidRDefault="00773EEA" w:rsidP="00D502A6">
            <w:pPr>
              <w:pStyle w:val="Compact"/>
            </w:pPr>
          </w:p>
        </w:tc>
      </w:tr>
      <w:tr w:rsidR="00773EEA" w14:paraId="16702DE3" w14:textId="77777777" w:rsidTr="00773EEA">
        <w:tc>
          <w:tcPr>
            <w:tcW w:w="0" w:type="auto"/>
          </w:tcPr>
          <w:p w14:paraId="70275CC4" w14:textId="77777777" w:rsidR="00773EEA" w:rsidRDefault="00773EEA" w:rsidP="00D502A6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311EC018" w14:textId="77777777" w:rsidR="00773EEA" w:rsidRDefault="00773EEA" w:rsidP="00D502A6">
            <w:pPr>
              <w:pStyle w:val="Compact"/>
              <w:jc w:val="center"/>
            </w:pPr>
            <w:r>
              <w:t>42 (17.1%)</w:t>
            </w:r>
          </w:p>
        </w:tc>
        <w:tc>
          <w:tcPr>
            <w:tcW w:w="0" w:type="auto"/>
          </w:tcPr>
          <w:p w14:paraId="03BC19FC" w14:textId="77777777" w:rsidR="00773EEA" w:rsidRDefault="00773EEA" w:rsidP="00D502A6">
            <w:pPr>
              <w:pStyle w:val="Compact"/>
              <w:jc w:val="center"/>
            </w:pPr>
            <w:r>
              <w:t>31 (21.5%)</w:t>
            </w:r>
          </w:p>
        </w:tc>
        <w:tc>
          <w:tcPr>
            <w:tcW w:w="0" w:type="auto"/>
          </w:tcPr>
          <w:p w14:paraId="623D940A" w14:textId="77777777" w:rsidR="00773EEA" w:rsidRDefault="00773EEA" w:rsidP="00D502A6">
            <w:pPr>
              <w:pStyle w:val="Compact"/>
              <w:jc w:val="center"/>
            </w:pPr>
            <w:r>
              <w:t>30 (22.7%)</w:t>
            </w:r>
          </w:p>
        </w:tc>
        <w:tc>
          <w:tcPr>
            <w:tcW w:w="0" w:type="auto"/>
          </w:tcPr>
          <w:p w14:paraId="6F652603" w14:textId="77777777" w:rsidR="00773EEA" w:rsidRDefault="00773EEA" w:rsidP="00D502A6">
            <w:pPr>
              <w:pStyle w:val="Compact"/>
            </w:pPr>
          </w:p>
        </w:tc>
      </w:tr>
      <w:tr w:rsidR="00773EEA" w14:paraId="2A183A54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89D2D69" w14:textId="77777777" w:rsidR="00773EEA" w:rsidRDefault="00773EEA" w:rsidP="00D502A6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70E40E13" w14:textId="77777777" w:rsidR="00773EEA" w:rsidRDefault="00773EEA" w:rsidP="00D502A6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77FCF58C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E64E56F" w14:textId="77777777" w:rsidR="00773EEA" w:rsidRDefault="00773EEA" w:rsidP="00D502A6">
            <w:pPr>
              <w:pStyle w:val="Compact"/>
              <w:jc w:val="center"/>
            </w:pPr>
            <w:r>
              <w:t>1 (0.8%)</w:t>
            </w:r>
          </w:p>
        </w:tc>
        <w:tc>
          <w:tcPr>
            <w:tcW w:w="0" w:type="auto"/>
          </w:tcPr>
          <w:p w14:paraId="3FC2AA9E" w14:textId="77777777" w:rsidR="00773EEA" w:rsidRDefault="00773EEA" w:rsidP="00D502A6">
            <w:pPr>
              <w:pStyle w:val="Compact"/>
            </w:pPr>
          </w:p>
        </w:tc>
      </w:tr>
      <w:tr w:rsidR="00773EEA" w14:paraId="74226AC2" w14:textId="77777777" w:rsidTr="00773EEA">
        <w:tc>
          <w:tcPr>
            <w:tcW w:w="0" w:type="auto"/>
          </w:tcPr>
          <w:p w14:paraId="7E827490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6DBEC686" w14:textId="77777777" w:rsidR="00773EEA" w:rsidRDefault="00773EEA" w:rsidP="00D502A6">
            <w:pPr>
              <w:pStyle w:val="Compact"/>
              <w:jc w:val="center"/>
            </w:pPr>
            <w:r>
              <w:t>14.0 (14.0, 21.0)</w:t>
            </w:r>
          </w:p>
        </w:tc>
        <w:tc>
          <w:tcPr>
            <w:tcW w:w="0" w:type="auto"/>
          </w:tcPr>
          <w:p w14:paraId="4AD2F997" w14:textId="77777777" w:rsidR="00773EEA" w:rsidRDefault="00773EEA" w:rsidP="00D502A6">
            <w:pPr>
              <w:pStyle w:val="Compact"/>
              <w:jc w:val="center"/>
            </w:pPr>
            <w:r>
              <w:t>14.0 (9.8, 21.8)</w:t>
            </w:r>
          </w:p>
        </w:tc>
        <w:tc>
          <w:tcPr>
            <w:tcW w:w="0" w:type="auto"/>
          </w:tcPr>
          <w:p w14:paraId="1ABDF9E3" w14:textId="77777777" w:rsidR="00773EEA" w:rsidRDefault="00773EEA" w:rsidP="00D502A6">
            <w:pPr>
              <w:pStyle w:val="Compact"/>
              <w:jc w:val="center"/>
            </w:pPr>
            <w:r>
              <w:t>14.0 (7.0, 21.0)</w:t>
            </w:r>
          </w:p>
        </w:tc>
        <w:tc>
          <w:tcPr>
            <w:tcW w:w="0" w:type="auto"/>
          </w:tcPr>
          <w:p w14:paraId="05283FC0" w14:textId="77777777" w:rsidR="00773EEA" w:rsidRDefault="00773EEA" w:rsidP="00D502A6">
            <w:pPr>
              <w:pStyle w:val="Compact"/>
              <w:jc w:val="center"/>
            </w:pPr>
            <w:r>
              <w:t>0.059</w:t>
            </w:r>
          </w:p>
        </w:tc>
      </w:tr>
      <w:tr w:rsidR="00773EEA" w14:paraId="55F8C7E0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76695A7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log10 viral load</w:t>
            </w:r>
          </w:p>
        </w:tc>
        <w:tc>
          <w:tcPr>
            <w:tcW w:w="0" w:type="auto"/>
          </w:tcPr>
          <w:p w14:paraId="65880733" w14:textId="77777777" w:rsidR="00773EEA" w:rsidRDefault="00773EEA" w:rsidP="00D502A6">
            <w:pPr>
              <w:pStyle w:val="Compact"/>
              <w:jc w:val="center"/>
            </w:pPr>
            <w:r>
              <w:t>11.6 (9.3, 12.7)</w:t>
            </w:r>
          </w:p>
        </w:tc>
        <w:tc>
          <w:tcPr>
            <w:tcW w:w="0" w:type="auto"/>
          </w:tcPr>
          <w:p w14:paraId="2E892012" w14:textId="77777777" w:rsidR="00773EEA" w:rsidRDefault="00773EEA" w:rsidP="00D502A6">
            <w:pPr>
              <w:pStyle w:val="Compact"/>
              <w:jc w:val="center"/>
            </w:pPr>
            <w:r>
              <w:t>8.3 (6.2, 12.1)</w:t>
            </w:r>
          </w:p>
        </w:tc>
        <w:tc>
          <w:tcPr>
            <w:tcW w:w="0" w:type="auto"/>
          </w:tcPr>
          <w:p w14:paraId="5DA025A2" w14:textId="77777777" w:rsidR="00773EEA" w:rsidRDefault="00773EEA" w:rsidP="00D502A6">
            <w:pPr>
              <w:pStyle w:val="Compact"/>
              <w:jc w:val="center"/>
            </w:pPr>
            <w:r>
              <w:t>8.5 (3.9, 11.4)</w:t>
            </w:r>
          </w:p>
        </w:tc>
        <w:tc>
          <w:tcPr>
            <w:tcW w:w="0" w:type="auto"/>
          </w:tcPr>
          <w:p w14:paraId="63D0A28C" w14:textId="77777777" w:rsidR="00773EEA" w:rsidRDefault="00773EEA" w:rsidP="00D502A6">
            <w:pPr>
              <w:pStyle w:val="Compact"/>
              <w:jc w:val="center"/>
            </w:pPr>
            <w:r>
              <w:t>0.001</w:t>
            </w:r>
          </w:p>
        </w:tc>
      </w:tr>
      <w:tr w:rsidR="00773EEA" w14:paraId="14BB05F0" w14:textId="77777777" w:rsidTr="00773EEA">
        <w:tc>
          <w:tcPr>
            <w:tcW w:w="0" w:type="auto"/>
          </w:tcPr>
          <w:p w14:paraId="4418AF3F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0207D9AF" w14:textId="77777777" w:rsidR="00773EEA" w:rsidRDefault="00773EEA" w:rsidP="00D502A6">
            <w:pPr>
              <w:pStyle w:val="Compact"/>
              <w:jc w:val="center"/>
            </w:pPr>
            <w:r>
              <w:t>13.0 (6.0, 22.0)</w:t>
            </w:r>
          </w:p>
        </w:tc>
        <w:tc>
          <w:tcPr>
            <w:tcW w:w="0" w:type="auto"/>
          </w:tcPr>
          <w:p w14:paraId="0236C13B" w14:textId="77777777" w:rsidR="00773EEA" w:rsidRDefault="00773EEA" w:rsidP="00D502A6">
            <w:pPr>
              <w:pStyle w:val="Compact"/>
              <w:jc w:val="center"/>
            </w:pPr>
            <w:r>
              <w:t>46.0 (37.8, 53.0)</w:t>
            </w:r>
          </w:p>
        </w:tc>
        <w:tc>
          <w:tcPr>
            <w:tcW w:w="0" w:type="auto"/>
          </w:tcPr>
          <w:p w14:paraId="099F9FD3" w14:textId="77777777" w:rsidR="00773EEA" w:rsidRDefault="00773EEA" w:rsidP="00D502A6">
            <w:pPr>
              <w:pStyle w:val="Compact"/>
              <w:jc w:val="center"/>
            </w:pPr>
            <w:r>
              <w:t>80.0 (70.0, 89.0)</w:t>
            </w:r>
          </w:p>
        </w:tc>
        <w:tc>
          <w:tcPr>
            <w:tcW w:w="0" w:type="auto"/>
          </w:tcPr>
          <w:p w14:paraId="4BC30C48" w14:textId="77777777" w:rsidR="00773EEA" w:rsidRDefault="00773EEA" w:rsidP="00D502A6">
            <w:pPr>
              <w:pStyle w:val="Compact"/>
              <w:jc w:val="center"/>
            </w:pPr>
            <w:r>
              <w:t>&lt;0.001</w:t>
            </w:r>
          </w:p>
        </w:tc>
      </w:tr>
      <w:tr w:rsidR="00773EEA" w14:paraId="1DA323AA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5DF790A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Sodium</w:t>
            </w:r>
          </w:p>
        </w:tc>
        <w:tc>
          <w:tcPr>
            <w:tcW w:w="0" w:type="auto"/>
          </w:tcPr>
          <w:p w14:paraId="49335EF5" w14:textId="77777777" w:rsidR="00773EEA" w:rsidRDefault="00773EEA" w:rsidP="00D502A6">
            <w:pPr>
              <w:pStyle w:val="Compact"/>
              <w:jc w:val="center"/>
            </w:pPr>
            <w:r>
              <w:t>134.0 (130.0, 137.0)</w:t>
            </w:r>
          </w:p>
        </w:tc>
        <w:tc>
          <w:tcPr>
            <w:tcW w:w="0" w:type="auto"/>
          </w:tcPr>
          <w:p w14:paraId="52CEAD2D" w14:textId="77777777" w:rsidR="00773EEA" w:rsidRDefault="00773EEA" w:rsidP="00D502A6">
            <w:pPr>
              <w:pStyle w:val="Compact"/>
              <w:jc w:val="center"/>
            </w:pPr>
            <w:r>
              <w:t>134.0 (129.5, 137.0)</w:t>
            </w:r>
          </w:p>
        </w:tc>
        <w:tc>
          <w:tcPr>
            <w:tcW w:w="0" w:type="auto"/>
          </w:tcPr>
          <w:p w14:paraId="5DD67ED2" w14:textId="77777777" w:rsidR="00773EEA" w:rsidRDefault="00773EEA" w:rsidP="00D502A6">
            <w:pPr>
              <w:pStyle w:val="Compact"/>
              <w:jc w:val="center"/>
            </w:pPr>
            <w:r>
              <w:t>133.0 (130.0, 136.0)</w:t>
            </w:r>
          </w:p>
        </w:tc>
        <w:tc>
          <w:tcPr>
            <w:tcW w:w="0" w:type="auto"/>
          </w:tcPr>
          <w:p w14:paraId="08CC3893" w14:textId="77777777" w:rsidR="00773EEA" w:rsidRDefault="00773EEA" w:rsidP="00D502A6">
            <w:pPr>
              <w:pStyle w:val="Compact"/>
              <w:jc w:val="center"/>
            </w:pPr>
            <w:r>
              <w:t>0.9</w:t>
            </w:r>
          </w:p>
        </w:tc>
      </w:tr>
      <w:tr w:rsidR="00773EEA" w14:paraId="5D23D2D1" w14:textId="77777777" w:rsidTr="00773EEA">
        <w:tc>
          <w:tcPr>
            <w:tcW w:w="0" w:type="auto"/>
          </w:tcPr>
          <w:p w14:paraId="169BF672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Potassium</w:t>
            </w:r>
          </w:p>
        </w:tc>
        <w:tc>
          <w:tcPr>
            <w:tcW w:w="0" w:type="auto"/>
          </w:tcPr>
          <w:p w14:paraId="784A240A" w14:textId="77777777" w:rsidR="00773EEA" w:rsidRDefault="00773EEA" w:rsidP="00D502A6">
            <w:pPr>
              <w:pStyle w:val="Compact"/>
              <w:jc w:val="center"/>
            </w:pPr>
            <w:r>
              <w:t>4.0 (3.6, 4.5)</w:t>
            </w:r>
          </w:p>
        </w:tc>
        <w:tc>
          <w:tcPr>
            <w:tcW w:w="0" w:type="auto"/>
          </w:tcPr>
          <w:p w14:paraId="4F558F6A" w14:textId="77777777" w:rsidR="00773EEA" w:rsidRDefault="00773EEA" w:rsidP="00D502A6">
            <w:pPr>
              <w:pStyle w:val="Compact"/>
              <w:jc w:val="center"/>
            </w:pPr>
            <w:r>
              <w:t>4.1 (3.7, 4.5)</w:t>
            </w:r>
          </w:p>
        </w:tc>
        <w:tc>
          <w:tcPr>
            <w:tcW w:w="0" w:type="auto"/>
          </w:tcPr>
          <w:p w14:paraId="206BB20C" w14:textId="77777777" w:rsidR="00773EEA" w:rsidRDefault="00773EEA" w:rsidP="00D502A6">
            <w:pPr>
              <w:pStyle w:val="Compact"/>
              <w:jc w:val="center"/>
            </w:pPr>
            <w:r>
              <w:t>4.3 (3.6, 4.8)</w:t>
            </w:r>
          </w:p>
        </w:tc>
        <w:tc>
          <w:tcPr>
            <w:tcW w:w="0" w:type="auto"/>
          </w:tcPr>
          <w:p w14:paraId="5E9A3659" w14:textId="77777777" w:rsidR="00773EEA" w:rsidRDefault="00773EEA" w:rsidP="00D502A6">
            <w:pPr>
              <w:pStyle w:val="Compact"/>
              <w:jc w:val="center"/>
            </w:pPr>
            <w:r>
              <w:t>0.053</w:t>
            </w:r>
          </w:p>
        </w:tc>
      </w:tr>
      <w:tr w:rsidR="00773EEA" w14:paraId="57BB53FD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25B77A3" w14:textId="77777777" w:rsidR="00773EEA" w:rsidRDefault="00773EEA" w:rsidP="00D502A6">
            <w:pPr>
              <w:pStyle w:val="Compact"/>
            </w:pPr>
            <w:proofErr w:type="spellStart"/>
            <w:r>
              <w:rPr>
                <w:b/>
                <w:bCs/>
              </w:rPr>
              <w:t>Haemoglobin</w:t>
            </w:r>
            <w:proofErr w:type="spellEnd"/>
          </w:p>
        </w:tc>
        <w:tc>
          <w:tcPr>
            <w:tcW w:w="0" w:type="auto"/>
          </w:tcPr>
          <w:p w14:paraId="4A098EA4" w14:textId="77777777" w:rsidR="00773EEA" w:rsidRDefault="00773EEA" w:rsidP="00D502A6">
            <w:pPr>
              <w:pStyle w:val="Compact"/>
              <w:jc w:val="center"/>
            </w:pPr>
            <w:r>
              <w:t>8.5 (7.4, 9.9)</w:t>
            </w:r>
          </w:p>
        </w:tc>
        <w:tc>
          <w:tcPr>
            <w:tcW w:w="0" w:type="auto"/>
          </w:tcPr>
          <w:p w14:paraId="6BB20F07" w14:textId="77777777" w:rsidR="00773EEA" w:rsidRDefault="00773EEA" w:rsidP="00D502A6">
            <w:pPr>
              <w:pStyle w:val="Compact"/>
              <w:jc w:val="center"/>
            </w:pPr>
            <w:r>
              <w:t>8.7 (7.2, 10.0)</w:t>
            </w:r>
          </w:p>
        </w:tc>
        <w:tc>
          <w:tcPr>
            <w:tcW w:w="0" w:type="auto"/>
          </w:tcPr>
          <w:p w14:paraId="28F77D80" w14:textId="77777777" w:rsidR="00773EEA" w:rsidRDefault="00773EEA" w:rsidP="00D502A6">
            <w:pPr>
              <w:pStyle w:val="Compact"/>
              <w:jc w:val="center"/>
            </w:pPr>
            <w:r>
              <w:t>9.2 (7.5, 11.0)</w:t>
            </w:r>
          </w:p>
        </w:tc>
        <w:tc>
          <w:tcPr>
            <w:tcW w:w="0" w:type="auto"/>
          </w:tcPr>
          <w:p w14:paraId="39965804" w14:textId="77777777" w:rsidR="00773EEA" w:rsidRDefault="00773EEA" w:rsidP="00D502A6">
            <w:pPr>
              <w:pStyle w:val="Compact"/>
              <w:jc w:val="center"/>
            </w:pPr>
            <w:r>
              <w:t>0.020</w:t>
            </w:r>
          </w:p>
        </w:tc>
      </w:tr>
      <w:tr w:rsidR="00773EEA" w14:paraId="000F028A" w14:textId="77777777" w:rsidTr="00773EEA">
        <w:tc>
          <w:tcPr>
            <w:tcW w:w="0" w:type="auto"/>
          </w:tcPr>
          <w:p w14:paraId="4891F623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 xml:space="preserve">White </w:t>
            </w:r>
            <w:proofErr w:type="gramStart"/>
            <w:r>
              <w:rPr>
                <w:b/>
                <w:bCs/>
              </w:rPr>
              <w:t>cell</w:t>
            </w:r>
            <w:proofErr w:type="gramEnd"/>
            <w:r>
              <w:rPr>
                <w:b/>
                <w:bCs/>
              </w:rPr>
              <w:t xml:space="preserve"> count X109</w:t>
            </w:r>
          </w:p>
        </w:tc>
        <w:tc>
          <w:tcPr>
            <w:tcW w:w="0" w:type="auto"/>
          </w:tcPr>
          <w:p w14:paraId="229C85C4" w14:textId="77777777" w:rsidR="00773EEA" w:rsidRDefault="00773EEA" w:rsidP="00D502A6">
            <w:pPr>
              <w:pStyle w:val="Compact"/>
              <w:jc w:val="center"/>
            </w:pPr>
            <w:r>
              <w:t>5.0 (2.9, 7.3)</w:t>
            </w:r>
          </w:p>
        </w:tc>
        <w:tc>
          <w:tcPr>
            <w:tcW w:w="0" w:type="auto"/>
          </w:tcPr>
          <w:p w14:paraId="69C47D01" w14:textId="77777777" w:rsidR="00773EEA" w:rsidRDefault="00773EEA" w:rsidP="00D502A6">
            <w:pPr>
              <w:pStyle w:val="Compact"/>
              <w:jc w:val="center"/>
            </w:pPr>
            <w:r>
              <w:t>5.7 (4.1, 8.9)</w:t>
            </w:r>
          </w:p>
        </w:tc>
        <w:tc>
          <w:tcPr>
            <w:tcW w:w="0" w:type="auto"/>
          </w:tcPr>
          <w:p w14:paraId="31FC702C" w14:textId="77777777" w:rsidR="00773EEA" w:rsidRDefault="00773EEA" w:rsidP="00D502A6">
            <w:pPr>
              <w:pStyle w:val="Compact"/>
              <w:jc w:val="center"/>
            </w:pPr>
            <w:r>
              <w:t>6.5 (4.4, 9.3)</w:t>
            </w:r>
          </w:p>
        </w:tc>
        <w:tc>
          <w:tcPr>
            <w:tcW w:w="0" w:type="auto"/>
          </w:tcPr>
          <w:p w14:paraId="3C681589" w14:textId="77777777" w:rsidR="00773EEA" w:rsidRDefault="00773EEA" w:rsidP="00D502A6">
            <w:pPr>
              <w:pStyle w:val="Compact"/>
              <w:jc w:val="center"/>
            </w:pPr>
            <w:r>
              <w:t>&lt;0.001</w:t>
            </w:r>
          </w:p>
        </w:tc>
      </w:tr>
      <w:tr w:rsidR="00773EEA" w14:paraId="67A14E4D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AE10C79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06A85B79" w14:textId="77777777" w:rsidR="00773EEA" w:rsidRDefault="00773EEA" w:rsidP="00D502A6">
            <w:pPr>
              <w:pStyle w:val="Compact"/>
              <w:jc w:val="center"/>
            </w:pPr>
            <w:r>
              <w:t>0.6 (0.3, 1.3)</w:t>
            </w:r>
          </w:p>
        </w:tc>
        <w:tc>
          <w:tcPr>
            <w:tcW w:w="0" w:type="auto"/>
          </w:tcPr>
          <w:p w14:paraId="03C9E616" w14:textId="77777777" w:rsidR="00773EEA" w:rsidRDefault="00773EEA" w:rsidP="00D502A6">
            <w:pPr>
              <w:pStyle w:val="Compact"/>
              <w:jc w:val="center"/>
            </w:pPr>
            <w:r>
              <w:t>1.0 (0.5, 2.0)</w:t>
            </w:r>
          </w:p>
        </w:tc>
        <w:tc>
          <w:tcPr>
            <w:tcW w:w="0" w:type="auto"/>
          </w:tcPr>
          <w:p w14:paraId="738C8526" w14:textId="77777777" w:rsidR="00773EEA" w:rsidRDefault="00773EEA" w:rsidP="00D502A6">
            <w:pPr>
              <w:pStyle w:val="Compact"/>
              <w:jc w:val="center"/>
            </w:pPr>
            <w:r>
              <w:t>1.2 (0.7, 2.8)</w:t>
            </w:r>
          </w:p>
        </w:tc>
        <w:tc>
          <w:tcPr>
            <w:tcW w:w="0" w:type="auto"/>
          </w:tcPr>
          <w:p w14:paraId="70DCF49E" w14:textId="77777777" w:rsidR="00773EEA" w:rsidRDefault="00773EEA" w:rsidP="00D502A6">
            <w:pPr>
              <w:pStyle w:val="Compact"/>
              <w:jc w:val="center"/>
            </w:pPr>
            <w:r>
              <w:t>0.027</w:t>
            </w:r>
          </w:p>
        </w:tc>
      </w:tr>
      <w:tr w:rsidR="00773EEA" w14:paraId="1AB85C79" w14:textId="77777777" w:rsidTr="00773EEA">
        <w:tc>
          <w:tcPr>
            <w:tcW w:w="0" w:type="auto"/>
          </w:tcPr>
          <w:p w14:paraId="3245D862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3C8AFD78" w14:textId="77777777" w:rsidR="00773EEA" w:rsidRDefault="00773EEA" w:rsidP="00D502A6">
            <w:pPr>
              <w:pStyle w:val="Compact"/>
              <w:jc w:val="center"/>
            </w:pPr>
            <w:r>
              <w:t>2.3 (1.0, 5.7)</w:t>
            </w:r>
          </w:p>
        </w:tc>
        <w:tc>
          <w:tcPr>
            <w:tcW w:w="0" w:type="auto"/>
          </w:tcPr>
          <w:p w14:paraId="3B2AC494" w14:textId="77777777" w:rsidR="00773EEA" w:rsidRDefault="00773EEA" w:rsidP="00D502A6">
            <w:pPr>
              <w:pStyle w:val="Compact"/>
              <w:jc w:val="center"/>
            </w:pPr>
            <w:r>
              <w:t>5.3 (1.6, 14.8)</w:t>
            </w:r>
          </w:p>
        </w:tc>
        <w:tc>
          <w:tcPr>
            <w:tcW w:w="0" w:type="auto"/>
          </w:tcPr>
          <w:p w14:paraId="72C42F63" w14:textId="77777777" w:rsidR="00773EEA" w:rsidRDefault="00773EEA" w:rsidP="00D502A6">
            <w:pPr>
              <w:pStyle w:val="Compact"/>
              <w:jc w:val="center"/>
            </w:pPr>
            <w:r>
              <w:t>5.4 (3.3, 10.9)</w:t>
            </w:r>
          </w:p>
        </w:tc>
        <w:tc>
          <w:tcPr>
            <w:tcW w:w="0" w:type="auto"/>
          </w:tcPr>
          <w:p w14:paraId="6B5AF00F" w14:textId="77777777" w:rsidR="00773EEA" w:rsidRDefault="00773EEA" w:rsidP="00D502A6">
            <w:pPr>
              <w:pStyle w:val="Compact"/>
              <w:jc w:val="center"/>
            </w:pPr>
            <w:r>
              <w:t>0.004</w:t>
            </w:r>
          </w:p>
        </w:tc>
      </w:tr>
      <w:tr w:rsidR="00773EEA" w14:paraId="6BF6BAFE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DC04C86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45447DDB" w14:textId="77777777" w:rsidR="00773EEA" w:rsidRDefault="00773EEA" w:rsidP="00D502A6">
            <w:pPr>
              <w:pStyle w:val="Compact"/>
              <w:jc w:val="center"/>
            </w:pPr>
            <w:r>
              <w:t>211 (85.8%)</w:t>
            </w:r>
          </w:p>
        </w:tc>
        <w:tc>
          <w:tcPr>
            <w:tcW w:w="0" w:type="auto"/>
          </w:tcPr>
          <w:p w14:paraId="6F9D17D7" w14:textId="77777777" w:rsidR="00773EEA" w:rsidRDefault="00773EEA" w:rsidP="00D502A6">
            <w:pPr>
              <w:pStyle w:val="Compact"/>
              <w:jc w:val="center"/>
            </w:pPr>
            <w:r>
              <w:t>121 (84.0%)</w:t>
            </w:r>
          </w:p>
        </w:tc>
        <w:tc>
          <w:tcPr>
            <w:tcW w:w="0" w:type="auto"/>
          </w:tcPr>
          <w:p w14:paraId="78A898C6" w14:textId="77777777" w:rsidR="00773EEA" w:rsidRDefault="00773EEA" w:rsidP="00D502A6">
            <w:pPr>
              <w:pStyle w:val="Compact"/>
              <w:jc w:val="center"/>
            </w:pPr>
            <w:r>
              <w:t>103 (78.0%)</w:t>
            </w:r>
          </w:p>
        </w:tc>
        <w:tc>
          <w:tcPr>
            <w:tcW w:w="0" w:type="auto"/>
          </w:tcPr>
          <w:p w14:paraId="76F9E5ED" w14:textId="77777777" w:rsidR="00773EEA" w:rsidRDefault="00773EEA" w:rsidP="00D502A6">
            <w:pPr>
              <w:pStyle w:val="Compact"/>
              <w:jc w:val="center"/>
            </w:pPr>
            <w:r>
              <w:t>0.2</w:t>
            </w:r>
          </w:p>
        </w:tc>
      </w:tr>
      <w:tr w:rsidR="00773EEA" w14:paraId="13B6C30F" w14:textId="77777777" w:rsidTr="00773EEA">
        <w:tc>
          <w:tcPr>
            <w:tcW w:w="0" w:type="auto"/>
          </w:tcPr>
          <w:p w14:paraId="737092E3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40C00EF8" w14:textId="77777777" w:rsidR="00773EEA" w:rsidRDefault="00773EEA" w:rsidP="00D502A6">
            <w:pPr>
              <w:pStyle w:val="Compact"/>
              <w:jc w:val="center"/>
            </w:pPr>
            <w:r>
              <w:t>211 (85.8%)</w:t>
            </w:r>
          </w:p>
        </w:tc>
        <w:tc>
          <w:tcPr>
            <w:tcW w:w="0" w:type="auto"/>
          </w:tcPr>
          <w:p w14:paraId="230B075A" w14:textId="77777777" w:rsidR="00773EEA" w:rsidRDefault="00773EEA" w:rsidP="00D502A6">
            <w:pPr>
              <w:pStyle w:val="Compact"/>
              <w:jc w:val="center"/>
            </w:pPr>
            <w:r>
              <w:t>123 (85.4%)</w:t>
            </w:r>
          </w:p>
        </w:tc>
        <w:tc>
          <w:tcPr>
            <w:tcW w:w="0" w:type="auto"/>
          </w:tcPr>
          <w:p w14:paraId="7925D791" w14:textId="77777777" w:rsidR="00773EEA" w:rsidRDefault="00773EEA" w:rsidP="00D502A6">
            <w:pPr>
              <w:pStyle w:val="Compact"/>
              <w:jc w:val="center"/>
            </w:pPr>
            <w:r>
              <w:t>109 (82.6%)</w:t>
            </w:r>
          </w:p>
        </w:tc>
        <w:tc>
          <w:tcPr>
            <w:tcW w:w="0" w:type="auto"/>
          </w:tcPr>
          <w:p w14:paraId="3BCBC7A4" w14:textId="77777777" w:rsidR="00773EEA" w:rsidRDefault="00773EEA" w:rsidP="00D502A6">
            <w:pPr>
              <w:pStyle w:val="Compact"/>
              <w:jc w:val="center"/>
            </w:pPr>
            <w:r>
              <w:t>0.7</w:t>
            </w:r>
          </w:p>
        </w:tc>
      </w:tr>
      <w:tr w:rsidR="00773EEA" w14:paraId="679B90A0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565E02D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1056145D" w14:textId="77777777" w:rsidR="00773EEA" w:rsidRDefault="00773EEA" w:rsidP="00D502A6">
            <w:pPr>
              <w:pStyle w:val="Compact"/>
              <w:jc w:val="center"/>
            </w:pPr>
            <w:r>
              <w:t>16 (6.5%)</w:t>
            </w:r>
          </w:p>
        </w:tc>
        <w:tc>
          <w:tcPr>
            <w:tcW w:w="0" w:type="auto"/>
          </w:tcPr>
          <w:p w14:paraId="5157EA7B" w14:textId="77777777" w:rsidR="00773EEA" w:rsidRDefault="00773EEA" w:rsidP="00D502A6">
            <w:pPr>
              <w:pStyle w:val="Compact"/>
              <w:jc w:val="center"/>
            </w:pPr>
            <w:r>
              <w:t>4 (2.8%)</w:t>
            </w:r>
          </w:p>
        </w:tc>
        <w:tc>
          <w:tcPr>
            <w:tcW w:w="0" w:type="auto"/>
          </w:tcPr>
          <w:p w14:paraId="34CB6174" w14:textId="77777777" w:rsidR="00773EEA" w:rsidRDefault="00773EEA" w:rsidP="00D502A6">
            <w:pPr>
              <w:pStyle w:val="Compact"/>
              <w:jc w:val="center"/>
            </w:pPr>
            <w:r>
              <w:t>10 (7.6%)</w:t>
            </w:r>
          </w:p>
        </w:tc>
        <w:tc>
          <w:tcPr>
            <w:tcW w:w="0" w:type="auto"/>
          </w:tcPr>
          <w:p w14:paraId="796660C6" w14:textId="77777777" w:rsidR="00773EEA" w:rsidRDefault="00773EEA" w:rsidP="00D502A6">
            <w:pPr>
              <w:pStyle w:val="Compact"/>
              <w:jc w:val="center"/>
            </w:pPr>
            <w:r>
              <w:t>0.2</w:t>
            </w:r>
          </w:p>
        </w:tc>
      </w:tr>
      <w:tr w:rsidR="00773EEA" w14:paraId="32CCA3BE" w14:textId="77777777" w:rsidTr="00773EEA">
        <w:tc>
          <w:tcPr>
            <w:tcW w:w="0" w:type="auto"/>
          </w:tcPr>
          <w:p w14:paraId="56083E56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154C5EE2" w14:textId="77777777" w:rsidR="00773EEA" w:rsidRDefault="00773EEA" w:rsidP="00D502A6">
            <w:pPr>
              <w:pStyle w:val="Compact"/>
              <w:jc w:val="center"/>
            </w:pPr>
            <w:r>
              <w:t>28 (11.4%)</w:t>
            </w:r>
          </w:p>
        </w:tc>
        <w:tc>
          <w:tcPr>
            <w:tcW w:w="0" w:type="auto"/>
          </w:tcPr>
          <w:p w14:paraId="2DE0BE53" w14:textId="77777777" w:rsidR="00773EEA" w:rsidRDefault="00773EEA" w:rsidP="00D502A6">
            <w:pPr>
              <w:pStyle w:val="Compact"/>
              <w:jc w:val="center"/>
            </w:pPr>
            <w:r>
              <w:t>18 (12.5%)</w:t>
            </w:r>
          </w:p>
        </w:tc>
        <w:tc>
          <w:tcPr>
            <w:tcW w:w="0" w:type="auto"/>
          </w:tcPr>
          <w:p w14:paraId="21F22ECD" w14:textId="77777777" w:rsidR="00773EEA" w:rsidRDefault="00773EEA" w:rsidP="00D502A6">
            <w:pPr>
              <w:pStyle w:val="Compact"/>
              <w:jc w:val="center"/>
            </w:pPr>
            <w:r>
              <w:t>16 (12.1%)</w:t>
            </w:r>
          </w:p>
        </w:tc>
        <w:tc>
          <w:tcPr>
            <w:tcW w:w="0" w:type="auto"/>
          </w:tcPr>
          <w:p w14:paraId="62FA2E3C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2379BABB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FB271BC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2BC21E9A" w14:textId="77777777" w:rsidR="00773EEA" w:rsidRDefault="00773EEA" w:rsidP="00D502A6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511CC399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788B3A0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25FE24F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56DF8F21" w14:textId="77777777" w:rsidTr="00773EEA">
        <w:tc>
          <w:tcPr>
            <w:tcW w:w="0" w:type="auto"/>
          </w:tcPr>
          <w:p w14:paraId="0FFD5D18" w14:textId="77777777" w:rsidR="00773EEA" w:rsidRDefault="00773EEA" w:rsidP="00D502A6">
            <w:pPr>
              <w:pStyle w:val="Compact"/>
            </w:pPr>
            <w:proofErr w:type="spellStart"/>
            <w:r>
              <w:rPr>
                <w:b/>
                <w:bCs/>
              </w:rPr>
              <w:t>Kaposis</w:t>
            </w:r>
            <w:proofErr w:type="spellEnd"/>
            <w:r>
              <w:rPr>
                <w:b/>
                <w:bCs/>
              </w:rPr>
              <w:t xml:space="preserve"> sarcoma</w:t>
            </w:r>
          </w:p>
        </w:tc>
        <w:tc>
          <w:tcPr>
            <w:tcW w:w="0" w:type="auto"/>
          </w:tcPr>
          <w:p w14:paraId="05E92E4D" w14:textId="77777777" w:rsidR="00773EEA" w:rsidRDefault="00773EEA" w:rsidP="00D502A6">
            <w:pPr>
              <w:pStyle w:val="Compact"/>
              <w:jc w:val="center"/>
            </w:pPr>
            <w:r>
              <w:t>6 (2.4%)</w:t>
            </w:r>
          </w:p>
        </w:tc>
        <w:tc>
          <w:tcPr>
            <w:tcW w:w="0" w:type="auto"/>
          </w:tcPr>
          <w:p w14:paraId="5DA1E583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6EEAC81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D5CA981" w14:textId="77777777" w:rsidR="00773EEA" w:rsidRDefault="00773EEA" w:rsidP="00D502A6">
            <w:pPr>
              <w:pStyle w:val="Compact"/>
              <w:jc w:val="center"/>
            </w:pPr>
            <w:r>
              <w:t>0.039</w:t>
            </w:r>
          </w:p>
        </w:tc>
      </w:tr>
      <w:tr w:rsidR="00773EEA" w14:paraId="283CEB67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982D9F3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0BF02DE0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81CA1C0" w14:textId="77777777" w:rsidR="00773EEA" w:rsidRDefault="00773EEA" w:rsidP="00D502A6">
            <w:pPr>
              <w:pStyle w:val="Compact"/>
              <w:jc w:val="center"/>
            </w:pPr>
            <w:r>
              <w:t>1 (0.7%)</w:t>
            </w:r>
          </w:p>
        </w:tc>
        <w:tc>
          <w:tcPr>
            <w:tcW w:w="0" w:type="auto"/>
          </w:tcPr>
          <w:p w14:paraId="1D75FF25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2C9F15A" w14:textId="77777777" w:rsidR="00773EEA" w:rsidRDefault="00773EEA" w:rsidP="00D502A6">
            <w:pPr>
              <w:pStyle w:val="Compact"/>
              <w:jc w:val="center"/>
            </w:pPr>
            <w:r>
              <w:t>0.5</w:t>
            </w:r>
          </w:p>
        </w:tc>
      </w:tr>
      <w:tr w:rsidR="00773EEA" w14:paraId="70546C4E" w14:textId="77777777" w:rsidTr="00773EEA">
        <w:tc>
          <w:tcPr>
            <w:tcW w:w="0" w:type="auto"/>
          </w:tcPr>
          <w:p w14:paraId="441FA2DD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0CB7C6F7" w14:textId="77777777" w:rsidR="00773EEA" w:rsidRDefault="00773EEA" w:rsidP="00D502A6">
            <w:pPr>
              <w:pStyle w:val="Compact"/>
              <w:jc w:val="center"/>
            </w:pPr>
            <w:r>
              <w:t>3 (1.2%)</w:t>
            </w:r>
          </w:p>
        </w:tc>
        <w:tc>
          <w:tcPr>
            <w:tcW w:w="0" w:type="auto"/>
          </w:tcPr>
          <w:p w14:paraId="01589A92" w14:textId="77777777" w:rsidR="00773EEA" w:rsidRDefault="00773EEA" w:rsidP="00D502A6">
            <w:pPr>
              <w:pStyle w:val="Compact"/>
              <w:jc w:val="center"/>
            </w:pPr>
            <w:r>
              <w:t>3 (2.1%)</w:t>
            </w:r>
          </w:p>
        </w:tc>
        <w:tc>
          <w:tcPr>
            <w:tcW w:w="0" w:type="auto"/>
          </w:tcPr>
          <w:p w14:paraId="3F2E864A" w14:textId="77777777" w:rsidR="00773EEA" w:rsidRDefault="00773EEA" w:rsidP="00D502A6">
            <w:pPr>
              <w:pStyle w:val="Compact"/>
              <w:jc w:val="center"/>
            </w:pPr>
            <w:r>
              <w:t>2 (1.5%)</w:t>
            </w:r>
          </w:p>
        </w:tc>
        <w:tc>
          <w:tcPr>
            <w:tcW w:w="0" w:type="auto"/>
          </w:tcPr>
          <w:p w14:paraId="76E2A803" w14:textId="77777777" w:rsidR="00773EEA" w:rsidRDefault="00773EEA" w:rsidP="00D502A6">
            <w:pPr>
              <w:pStyle w:val="Compact"/>
              <w:jc w:val="center"/>
            </w:pPr>
            <w:r>
              <w:t>0.9</w:t>
            </w:r>
          </w:p>
        </w:tc>
      </w:tr>
      <w:tr w:rsidR="00773EEA" w14:paraId="44544E28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1CBD7DB" w14:textId="77777777" w:rsidR="00773EEA" w:rsidRDefault="00773EEA" w:rsidP="00D502A6">
            <w:pPr>
              <w:pStyle w:val="Compact"/>
            </w:pPr>
            <w:proofErr w:type="spellStart"/>
            <w:r>
              <w:rPr>
                <w:b/>
                <w:bCs/>
              </w:rPr>
              <w:t>HepB</w:t>
            </w:r>
            <w:proofErr w:type="spellEnd"/>
          </w:p>
        </w:tc>
        <w:tc>
          <w:tcPr>
            <w:tcW w:w="0" w:type="auto"/>
          </w:tcPr>
          <w:p w14:paraId="3424DF93" w14:textId="77777777" w:rsidR="00773EEA" w:rsidRDefault="00773EEA" w:rsidP="00D502A6">
            <w:pPr>
              <w:pStyle w:val="Compact"/>
              <w:jc w:val="center"/>
            </w:pPr>
            <w:r>
              <w:t>9 (3.7%)</w:t>
            </w:r>
          </w:p>
        </w:tc>
        <w:tc>
          <w:tcPr>
            <w:tcW w:w="0" w:type="auto"/>
          </w:tcPr>
          <w:p w14:paraId="05A1DD5A" w14:textId="77777777" w:rsidR="00773EEA" w:rsidRDefault="00773EEA" w:rsidP="00D502A6">
            <w:pPr>
              <w:pStyle w:val="Compact"/>
              <w:jc w:val="center"/>
            </w:pPr>
            <w:r>
              <w:t>7 (4.9%)</w:t>
            </w:r>
          </w:p>
        </w:tc>
        <w:tc>
          <w:tcPr>
            <w:tcW w:w="0" w:type="auto"/>
          </w:tcPr>
          <w:p w14:paraId="2DB57C18" w14:textId="77777777" w:rsidR="00773EEA" w:rsidRDefault="00773EEA" w:rsidP="00D502A6">
            <w:pPr>
              <w:pStyle w:val="Compact"/>
              <w:jc w:val="center"/>
            </w:pPr>
            <w:r>
              <w:t>2 (1.5%)</w:t>
            </w:r>
          </w:p>
        </w:tc>
        <w:tc>
          <w:tcPr>
            <w:tcW w:w="0" w:type="auto"/>
          </w:tcPr>
          <w:p w14:paraId="2666799D" w14:textId="77777777" w:rsidR="00773EEA" w:rsidRDefault="00773EEA" w:rsidP="00D502A6">
            <w:pPr>
              <w:pStyle w:val="Compact"/>
              <w:jc w:val="center"/>
            </w:pPr>
            <w:r>
              <w:t>0.3</w:t>
            </w:r>
          </w:p>
        </w:tc>
      </w:tr>
      <w:tr w:rsidR="00773EEA" w14:paraId="7C74D29E" w14:textId="77777777" w:rsidTr="00773EEA">
        <w:tc>
          <w:tcPr>
            <w:tcW w:w="0" w:type="auto"/>
          </w:tcPr>
          <w:p w14:paraId="7147315D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533DBF02" w14:textId="77777777" w:rsidR="00773EEA" w:rsidRDefault="00773EEA" w:rsidP="00D502A6">
            <w:pPr>
              <w:pStyle w:val="Compact"/>
              <w:jc w:val="center"/>
            </w:pPr>
            <w:r>
              <w:t>16 (6.5%)</w:t>
            </w:r>
          </w:p>
        </w:tc>
        <w:tc>
          <w:tcPr>
            <w:tcW w:w="0" w:type="auto"/>
          </w:tcPr>
          <w:p w14:paraId="02D5A43E" w14:textId="77777777" w:rsidR="00773EEA" w:rsidRDefault="00773EEA" w:rsidP="00D502A6">
            <w:pPr>
              <w:pStyle w:val="Compact"/>
              <w:jc w:val="center"/>
            </w:pPr>
            <w:r>
              <w:t>12 (8.3%)</w:t>
            </w:r>
          </w:p>
        </w:tc>
        <w:tc>
          <w:tcPr>
            <w:tcW w:w="0" w:type="auto"/>
          </w:tcPr>
          <w:p w14:paraId="590AA34E" w14:textId="77777777" w:rsidR="00773EEA" w:rsidRDefault="00773EEA" w:rsidP="00D502A6">
            <w:pPr>
              <w:pStyle w:val="Compact"/>
              <w:jc w:val="center"/>
            </w:pPr>
            <w:r>
              <w:t>1 (0.8%)</w:t>
            </w:r>
          </w:p>
        </w:tc>
        <w:tc>
          <w:tcPr>
            <w:tcW w:w="0" w:type="auto"/>
          </w:tcPr>
          <w:p w14:paraId="0827DDCE" w14:textId="77777777" w:rsidR="00773EEA" w:rsidRDefault="00773EEA" w:rsidP="00D502A6">
            <w:pPr>
              <w:pStyle w:val="Compact"/>
              <w:jc w:val="center"/>
            </w:pPr>
            <w:r>
              <w:t>0.016</w:t>
            </w:r>
          </w:p>
        </w:tc>
      </w:tr>
      <w:tr w:rsidR="00773EEA" w14:paraId="3DD80FE1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8C0ECBD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0C46D386" w14:textId="77777777" w:rsidR="00773EEA" w:rsidRDefault="00773EEA" w:rsidP="00D502A6">
            <w:pPr>
              <w:pStyle w:val="Compact"/>
              <w:jc w:val="center"/>
            </w:pPr>
            <w:r>
              <w:t>10 (4.1%)</w:t>
            </w:r>
          </w:p>
        </w:tc>
        <w:tc>
          <w:tcPr>
            <w:tcW w:w="0" w:type="auto"/>
          </w:tcPr>
          <w:p w14:paraId="142D6C63" w14:textId="77777777" w:rsidR="00773EEA" w:rsidRDefault="00773EEA" w:rsidP="00D502A6">
            <w:pPr>
              <w:pStyle w:val="Compact"/>
              <w:jc w:val="center"/>
            </w:pPr>
            <w:r>
              <w:t>6 (4.2%)</w:t>
            </w:r>
          </w:p>
        </w:tc>
        <w:tc>
          <w:tcPr>
            <w:tcW w:w="0" w:type="auto"/>
          </w:tcPr>
          <w:p w14:paraId="2DA3C7FD" w14:textId="77777777" w:rsidR="00773EEA" w:rsidRDefault="00773EEA" w:rsidP="00D502A6">
            <w:pPr>
              <w:pStyle w:val="Compact"/>
              <w:jc w:val="center"/>
            </w:pPr>
            <w:r>
              <w:t>2 (1.5%)</w:t>
            </w:r>
          </w:p>
        </w:tc>
        <w:tc>
          <w:tcPr>
            <w:tcW w:w="0" w:type="auto"/>
          </w:tcPr>
          <w:p w14:paraId="7F3C0D52" w14:textId="77777777" w:rsidR="00773EEA" w:rsidRDefault="00773EEA" w:rsidP="00D502A6">
            <w:pPr>
              <w:pStyle w:val="Compact"/>
              <w:jc w:val="center"/>
            </w:pPr>
            <w:r>
              <w:t>0.4</w:t>
            </w:r>
          </w:p>
        </w:tc>
      </w:tr>
      <w:tr w:rsidR="00773EEA" w14:paraId="28A71086" w14:textId="77777777" w:rsidTr="00773EEA">
        <w:tc>
          <w:tcPr>
            <w:tcW w:w="0" w:type="auto"/>
          </w:tcPr>
          <w:p w14:paraId="24E605C7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lastRenderedPageBreak/>
              <w:t>Parvo B19</w:t>
            </w:r>
          </w:p>
        </w:tc>
        <w:tc>
          <w:tcPr>
            <w:tcW w:w="0" w:type="auto"/>
          </w:tcPr>
          <w:p w14:paraId="2778715F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2A20754" w14:textId="77777777" w:rsidR="00773EEA" w:rsidRDefault="00773EEA" w:rsidP="00D502A6">
            <w:pPr>
              <w:pStyle w:val="Compact"/>
              <w:jc w:val="center"/>
            </w:pPr>
            <w:r>
              <w:t>1 (0.7%)</w:t>
            </w:r>
          </w:p>
        </w:tc>
        <w:tc>
          <w:tcPr>
            <w:tcW w:w="0" w:type="auto"/>
          </w:tcPr>
          <w:p w14:paraId="2CFFF5BD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2830D6D" w14:textId="77777777" w:rsidR="00773EEA" w:rsidRDefault="00773EEA" w:rsidP="00D502A6">
            <w:pPr>
              <w:pStyle w:val="Compact"/>
              <w:jc w:val="center"/>
            </w:pPr>
            <w:r>
              <w:t>0.5</w:t>
            </w:r>
          </w:p>
        </w:tc>
      </w:tr>
      <w:tr w:rsidR="00773EEA" w14:paraId="0C54D3A2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C31BD52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0B38C810" w14:textId="77777777" w:rsidR="00773EEA" w:rsidRDefault="00773EEA" w:rsidP="00D502A6">
            <w:pPr>
              <w:pStyle w:val="Compact"/>
              <w:jc w:val="center"/>
            </w:pPr>
            <w:r>
              <w:t>7 (2.8%)</w:t>
            </w:r>
          </w:p>
        </w:tc>
        <w:tc>
          <w:tcPr>
            <w:tcW w:w="0" w:type="auto"/>
          </w:tcPr>
          <w:p w14:paraId="1C5FB60D" w14:textId="77777777" w:rsidR="00773EEA" w:rsidRDefault="00773EEA" w:rsidP="00D502A6">
            <w:pPr>
              <w:pStyle w:val="Compact"/>
              <w:jc w:val="center"/>
            </w:pPr>
            <w:r>
              <w:t>8 (5.6%)</w:t>
            </w:r>
          </w:p>
        </w:tc>
        <w:tc>
          <w:tcPr>
            <w:tcW w:w="0" w:type="auto"/>
          </w:tcPr>
          <w:p w14:paraId="1ED7D8F5" w14:textId="77777777" w:rsidR="00773EEA" w:rsidRDefault="00773EEA" w:rsidP="00D502A6">
            <w:pPr>
              <w:pStyle w:val="Compact"/>
              <w:jc w:val="center"/>
            </w:pPr>
            <w:r>
              <w:t>1 (0.8%)</w:t>
            </w:r>
          </w:p>
        </w:tc>
        <w:tc>
          <w:tcPr>
            <w:tcW w:w="0" w:type="auto"/>
          </w:tcPr>
          <w:p w14:paraId="59AAE660" w14:textId="77777777" w:rsidR="00773EEA" w:rsidRDefault="00773EEA" w:rsidP="00D502A6">
            <w:pPr>
              <w:pStyle w:val="Compact"/>
              <w:jc w:val="center"/>
            </w:pPr>
            <w:r>
              <w:t>0.064</w:t>
            </w:r>
          </w:p>
        </w:tc>
      </w:tr>
      <w:tr w:rsidR="00773EEA" w14:paraId="2087D680" w14:textId="77777777" w:rsidTr="00773EEA">
        <w:tc>
          <w:tcPr>
            <w:tcW w:w="0" w:type="auto"/>
          </w:tcPr>
          <w:p w14:paraId="2D47B0C4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 xml:space="preserve">B </w:t>
            </w:r>
            <w:proofErr w:type="spellStart"/>
            <w:r>
              <w:rPr>
                <w:b/>
                <w:bCs/>
              </w:rPr>
              <w:t>menigitis</w:t>
            </w:r>
            <w:proofErr w:type="spellEnd"/>
          </w:p>
        </w:tc>
        <w:tc>
          <w:tcPr>
            <w:tcW w:w="0" w:type="auto"/>
          </w:tcPr>
          <w:p w14:paraId="32550A8C" w14:textId="77777777" w:rsidR="00773EEA" w:rsidRDefault="00773EEA" w:rsidP="00D502A6">
            <w:pPr>
              <w:pStyle w:val="Compact"/>
              <w:jc w:val="center"/>
            </w:pPr>
            <w:r>
              <w:t>3 (1.2%)</w:t>
            </w:r>
          </w:p>
        </w:tc>
        <w:tc>
          <w:tcPr>
            <w:tcW w:w="0" w:type="auto"/>
          </w:tcPr>
          <w:p w14:paraId="0382714F" w14:textId="77777777" w:rsidR="00773EEA" w:rsidRDefault="00773EEA" w:rsidP="00D502A6">
            <w:pPr>
              <w:pStyle w:val="Compact"/>
              <w:jc w:val="center"/>
            </w:pPr>
            <w:r>
              <w:t>1 (0.7%)</w:t>
            </w:r>
          </w:p>
        </w:tc>
        <w:tc>
          <w:tcPr>
            <w:tcW w:w="0" w:type="auto"/>
          </w:tcPr>
          <w:p w14:paraId="3E418C03" w14:textId="77777777" w:rsidR="00773EEA" w:rsidRDefault="00773EEA" w:rsidP="00D502A6">
            <w:pPr>
              <w:pStyle w:val="Compact"/>
              <w:jc w:val="center"/>
            </w:pPr>
            <w:r>
              <w:t>1 (0.8%)</w:t>
            </w:r>
          </w:p>
        </w:tc>
        <w:tc>
          <w:tcPr>
            <w:tcW w:w="0" w:type="auto"/>
          </w:tcPr>
          <w:p w14:paraId="73A51E49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406C0FD9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63CA945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30367B75" w14:textId="77777777" w:rsidR="00773EEA" w:rsidRDefault="00773EEA" w:rsidP="00D502A6">
            <w:pPr>
              <w:pStyle w:val="Compact"/>
              <w:jc w:val="center"/>
            </w:pPr>
            <w:r>
              <w:t>4 (1.6%)</w:t>
            </w:r>
          </w:p>
        </w:tc>
        <w:tc>
          <w:tcPr>
            <w:tcW w:w="0" w:type="auto"/>
          </w:tcPr>
          <w:p w14:paraId="352B049B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E5C84A0" w14:textId="77777777" w:rsidR="00773EEA" w:rsidRDefault="00773EEA" w:rsidP="00D502A6">
            <w:pPr>
              <w:pStyle w:val="Compact"/>
              <w:jc w:val="center"/>
            </w:pPr>
            <w:r>
              <w:t>3 (2.3%)</w:t>
            </w:r>
          </w:p>
        </w:tc>
        <w:tc>
          <w:tcPr>
            <w:tcW w:w="0" w:type="auto"/>
          </w:tcPr>
          <w:p w14:paraId="4E58D18E" w14:textId="77777777" w:rsidR="00773EEA" w:rsidRDefault="00773EEA" w:rsidP="00D502A6">
            <w:pPr>
              <w:pStyle w:val="Compact"/>
              <w:jc w:val="center"/>
            </w:pPr>
            <w:r>
              <w:t>0.2</w:t>
            </w:r>
          </w:p>
        </w:tc>
      </w:tr>
      <w:tr w:rsidR="00773EEA" w14:paraId="3F4443E6" w14:textId="77777777" w:rsidTr="00773EEA">
        <w:tc>
          <w:tcPr>
            <w:tcW w:w="0" w:type="auto"/>
          </w:tcPr>
          <w:p w14:paraId="0CA8DAD1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44DF3561" w14:textId="77777777" w:rsidR="00773EEA" w:rsidRDefault="00773EEA" w:rsidP="00D502A6">
            <w:pPr>
              <w:pStyle w:val="Compact"/>
              <w:jc w:val="center"/>
            </w:pPr>
            <w:r>
              <w:t>3 (1.2%)</w:t>
            </w:r>
          </w:p>
        </w:tc>
        <w:tc>
          <w:tcPr>
            <w:tcW w:w="0" w:type="auto"/>
          </w:tcPr>
          <w:p w14:paraId="420F9F95" w14:textId="77777777" w:rsidR="00773EEA" w:rsidRDefault="00773EEA" w:rsidP="00D502A6">
            <w:pPr>
              <w:pStyle w:val="Compact"/>
              <w:jc w:val="center"/>
            </w:pPr>
            <w:r>
              <w:t>1 (0.7%)</w:t>
            </w:r>
          </w:p>
        </w:tc>
        <w:tc>
          <w:tcPr>
            <w:tcW w:w="0" w:type="auto"/>
          </w:tcPr>
          <w:p w14:paraId="6C69ECB2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6AA5323" w14:textId="77777777" w:rsidR="00773EEA" w:rsidRDefault="00773EEA" w:rsidP="00D502A6">
            <w:pPr>
              <w:pStyle w:val="Compact"/>
              <w:jc w:val="center"/>
            </w:pPr>
            <w:r>
              <w:t>0.8</w:t>
            </w:r>
          </w:p>
        </w:tc>
      </w:tr>
      <w:tr w:rsidR="00773EEA" w14:paraId="5C9A2612" w14:textId="77777777" w:rsidTr="00773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8EDB4C2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123C4707" w14:textId="77777777" w:rsidR="00773EEA" w:rsidRDefault="00773EEA" w:rsidP="00D502A6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2D7D9523" w14:textId="77777777" w:rsidR="00773EEA" w:rsidRDefault="00773EEA" w:rsidP="00D502A6">
            <w:pPr>
              <w:pStyle w:val="Compact"/>
              <w:jc w:val="center"/>
            </w:pPr>
            <w:r>
              <w:t>1 (0.7%)</w:t>
            </w:r>
          </w:p>
        </w:tc>
        <w:tc>
          <w:tcPr>
            <w:tcW w:w="0" w:type="auto"/>
          </w:tcPr>
          <w:p w14:paraId="45CF1F07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5E63C0A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31D6024C" w14:textId="77777777" w:rsidTr="00773EEA">
        <w:tc>
          <w:tcPr>
            <w:tcW w:w="0" w:type="auto"/>
          </w:tcPr>
          <w:p w14:paraId="20B36399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1D009D01" w14:textId="77777777" w:rsidR="00773EEA" w:rsidRDefault="00773EEA" w:rsidP="00D502A6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3B940096" w14:textId="77777777" w:rsidR="00773EEA" w:rsidRDefault="00773EEA" w:rsidP="00D502A6">
            <w:pPr>
              <w:pStyle w:val="Compact"/>
              <w:jc w:val="center"/>
            </w:pPr>
            <w:r>
              <w:t>1 (0.7%)</w:t>
            </w:r>
          </w:p>
        </w:tc>
        <w:tc>
          <w:tcPr>
            <w:tcW w:w="0" w:type="auto"/>
          </w:tcPr>
          <w:p w14:paraId="37E75070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0059947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</w:tbl>
    <w:p w14:paraId="632ED87C" w14:textId="77777777" w:rsidR="00773EEA" w:rsidRDefault="00773EEA" w:rsidP="00773EEA">
      <w:pPr>
        <w:tabs>
          <w:tab w:val="left" w:pos="2994"/>
        </w:tabs>
      </w:pPr>
    </w:p>
    <w:p w14:paraId="1916C6DB" w14:textId="77777777" w:rsidR="00773EEA" w:rsidRDefault="00773EEA" w:rsidP="00773EEA">
      <w:pPr>
        <w:tabs>
          <w:tab w:val="left" w:pos="2994"/>
        </w:tabs>
      </w:pPr>
    </w:p>
    <w:p w14:paraId="78CAD85E" w14:textId="18DB9612" w:rsidR="00773EEA" w:rsidRDefault="00773EEA">
      <w:r>
        <w:br w:type="page"/>
      </w:r>
    </w:p>
    <w:p w14:paraId="3B18F732" w14:textId="17050A0D" w:rsidR="00773EEA" w:rsidRDefault="00773EEA" w:rsidP="00773EEA">
      <w:pPr>
        <w:tabs>
          <w:tab w:val="left" w:pos="2994"/>
        </w:tabs>
      </w:pPr>
      <w:r>
        <w:lastRenderedPageBreak/>
        <w:t>Table 4</w:t>
      </w:r>
    </w:p>
    <w:tbl>
      <w:tblPr>
        <w:tblStyle w:val="PlainTable5"/>
        <w:tblW w:w="4806" w:type="pct"/>
        <w:tblLook w:val="0420" w:firstRow="1" w:lastRow="0" w:firstColumn="0" w:lastColumn="0" w:noHBand="0" w:noVBand="1"/>
        <w:tblCaption w:val="Table 2: Should compare Total AI with Non-AI patients"/>
      </w:tblPr>
      <w:tblGrid>
        <w:gridCol w:w="2132"/>
        <w:gridCol w:w="1110"/>
        <w:gridCol w:w="1110"/>
        <w:gridCol w:w="222"/>
        <w:gridCol w:w="888"/>
        <w:gridCol w:w="1110"/>
        <w:gridCol w:w="1216"/>
        <w:gridCol w:w="888"/>
      </w:tblGrid>
      <w:tr w:rsidR="000803E0" w14:paraId="2B4F5DBC" w14:textId="77777777" w:rsidTr="004D5E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A906722" w14:textId="77777777" w:rsidR="004D5E85" w:rsidRDefault="004D5E85" w:rsidP="00D502A6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20D160CA" w14:textId="77777777" w:rsidR="004D5E85" w:rsidRDefault="004D5E85" w:rsidP="00D502A6">
            <w:pPr>
              <w:pStyle w:val="Compact"/>
              <w:jc w:val="center"/>
            </w:pPr>
            <w:r>
              <w:rPr>
                <w:b/>
                <w:bCs/>
              </w:rPr>
              <w:t>no-AI</w:t>
            </w:r>
            <w:r>
              <w:t>, N = 502</w:t>
            </w:r>
          </w:p>
        </w:tc>
        <w:tc>
          <w:tcPr>
            <w:tcW w:w="0" w:type="auto"/>
          </w:tcPr>
          <w:p w14:paraId="1B7AEC44" w14:textId="77777777" w:rsidR="004D5E85" w:rsidRDefault="004D5E85" w:rsidP="00D502A6">
            <w:pPr>
              <w:pStyle w:val="Comp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I</w:t>
            </w:r>
            <w:r>
              <w:t>, N = 26</w:t>
            </w:r>
          </w:p>
        </w:tc>
        <w:tc>
          <w:tcPr>
            <w:tcW w:w="0" w:type="auto"/>
          </w:tcPr>
          <w:p w14:paraId="55C6C019" w14:textId="77777777" w:rsidR="004D5E85" w:rsidRDefault="004D5E85" w:rsidP="00D502A6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0" w:type="auto"/>
          </w:tcPr>
          <w:p w14:paraId="44C45F4A" w14:textId="77777777" w:rsidR="004D5E85" w:rsidRDefault="004D5E85" w:rsidP="00D502A6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  <w:tc>
          <w:tcPr>
            <w:tcW w:w="0" w:type="auto"/>
          </w:tcPr>
          <w:p w14:paraId="3C887C6A" w14:textId="77777777" w:rsidR="004D5E85" w:rsidRDefault="004D5E85" w:rsidP="00D502A6">
            <w:pPr>
              <w:pStyle w:val="Compact"/>
              <w:jc w:val="center"/>
            </w:pPr>
            <w:r>
              <w:rPr>
                <w:b/>
                <w:bCs/>
              </w:rPr>
              <w:t>PAI</w:t>
            </w:r>
            <w:r>
              <w:t>, N = 20</w:t>
            </w:r>
          </w:p>
        </w:tc>
        <w:tc>
          <w:tcPr>
            <w:tcW w:w="0" w:type="auto"/>
          </w:tcPr>
          <w:p w14:paraId="5B19C2E0" w14:textId="77777777" w:rsidR="004D5E85" w:rsidRDefault="004D5E85" w:rsidP="00D502A6">
            <w:pPr>
              <w:pStyle w:val="Compact"/>
              <w:jc w:val="center"/>
            </w:pPr>
            <w:r>
              <w:rPr>
                <w:b/>
                <w:bCs/>
              </w:rPr>
              <w:t>SAI</w:t>
            </w:r>
            <w:r>
              <w:t>, N = 6</w:t>
            </w:r>
          </w:p>
        </w:tc>
        <w:tc>
          <w:tcPr>
            <w:tcW w:w="0" w:type="auto"/>
          </w:tcPr>
          <w:p w14:paraId="0655F973" w14:textId="77777777" w:rsidR="004D5E85" w:rsidRDefault="004D5E85" w:rsidP="00D502A6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0803E0" w14:paraId="43937313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ECBCE8A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0BBF446D" w14:textId="77777777" w:rsidR="004D5E85" w:rsidRDefault="004D5E85" w:rsidP="00D502A6">
            <w:pPr>
              <w:pStyle w:val="Compact"/>
              <w:jc w:val="center"/>
            </w:pPr>
            <w:r>
              <w:t>36.0 (31.0, 43.0)</w:t>
            </w:r>
          </w:p>
        </w:tc>
        <w:tc>
          <w:tcPr>
            <w:tcW w:w="0" w:type="auto"/>
          </w:tcPr>
          <w:p w14:paraId="43B0B73B" w14:textId="77777777" w:rsidR="004D5E85" w:rsidRDefault="004D5E85" w:rsidP="00D502A6">
            <w:pPr>
              <w:pStyle w:val="Compact"/>
              <w:jc w:val="center"/>
            </w:pPr>
            <w:r>
              <w:t>36.0 (31.5, 46.0)</w:t>
            </w:r>
          </w:p>
        </w:tc>
        <w:tc>
          <w:tcPr>
            <w:tcW w:w="0" w:type="auto"/>
          </w:tcPr>
          <w:p w14:paraId="6D721DA9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DE8C452" w14:textId="77777777" w:rsidR="004D5E85" w:rsidRDefault="004D5E85" w:rsidP="00D502A6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14:paraId="75C0553A" w14:textId="77777777" w:rsidR="004D5E85" w:rsidRDefault="004D5E85" w:rsidP="00D502A6">
            <w:pPr>
              <w:pStyle w:val="Compact"/>
              <w:jc w:val="center"/>
            </w:pPr>
            <w:r>
              <w:t>36.0 (31.0, 42.3)</w:t>
            </w:r>
          </w:p>
        </w:tc>
        <w:tc>
          <w:tcPr>
            <w:tcW w:w="0" w:type="auto"/>
          </w:tcPr>
          <w:p w14:paraId="6E92914C" w14:textId="77777777" w:rsidR="004D5E85" w:rsidRDefault="004D5E85" w:rsidP="00D502A6">
            <w:pPr>
              <w:pStyle w:val="Compact"/>
              <w:jc w:val="center"/>
            </w:pPr>
            <w:r>
              <w:t>43.0 (35.3, 51.5)</w:t>
            </w:r>
          </w:p>
        </w:tc>
        <w:tc>
          <w:tcPr>
            <w:tcW w:w="0" w:type="auto"/>
          </w:tcPr>
          <w:p w14:paraId="07DCFAF0" w14:textId="77777777" w:rsidR="004D5E85" w:rsidRDefault="004D5E85" w:rsidP="00D502A6">
            <w:pPr>
              <w:pStyle w:val="Compact"/>
              <w:jc w:val="center"/>
            </w:pPr>
            <w:r>
              <w:t>0.3</w:t>
            </w:r>
          </w:p>
        </w:tc>
      </w:tr>
      <w:tr w:rsidR="000803E0" w14:paraId="693C91FB" w14:textId="77777777" w:rsidTr="004D5E85">
        <w:tc>
          <w:tcPr>
            <w:tcW w:w="0" w:type="auto"/>
          </w:tcPr>
          <w:p w14:paraId="0AB267FD" w14:textId="280F0426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Gender, n</w:t>
            </w:r>
            <w:r w:rsidR="00CD3554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(%)</w:t>
            </w:r>
          </w:p>
        </w:tc>
        <w:tc>
          <w:tcPr>
            <w:tcW w:w="0" w:type="auto"/>
          </w:tcPr>
          <w:p w14:paraId="794BFE58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736960F7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CB9CC42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EDDC26F" w14:textId="77777777" w:rsidR="004D5E85" w:rsidRDefault="004D5E85" w:rsidP="00D502A6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14:paraId="4C7920F2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5DF1D13C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20F4C52A" w14:textId="77777777" w:rsidR="004D5E85" w:rsidRDefault="004D5E85" w:rsidP="00D502A6">
            <w:pPr>
              <w:pStyle w:val="Compact"/>
              <w:jc w:val="center"/>
            </w:pPr>
            <w:r>
              <w:t>0.7</w:t>
            </w:r>
          </w:p>
        </w:tc>
      </w:tr>
      <w:tr w:rsidR="000803E0" w14:paraId="02C06005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3B92D17" w14:textId="77777777" w:rsidR="004D5E85" w:rsidRDefault="004D5E85" w:rsidP="00D502A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02039C35" w14:textId="77777777" w:rsidR="004D5E85" w:rsidRDefault="004D5E85" w:rsidP="00D502A6">
            <w:pPr>
              <w:pStyle w:val="Compact"/>
              <w:jc w:val="center"/>
            </w:pPr>
            <w:r>
              <w:t>255 (50.8%)</w:t>
            </w:r>
          </w:p>
        </w:tc>
        <w:tc>
          <w:tcPr>
            <w:tcW w:w="0" w:type="auto"/>
          </w:tcPr>
          <w:p w14:paraId="5F8C505A" w14:textId="77777777" w:rsidR="004D5E85" w:rsidRDefault="004D5E85" w:rsidP="00D502A6">
            <w:pPr>
              <w:pStyle w:val="Compact"/>
            </w:pPr>
            <w:r>
              <w:t>14 (53.8%)</w:t>
            </w:r>
          </w:p>
        </w:tc>
        <w:tc>
          <w:tcPr>
            <w:tcW w:w="0" w:type="auto"/>
          </w:tcPr>
          <w:p w14:paraId="24F38842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2DBF0440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1412CE8A" w14:textId="77777777" w:rsidR="004D5E85" w:rsidRDefault="004D5E85" w:rsidP="00D502A6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308A3BF5" w14:textId="77777777" w:rsidR="004D5E85" w:rsidRDefault="004D5E85" w:rsidP="00D502A6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422AE5D8" w14:textId="77777777" w:rsidR="004D5E85" w:rsidRDefault="004D5E85" w:rsidP="00D502A6">
            <w:pPr>
              <w:pStyle w:val="Compact"/>
            </w:pPr>
          </w:p>
        </w:tc>
      </w:tr>
      <w:tr w:rsidR="000803E0" w14:paraId="18A90CB8" w14:textId="77777777" w:rsidTr="004D5E85">
        <w:tc>
          <w:tcPr>
            <w:tcW w:w="0" w:type="auto"/>
          </w:tcPr>
          <w:p w14:paraId="29305D69" w14:textId="77777777" w:rsidR="004D5E85" w:rsidRDefault="004D5E85" w:rsidP="00D502A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3F7C4476" w14:textId="77777777" w:rsidR="004D5E85" w:rsidRDefault="004D5E85" w:rsidP="00D502A6">
            <w:pPr>
              <w:pStyle w:val="Compact"/>
              <w:jc w:val="center"/>
            </w:pPr>
            <w:r>
              <w:t>244 (48.6%)</w:t>
            </w:r>
          </w:p>
        </w:tc>
        <w:tc>
          <w:tcPr>
            <w:tcW w:w="0" w:type="auto"/>
          </w:tcPr>
          <w:p w14:paraId="1D5B4001" w14:textId="77777777" w:rsidR="004D5E85" w:rsidRDefault="004D5E85" w:rsidP="00D502A6">
            <w:pPr>
              <w:pStyle w:val="Compact"/>
            </w:pPr>
            <w:r>
              <w:t>12 (46.2%)</w:t>
            </w:r>
          </w:p>
        </w:tc>
        <w:tc>
          <w:tcPr>
            <w:tcW w:w="0" w:type="auto"/>
          </w:tcPr>
          <w:p w14:paraId="50B337BC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066E0B2E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46AF9C0F" w14:textId="77777777" w:rsidR="004D5E85" w:rsidRDefault="004D5E85" w:rsidP="00D502A6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5A02B5B4" w14:textId="77777777" w:rsidR="004D5E85" w:rsidRDefault="004D5E85" w:rsidP="00D502A6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35019475" w14:textId="77777777" w:rsidR="004D5E85" w:rsidRDefault="004D5E85" w:rsidP="00D502A6">
            <w:pPr>
              <w:pStyle w:val="Compact"/>
            </w:pPr>
          </w:p>
        </w:tc>
      </w:tr>
      <w:tr w:rsidR="000803E0" w14:paraId="3F9F230E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859BBDF" w14:textId="77777777" w:rsidR="004D5E85" w:rsidRDefault="004D5E85" w:rsidP="00D502A6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1589295D" w14:textId="77777777" w:rsidR="004D5E85" w:rsidRDefault="004D5E85" w:rsidP="00D502A6">
            <w:pPr>
              <w:pStyle w:val="Compact"/>
              <w:jc w:val="center"/>
            </w:pPr>
            <w:r>
              <w:t>3 (0.6%)</w:t>
            </w:r>
          </w:p>
        </w:tc>
        <w:tc>
          <w:tcPr>
            <w:tcW w:w="0" w:type="auto"/>
          </w:tcPr>
          <w:p w14:paraId="4A0495F9" w14:textId="77777777" w:rsidR="004D5E85" w:rsidRDefault="004D5E85" w:rsidP="00D502A6">
            <w:pPr>
              <w:pStyle w:val="Compact"/>
            </w:pPr>
            <w:r>
              <w:t>0 (0.0%)</w:t>
            </w:r>
          </w:p>
        </w:tc>
        <w:tc>
          <w:tcPr>
            <w:tcW w:w="0" w:type="auto"/>
          </w:tcPr>
          <w:p w14:paraId="2CFA4C59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194FB279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217E9204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0FB476ED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194322EA" w14:textId="77777777" w:rsidR="004D5E85" w:rsidRDefault="004D5E85" w:rsidP="00D502A6">
            <w:pPr>
              <w:pStyle w:val="Compact"/>
            </w:pPr>
          </w:p>
        </w:tc>
      </w:tr>
      <w:tr w:rsidR="000803E0" w14:paraId="0C9D903A" w14:textId="77777777" w:rsidTr="004D5E85">
        <w:tc>
          <w:tcPr>
            <w:tcW w:w="0" w:type="auto"/>
          </w:tcPr>
          <w:p w14:paraId="5710A4D4" w14:textId="6FEE67BF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Ethnicity, n</w:t>
            </w:r>
            <w:r w:rsidR="00CD3554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(%)</w:t>
            </w:r>
          </w:p>
        </w:tc>
        <w:tc>
          <w:tcPr>
            <w:tcW w:w="0" w:type="auto"/>
          </w:tcPr>
          <w:p w14:paraId="34904391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1D7CD065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8536771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2B42F19" w14:textId="77777777" w:rsidR="004D5E85" w:rsidRDefault="004D5E85" w:rsidP="00D502A6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14:paraId="257F8BC7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292225E4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1E145214" w14:textId="77777777" w:rsidR="004D5E85" w:rsidRDefault="004D5E85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0803E0" w14:paraId="7CFAB90D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3B2B513" w14:textId="77777777" w:rsidR="004D5E85" w:rsidRDefault="004D5E85" w:rsidP="00D502A6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49D94FA0" w14:textId="77777777" w:rsidR="004D5E85" w:rsidRDefault="004D5E85" w:rsidP="00D502A6">
            <w:pPr>
              <w:pStyle w:val="Compact"/>
              <w:jc w:val="center"/>
            </w:pPr>
            <w:r>
              <w:t>398 (79.3%)</w:t>
            </w:r>
          </w:p>
        </w:tc>
        <w:tc>
          <w:tcPr>
            <w:tcW w:w="0" w:type="auto"/>
          </w:tcPr>
          <w:p w14:paraId="30D09008" w14:textId="77777777" w:rsidR="004D5E85" w:rsidRDefault="004D5E85" w:rsidP="00D502A6">
            <w:pPr>
              <w:pStyle w:val="Compact"/>
            </w:pPr>
            <w:r>
              <w:t>23 (88.5%)</w:t>
            </w:r>
          </w:p>
        </w:tc>
        <w:tc>
          <w:tcPr>
            <w:tcW w:w="0" w:type="auto"/>
          </w:tcPr>
          <w:p w14:paraId="4C3253C1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41C3EC94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1457BEF6" w14:textId="77777777" w:rsidR="004D5E85" w:rsidRDefault="004D5E85" w:rsidP="00D502A6">
            <w:pPr>
              <w:pStyle w:val="Compact"/>
              <w:jc w:val="center"/>
            </w:pPr>
            <w:r>
              <w:t>18 (90.0%)</w:t>
            </w:r>
          </w:p>
        </w:tc>
        <w:tc>
          <w:tcPr>
            <w:tcW w:w="0" w:type="auto"/>
          </w:tcPr>
          <w:p w14:paraId="0545AB01" w14:textId="77777777" w:rsidR="004D5E85" w:rsidRDefault="004D5E85" w:rsidP="00D502A6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5CBDEB5A" w14:textId="77777777" w:rsidR="004D5E85" w:rsidRDefault="004D5E85" w:rsidP="00D502A6">
            <w:pPr>
              <w:pStyle w:val="Compact"/>
            </w:pPr>
          </w:p>
        </w:tc>
      </w:tr>
      <w:tr w:rsidR="000803E0" w14:paraId="6BF8283E" w14:textId="77777777" w:rsidTr="004D5E85">
        <w:tc>
          <w:tcPr>
            <w:tcW w:w="0" w:type="auto"/>
          </w:tcPr>
          <w:p w14:paraId="399A345D" w14:textId="77777777" w:rsidR="004D5E85" w:rsidRDefault="004D5E85" w:rsidP="00D502A6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6BD7AB60" w14:textId="77777777" w:rsidR="004D5E85" w:rsidRDefault="004D5E85" w:rsidP="00D502A6">
            <w:pPr>
              <w:pStyle w:val="Compact"/>
              <w:jc w:val="center"/>
            </w:pPr>
            <w:r>
              <w:t>102 (20.3%)</w:t>
            </w:r>
          </w:p>
        </w:tc>
        <w:tc>
          <w:tcPr>
            <w:tcW w:w="0" w:type="auto"/>
          </w:tcPr>
          <w:p w14:paraId="4BD668AD" w14:textId="77777777" w:rsidR="004D5E85" w:rsidRDefault="004D5E85" w:rsidP="00D502A6">
            <w:pPr>
              <w:pStyle w:val="Compact"/>
            </w:pPr>
            <w:r>
              <w:t>3 (11.5%)</w:t>
            </w:r>
          </w:p>
        </w:tc>
        <w:tc>
          <w:tcPr>
            <w:tcW w:w="0" w:type="auto"/>
          </w:tcPr>
          <w:p w14:paraId="7B7A96C7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28F739A5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2F6B3167" w14:textId="77777777" w:rsidR="004D5E85" w:rsidRDefault="004D5E85" w:rsidP="00D502A6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3E531AAE" w14:textId="77777777" w:rsidR="004D5E85" w:rsidRDefault="004D5E85" w:rsidP="00D502A6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15334C05" w14:textId="77777777" w:rsidR="004D5E85" w:rsidRDefault="004D5E85" w:rsidP="00D502A6">
            <w:pPr>
              <w:pStyle w:val="Compact"/>
            </w:pPr>
          </w:p>
        </w:tc>
      </w:tr>
      <w:tr w:rsidR="000803E0" w14:paraId="72C3FB87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A2CB6DB" w14:textId="77777777" w:rsidR="004D5E85" w:rsidRDefault="004D5E85" w:rsidP="00D502A6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106FAB6E" w14:textId="77777777" w:rsidR="004D5E85" w:rsidRDefault="004D5E85" w:rsidP="00D502A6">
            <w:pPr>
              <w:pStyle w:val="Compact"/>
              <w:jc w:val="center"/>
            </w:pPr>
            <w:r>
              <w:t>2 (0.4%)</w:t>
            </w:r>
          </w:p>
        </w:tc>
        <w:tc>
          <w:tcPr>
            <w:tcW w:w="0" w:type="auto"/>
          </w:tcPr>
          <w:p w14:paraId="27105375" w14:textId="77777777" w:rsidR="004D5E85" w:rsidRDefault="004D5E85" w:rsidP="00D502A6">
            <w:pPr>
              <w:pStyle w:val="Compact"/>
            </w:pPr>
            <w:r>
              <w:t>0 (0.0%)</w:t>
            </w:r>
          </w:p>
        </w:tc>
        <w:tc>
          <w:tcPr>
            <w:tcW w:w="0" w:type="auto"/>
          </w:tcPr>
          <w:p w14:paraId="385E87B2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1D88897D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1A0F4160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564BC5DB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33F2556D" w14:textId="77777777" w:rsidR="004D5E85" w:rsidRDefault="004D5E85" w:rsidP="00D502A6">
            <w:pPr>
              <w:pStyle w:val="Compact"/>
            </w:pPr>
          </w:p>
        </w:tc>
      </w:tr>
      <w:tr w:rsidR="000803E0" w14:paraId="685E0CD4" w14:textId="77777777" w:rsidTr="004D5E85">
        <w:tc>
          <w:tcPr>
            <w:tcW w:w="0" w:type="auto"/>
          </w:tcPr>
          <w:p w14:paraId="63956E70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76BABD63" w14:textId="77777777" w:rsidR="004D5E85" w:rsidRDefault="004D5E85" w:rsidP="00D502A6">
            <w:pPr>
              <w:pStyle w:val="Compact"/>
              <w:jc w:val="center"/>
            </w:pPr>
            <w:r>
              <w:t>14.0 (12.0, 21.0)</w:t>
            </w:r>
          </w:p>
        </w:tc>
        <w:tc>
          <w:tcPr>
            <w:tcW w:w="0" w:type="auto"/>
          </w:tcPr>
          <w:p w14:paraId="75008515" w14:textId="77777777" w:rsidR="004D5E85" w:rsidRDefault="004D5E85" w:rsidP="00D502A6">
            <w:pPr>
              <w:pStyle w:val="Compact"/>
              <w:jc w:val="center"/>
            </w:pPr>
            <w:r>
              <w:t>14.0 (14.0, 30.0)</w:t>
            </w:r>
          </w:p>
        </w:tc>
        <w:tc>
          <w:tcPr>
            <w:tcW w:w="0" w:type="auto"/>
          </w:tcPr>
          <w:p w14:paraId="2FFE7C3A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0F091D0" w14:textId="77777777" w:rsidR="004D5E85" w:rsidRDefault="004D5E85" w:rsidP="00D502A6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14:paraId="3816C31D" w14:textId="77777777" w:rsidR="004D5E85" w:rsidRDefault="004D5E85" w:rsidP="00D502A6">
            <w:pPr>
              <w:pStyle w:val="Compact"/>
              <w:jc w:val="center"/>
            </w:pPr>
            <w:r>
              <w:t>14.0 (10.8, 15.8)</w:t>
            </w:r>
          </w:p>
        </w:tc>
        <w:tc>
          <w:tcPr>
            <w:tcW w:w="0" w:type="auto"/>
          </w:tcPr>
          <w:p w14:paraId="5C47EE40" w14:textId="77777777" w:rsidR="004D5E85" w:rsidRDefault="004D5E85" w:rsidP="00D502A6">
            <w:pPr>
              <w:pStyle w:val="Compact"/>
              <w:jc w:val="center"/>
            </w:pPr>
            <w:r>
              <w:t>30.0 (30.0, 30.0)</w:t>
            </w:r>
          </w:p>
        </w:tc>
        <w:tc>
          <w:tcPr>
            <w:tcW w:w="0" w:type="auto"/>
          </w:tcPr>
          <w:p w14:paraId="4E8BE85D" w14:textId="77777777" w:rsidR="004D5E85" w:rsidRDefault="004D5E85" w:rsidP="00D502A6">
            <w:pPr>
              <w:pStyle w:val="Compact"/>
              <w:jc w:val="center"/>
            </w:pPr>
            <w:r>
              <w:t>0.013</w:t>
            </w:r>
          </w:p>
        </w:tc>
      </w:tr>
      <w:tr w:rsidR="000803E0" w14:paraId="66A51095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B1F0112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Random cortisol</w:t>
            </w:r>
          </w:p>
        </w:tc>
        <w:tc>
          <w:tcPr>
            <w:tcW w:w="0" w:type="auto"/>
          </w:tcPr>
          <w:p w14:paraId="6F790A7E" w14:textId="77777777" w:rsidR="004D5E85" w:rsidRDefault="004D5E85" w:rsidP="00D502A6">
            <w:pPr>
              <w:pStyle w:val="Compact"/>
              <w:jc w:val="center"/>
            </w:pPr>
            <w:r>
              <w:t>477.0 (372.5, 577.0)</w:t>
            </w:r>
          </w:p>
        </w:tc>
        <w:tc>
          <w:tcPr>
            <w:tcW w:w="0" w:type="auto"/>
          </w:tcPr>
          <w:p w14:paraId="119486D4" w14:textId="77777777" w:rsidR="004D5E85" w:rsidRDefault="004D5E85" w:rsidP="00D502A6">
            <w:pPr>
              <w:pStyle w:val="Compact"/>
              <w:jc w:val="center"/>
            </w:pPr>
            <w:r>
              <w:t>313.0 (251.5, 379.5)</w:t>
            </w:r>
          </w:p>
        </w:tc>
        <w:tc>
          <w:tcPr>
            <w:tcW w:w="0" w:type="auto"/>
          </w:tcPr>
          <w:p w14:paraId="0A051AA8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0DC55E2" w14:textId="77777777" w:rsidR="004D5E85" w:rsidRDefault="004D5E85" w:rsidP="00D502A6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14:paraId="1FD77115" w14:textId="77777777" w:rsidR="004D5E85" w:rsidRDefault="004D5E85" w:rsidP="00D502A6">
            <w:pPr>
              <w:pStyle w:val="Compact"/>
              <w:jc w:val="center"/>
            </w:pPr>
            <w:r>
              <w:t>334.5 (254.5, 376.5)</w:t>
            </w:r>
          </w:p>
        </w:tc>
        <w:tc>
          <w:tcPr>
            <w:tcW w:w="0" w:type="auto"/>
          </w:tcPr>
          <w:p w14:paraId="2719EC07" w14:textId="77777777" w:rsidR="004D5E85" w:rsidRDefault="004D5E85" w:rsidP="00D502A6">
            <w:pPr>
              <w:pStyle w:val="Compact"/>
              <w:jc w:val="center"/>
            </w:pPr>
            <w:r>
              <w:t>272.5 (237.5, 365.3)</w:t>
            </w:r>
          </w:p>
        </w:tc>
        <w:tc>
          <w:tcPr>
            <w:tcW w:w="0" w:type="auto"/>
          </w:tcPr>
          <w:p w14:paraId="28808CC4" w14:textId="77777777" w:rsidR="004D5E85" w:rsidRDefault="004D5E85" w:rsidP="00D502A6">
            <w:pPr>
              <w:pStyle w:val="Compact"/>
              <w:jc w:val="center"/>
            </w:pPr>
            <w:r>
              <w:t>0.7</w:t>
            </w:r>
          </w:p>
        </w:tc>
      </w:tr>
      <w:tr w:rsidR="000803E0" w14:paraId="43E5D32B" w14:textId="77777777" w:rsidTr="004D5E85">
        <w:tc>
          <w:tcPr>
            <w:tcW w:w="0" w:type="auto"/>
          </w:tcPr>
          <w:p w14:paraId="657A105C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Basal cortisol</w:t>
            </w:r>
          </w:p>
        </w:tc>
        <w:tc>
          <w:tcPr>
            <w:tcW w:w="0" w:type="auto"/>
          </w:tcPr>
          <w:p w14:paraId="16D2950E" w14:textId="77777777" w:rsidR="004D5E85" w:rsidRDefault="004D5E85" w:rsidP="00D502A6">
            <w:pPr>
              <w:pStyle w:val="Compact"/>
              <w:jc w:val="center"/>
            </w:pPr>
            <w:r>
              <w:t>466.0 (355.8, 572.3)</w:t>
            </w:r>
          </w:p>
        </w:tc>
        <w:tc>
          <w:tcPr>
            <w:tcW w:w="0" w:type="auto"/>
          </w:tcPr>
          <w:p w14:paraId="27AD08B0" w14:textId="77777777" w:rsidR="004D5E85" w:rsidRDefault="004D5E85" w:rsidP="00D502A6">
            <w:pPr>
              <w:pStyle w:val="Compact"/>
              <w:jc w:val="center"/>
            </w:pPr>
            <w:r>
              <w:t>300.0 (196.3, 363.5)</w:t>
            </w:r>
          </w:p>
        </w:tc>
        <w:tc>
          <w:tcPr>
            <w:tcW w:w="0" w:type="auto"/>
          </w:tcPr>
          <w:p w14:paraId="3433102B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6001F5C" w14:textId="77777777" w:rsidR="004D5E85" w:rsidRDefault="004D5E85" w:rsidP="00D502A6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14:paraId="6DBFC8D0" w14:textId="77777777" w:rsidR="004D5E85" w:rsidRDefault="004D5E85" w:rsidP="00D502A6">
            <w:pPr>
              <w:pStyle w:val="Compact"/>
              <w:jc w:val="center"/>
            </w:pPr>
            <w:r>
              <w:t>300.0 (190.3, 338.0)</w:t>
            </w:r>
          </w:p>
        </w:tc>
        <w:tc>
          <w:tcPr>
            <w:tcW w:w="0" w:type="auto"/>
          </w:tcPr>
          <w:p w14:paraId="7187BCD6" w14:textId="77777777" w:rsidR="004D5E85" w:rsidRDefault="004D5E85" w:rsidP="00D502A6">
            <w:pPr>
              <w:pStyle w:val="Compact"/>
              <w:jc w:val="center"/>
            </w:pPr>
            <w:r>
              <w:t>289.0 (213.8, 433.3)</w:t>
            </w:r>
          </w:p>
        </w:tc>
        <w:tc>
          <w:tcPr>
            <w:tcW w:w="0" w:type="auto"/>
          </w:tcPr>
          <w:p w14:paraId="7F643F85" w14:textId="77777777" w:rsidR="004D5E85" w:rsidRDefault="004D5E85" w:rsidP="00D502A6">
            <w:pPr>
              <w:pStyle w:val="Compact"/>
              <w:jc w:val="center"/>
            </w:pPr>
            <w:r>
              <w:t>0.7</w:t>
            </w:r>
          </w:p>
        </w:tc>
      </w:tr>
      <w:tr w:rsidR="000803E0" w14:paraId="387412E0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2E2EA37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Stimulated cortisol</w:t>
            </w:r>
          </w:p>
        </w:tc>
        <w:tc>
          <w:tcPr>
            <w:tcW w:w="0" w:type="auto"/>
          </w:tcPr>
          <w:p w14:paraId="364038C4" w14:textId="77777777" w:rsidR="004D5E85" w:rsidRDefault="004D5E85" w:rsidP="00D502A6">
            <w:pPr>
              <w:pStyle w:val="Compact"/>
              <w:jc w:val="center"/>
            </w:pPr>
            <w:r>
              <w:t>722.0 (633.0, 853.5)</w:t>
            </w:r>
          </w:p>
        </w:tc>
        <w:tc>
          <w:tcPr>
            <w:tcW w:w="0" w:type="auto"/>
          </w:tcPr>
          <w:p w14:paraId="58CE898C" w14:textId="77777777" w:rsidR="004D5E85" w:rsidRDefault="004D5E85" w:rsidP="00D502A6">
            <w:pPr>
              <w:pStyle w:val="Compact"/>
              <w:jc w:val="center"/>
            </w:pPr>
            <w:r>
              <w:t>391.0 (320.8, 441.0)</w:t>
            </w:r>
          </w:p>
        </w:tc>
        <w:tc>
          <w:tcPr>
            <w:tcW w:w="0" w:type="auto"/>
          </w:tcPr>
          <w:p w14:paraId="067FB19B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BCD3071" w14:textId="77777777" w:rsidR="004D5E85" w:rsidRDefault="004D5E85" w:rsidP="00D502A6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14:paraId="39C8548A" w14:textId="77777777" w:rsidR="004D5E85" w:rsidRDefault="004D5E85" w:rsidP="00D502A6">
            <w:pPr>
              <w:pStyle w:val="Compact"/>
              <w:jc w:val="center"/>
            </w:pPr>
            <w:r>
              <w:t>410.5 (339.3, 439.0)</w:t>
            </w:r>
          </w:p>
        </w:tc>
        <w:tc>
          <w:tcPr>
            <w:tcW w:w="0" w:type="auto"/>
          </w:tcPr>
          <w:p w14:paraId="556004C7" w14:textId="77777777" w:rsidR="004D5E85" w:rsidRDefault="004D5E85" w:rsidP="00D502A6">
            <w:pPr>
              <w:pStyle w:val="Compact"/>
              <w:jc w:val="center"/>
            </w:pPr>
            <w:r>
              <w:t>357.0 (197.8, 448.8)</w:t>
            </w:r>
          </w:p>
        </w:tc>
        <w:tc>
          <w:tcPr>
            <w:tcW w:w="0" w:type="auto"/>
          </w:tcPr>
          <w:p w14:paraId="5FA42D8B" w14:textId="77777777" w:rsidR="004D5E85" w:rsidRDefault="004D5E85" w:rsidP="00D502A6">
            <w:pPr>
              <w:pStyle w:val="Compact"/>
              <w:jc w:val="center"/>
            </w:pPr>
            <w:r>
              <w:t>0.6</w:t>
            </w:r>
          </w:p>
        </w:tc>
      </w:tr>
      <w:tr w:rsidR="000803E0" w14:paraId="2C8BFAE2" w14:textId="77777777" w:rsidTr="004D5E85">
        <w:tc>
          <w:tcPr>
            <w:tcW w:w="0" w:type="auto"/>
          </w:tcPr>
          <w:p w14:paraId="5804EBFF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ACTH</w:t>
            </w:r>
          </w:p>
        </w:tc>
        <w:tc>
          <w:tcPr>
            <w:tcW w:w="0" w:type="auto"/>
          </w:tcPr>
          <w:p w14:paraId="4FDE808F" w14:textId="77777777" w:rsidR="004D5E85" w:rsidRDefault="004D5E85" w:rsidP="00D502A6">
            <w:pPr>
              <w:pStyle w:val="Compact"/>
              <w:jc w:val="center"/>
            </w:pPr>
            <w:r>
              <w:t>32.0 (20.1, 48.2)</w:t>
            </w:r>
          </w:p>
        </w:tc>
        <w:tc>
          <w:tcPr>
            <w:tcW w:w="0" w:type="auto"/>
          </w:tcPr>
          <w:p w14:paraId="25F6CF82" w14:textId="77777777" w:rsidR="004D5E85" w:rsidRDefault="004D5E85" w:rsidP="00D502A6">
            <w:pPr>
              <w:pStyle w:val="Compact"/>
              <w:jc w:val="center"/>
            </w:pPr>
            <w:r>
              <w:t>28.0 (22.1, 69.6)</w:t>
            </w:r>
          </w:p>
        </w:tc>
        <w:tc>
          <w:tcPr>
            <w:tcW w:w="0" w:type="auto"/>
          </w:tcPr>
          <w:p w14:paraId="088374BD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6222737" w14:textId="77777777" w:rsidR="004D5E85" w:rsidRDefault="004D5E85" w:rsidP="00D502A6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14:paraId="5747376E" w14:textId="77777777" w:rsidR="004D5E85" w:rsidRDefault="004D5E85" w:rsidP="00D502A6">
            <w:pPr>
              <w:pStyle w:val="Compact"/>
              <w:jc w:val="center"/>
            </w:pPr>
            <w:r>
              <w:t>42.4 (25.2, 76.0)</w:t>
            </w:r>
          </w:p>
        </w:tc>
        <w:tc>
          <w:tcPr>
            <w:tcW w:w="0" w:type="auto"/>
          </w:tcPr>
          <w:p w14:paraId="6226579E" w14:textId="77777777" w:rsidR="004D5E85" w:rsidRDefault="004D5E85" w:rsidP="00D502A6">
            <w:pPr>
              <w:pStyle w:val="Compact"/>
              <w:jc w:val="center"/>
            </w:pPr>
            <w:r>
              <w:t>9.5 (7.3, 12.7)</w:t>
            </w:r>
          </w:p>
        </w:tc>
        <w:tc>
          <w:tcPr>
            <w:tcW w:w="0" w:type="auto"/>
          </w:tcPr>
          <w:p w14:paraId="73FC2E5F" w14:textId="77777777" w:rsidR="004D5E85" w:rsidRDefault="004D5E85" w:rsidP="00D502A6">
            <w:pPr>
              <w:pStyle w:val="Compact"/>
              <w:jc w:val="center"/>
            </w:pPr>
            <w:r>
              <w:t>&lt;0.001</w:t>
            </w:r>
          </w:p>
        </w:tc>
      </w:tr>
      <w:tr w:rsidR="000803E0" w14:paraId="048FE00F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1247A0F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BP (systolic)</w:t>
            </w:r>
          </w:p>
        </w:tc>
        <w:tc>
          <w:tcPr>
            <w:tcW w:w="0" w:type="auto"/>
          </w:tcPr>
          <w:p w14:paraId="3F6B4FA4" w14:textId="77777777" w:rsidR="004D5E85" w:rsidRDefault="004D5E85" w:rsidP="00D502A6">
            <w:pPr>
              <w:pStyle w:val="Compact"/>
              <w:jc w:val="center"/>
            </w:pPr>
            <w:r>
              <w:t>111.0 (102.0, 125.0)</w:t>
            </w:r>
          </w:p>
        </w:tc>
        <w:tc>
          <w:tcPr>
            <w:tcW w:w="0" w:type="auto"/>
          </w:tcPr>
          <w:p w14:paraId="12DB1747" w14:textId="77777777" w:rsidR="004D5E85" w:rsidRDefault="004D5E85" w:rsidP="00D502A6">
            <w:pPr>
              <w:pStyle w:val="Compact"/>
              <w:jc w:val="center"/>
            </w:pPr>
            <w:r>
              <w:t>120.0 (106.5, 128.8)</w:t>
            </w:r>
          </w:p>
        </w:tc>
        <w:tc>
          <w:tcPr>
            <w:tcW w:w="0" w:type="auto"/>
          </w:tcPr>
          <w:p w14:paraId="7A18CA51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416893A" w14:textId="77777777" w:rsidR="004D5E85" w:rsidRDefault="004D5E85" w:rsidP="00D502A6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0F9B3D08" w14:textId="77777777" w:rsidR="004D5E85" w:rsidRDefault="004D5E85" w:rsidP="00D502A6">
            <w:pPr>
              <w:pStyle w:val="Compact"/>
              <w:jc w:val="center"/>
            </w:pPr>
            <w:r>
              <w:t>120.0 (109.5, 128.5)</w:t>
            </w:r>
          </w:p>
        </w:tc>
        <w:tc>
          <w:tcPr>
            <w:tcW w:w="0" w:type="auto"/>
          </w:tcPr>
          <w:p w14:paraId="51810FE8" w14:textId="77777777" w:rsidR="004D5E85" w:rsidRDefault="004D5E85" w:rsidP="00D502A6">
            <w:pPr>
              <w:pStyle w:val="Compact"/>
              <w:jc w:val="center"/>
            </w:pPr>
            <w:r>
              <w:t>115.0 (102.0, 125.8)</w:t>
            </w:r>
          </w:p>
        </w:tc>
        <w:tc>
          <w:tcPr>
            <w:tcW w:w="0" w:type="auto"/>
          </w:tcPr>
          <w:p w14:paraId="5F4C135E" w14:textId="77777777" w:rsidR="004D5E85" w:rsidRDefault="004D5E85" w:rsidP="00D502A6">
            <w:pPr>
              <w:pStyle w:val="Compact"/>
              <w:jc w:val="center"/>
            </w:pPr>
            <w:r>
              <w:t>0.6</w:t>
            </w:r>
          </w:p>
        </w:tc>
      </w:tr>
      <w:tr w:rsidR="000803E0" w14:paraId="15D53BAF" w14:textId="77777777" w:rsidTr="004D5E85">
        <w:tc>
          <w:tcPr>
            <w:tcW w:w="0" w:type="auto"/>
          </w:tcPr>
          <w:p w14:paraId="1E9349F0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BP (diastolic)</w:t>
            </w:r>
          </w:p>
        </w:tc>
        <w:tc>
          <w:tcPr>
            <w:tcW w:w="0" w:type="auto"/>
          </w:tcPr>
          <w:p w14:paraId="13882F4B" w14:textId="77777777" w:rsidR="004D5E85" w:rsidRDefault="004D5E85" w:rsidP="00D502A6">
            <w:pPr>
              <w:pStyle w:val="Compact"/>
              <w:jc w:val="center"/>
            </w:pPr>
            <w:r>
              <w:t>70.0 (60.0, 79.0)</w:t>
            </w:r>
          </w:p>
        </w:tc>
        <w:tc>
          <w:tcPr>
            <w:tcW w:w="0" w:type="auto"/>
          </w:tcPr>
          <w:p w14:paraId="6A8AFF13" w14:textId="77777777" w:rsidR="004D5E85" w:rsidRDefault="004D5E85" w:rsidP="00D502A6">
            <w:pPr>
              <w:pStyle w:val="Compact"/>
              <w:jc w:val="center"/>
            </w:pPr>
            <w:r>
              <w:t>72.0 (64.8, 80.0)</w:t>
            </w:r>
          </w:p>
        </w:tc>
        <w:tc>
          <w:tcPr>
            <w:tcW w:w="0" w:type="auto"/>
          </w:tcPr>
          <w:p w14:paraId="716869E5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DB368E8" w14:textId="77777777" w:rsidR="004D5E85" w:rsidRDefault="004D5E85" w:rsidP="00D502A6">
            <w:pPr>
              <w:pStyle w:val="Compact"/>
              <w:jc w:val="center"/>
            </w:pPr>
            <w:r>
              <w:t>0.083</w:t>
            </w:r>
          </w:p>
        </w:tc>
        <w:tc>
          <w:tcPr>
            <w:tcW w:w="0" w:type="auto"/>
          </w:tcPr>
          <w:p w14:paraId="76CC69B7" w14:textId="77777777" w:rsidR="004D5E85" w:rsidRDefault="004D5E85" w:rsidP="00D502A6">
            <w:pPr>
              <w:pStyle w:val="Compact"/>
              <w:jc w:val="center"/>
            </w:pPr>
            <w:r>
              <w:t>71.0 (68.3, 80.0)</w:t>
            </w:r>
          </w:p>
        </w:tc>
        <w:tc>
          <w:tcPr>
            <w:tcW w:w="0" w:type="auto"/>
          </w:tcPr>
          <w:p w14:paraId="1B007EBA" w14:textId="77777777" w:rsidR="004D5E85" w:rsidRDefault="004D5E85" w:rsidP="00D502A6">
            <w:pPr>
              <w:pStyle w:val="Compact"/>
              <w:jc w:val="center"/>
            </w:pPr>
            <w:r>
              <w:t>73.0 (61.0, 78.3)</w:t>
            </w:r>
          </w:p>
        </w:tc>
        <w:tc>
          <w:tcPr>
            <w:tcW w:w="0" w:type="auto"/>
          </w:tcPr>
          <w:p w14:paraId="7D0A791D" w14:textId="77777777" w:rsidR="004D5E85" w:rsidRDefault="004D5E85" w:rsidP="00D502A6">
            <w:pPr>
              <w:pStyle w:val="Compact"/>
              <w:jc w:val="center"/>
            </w:pPr>
            <w:r>
              <w:t>0.8</w:t>
            </w:r>
          </w:p>
        </w:tc>
      </w:tr>
      <w:tr w:rsidR="000803E0" w14:paraId="02A7A2C5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05F5CA7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lastRenderedPageBreak/>
              <w:t>Heart rate</w:t>
            </w:r>
          </w:p>
        </w:tc>
        <w:tc>
          <w:tcPr>
            <w:tcW w:w="0" w:type="auto"/>
          </w:tcPr>
          <w:p w14:paraId="55722F5C" w14:textId="77777777" w:rsidR="004D5E85" w:rsidRDefault="004D5E85" w:rsidP="00D502A6">
            <w:pPr>
              <w:pStyle w:val="Compact"/>
              <w:jc w:val="center"/>
            </w:pPr>
            <w:r>
              <w:t>90.5 (78.8, 109.0)</w:t>
            </w:r>
          </w:p>
        </w:tc>
        <w:tc>
          <w:tcPr>
            <w:tcW w:w="0" w:type="auto"/>
          </w:tcPr>
          <w:p w14:paraId="188FBB35" w14:textId="77777777" w:rsidR="004D5E85" w:rsidRDefault="004D5E85" w:rsidP="00D502A6">
            <w:pPr>
              <w:pStyle w:val="Compact"/>
              <w:jc w:val="center"/>
            </w:pPr>
            <w:r>
              <w:t>86.5 (77.8, 108.0)</w:t>
            </w:r>
          </w:p>
        </w:tc>
        <w:tc>
          <w:tcPr>
            <w:tcW w:w="0" w:type="auto"/>
          </w:tcPr>
          <w:p w14:paraId="5D0DB17A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15E6B43" w14:textId="77777777" w:rsidR="004D5E85" w:rsidRDefault="004D5E85" w:rsidP="00D502A6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14:paraId="4E45D04A" w14:textId="77777777" w:rsidR="004D5E85" w:rsidRDefault="004D5E85" w:rsidP="00D502A6">
            <w:pPr>
              <w:pStyle w:val="Compact"/>
              <w:jc w:val="center"/>
            </w:pPr>
            <w:r>
              <w:t>91.0 (76.8, 110.3)</w:t>
            </w:r>
          </w:p>
        </w:tc>
        <w:tc>
          <w:tcPr>
            <w:tcW w:w="0" w:type="auto"/>
          </w:tcPr>
          <w:p w14:paraId="675496E6" w14:textId="77777777" w:rsidR="004D5E85" w:rsidRDefault="004D5E85" w:rsidP="00D502A6">
            <w:pPr>
              <w:pStyle w:val="Compact"/>
              <w:jc w:val="center"/>
            </w:pPr>
            <w:r>
              <w:t>85.0 (82.5, 86.8)</w:t>
            </w:r>
          </w:p>
        </w:tc>
        <w:tc>
          <w:tcPr>
            <w:tcW w:w="0" w:type="auto"/>
          </w:tcPr>
          <w:p w14:paraId="332DE499" w14:textId="77777777" w:rsidR="004D5E85" w:rsidRDefault="004D5E85" w:rsidP="00D502A6">
            <w:pPr>
              <w:pStyle w:val="Compact"/>
              <w:jc w:val="center"/>
            </w:pPr>
            <w:r>
              <w:t>0.8</w:t>
            </w:r>
          </w:p>
        </w:tc>
      </w:tr>
      <w:tr w:rsidR="000803E0" w14:paraId="53979B29" w14:textId="77777777" w:rsidTr="004D5E85">
        <w:tc>
          <w:tcPr>
            <w:tcW w:w="0" w:type="auto"/>
          </w:tcPr>
          <w:p w14:paraId="741C033B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Hypotension</w:t>
            </w:r>
          </w:p>
        </w:tc>
        <w:tc>
          <w:tcPr>
            <w:tcW w:w="0" w:type="auto"/>
          </w:tcPr>
          <w:p w14:paraId="71B4D9F5" w14:textId="77777777" w:rsidR="004D5E85" w:rsidRDefault="004D5E85" w:rsidP="00D502A6">
            <w:pPr>
              <w:pStyle w:val="Compact"/>
              <w:jc w:val="center"/>
            </w:pPr>
            <w:r>
              <w:t>40 (8.0%)</w:t>
            </w:r>
          </w:p>
        </w:tc>
        <w:tc>
          <w:tcPr>
            <w:tcW w:w="0" w:type="auto"/>
          </w:tcPr>
          <w:p w14:paraId="421A6F95" w14:textId="77777777" w:rsidR="004D5E85" w:rsidRDefault="004D5E85" w:rsidP="00D502A6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0B379068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DABA11F" w14:textId="77777777" w:rsidR="004D5E85" w:rsidRDefault="004D5E85" w:rsidP="00D502A6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14:paraId="6C511D11" w14:textId="77777777" w:rsidR="004D5E85" w:rsidRDefault="004D5E85" w:rsidP="00D502A6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7ED50A49" w14:textId="77777777" w:rsidR="004D5E85" w:rsidRDefault="004D5E85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DF88F20" w14:textId="77777777" w:rsidR="004D5E85" w:rsidRDefault="004D5E85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0803E0" w14:paraId="356B32F5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A285A3E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Weakness</w:t>
            </w:r>
          </w:p>
        </w:tc>
        <w:tc>
          <w:tcPr>
            <w:tcW w:w="0" w:type="auto"/>
          </w:tcPr>
          <w:p w14:paraId="791B015E" w14:textId="77777777" w:rsidR="004D5E85" w:rsidRDefault="004D5E85" w:rsidP="00D502A6">
            <w:pPr>
              <w:pStyle w:val="Compact"/>
              <w:jc w:val="center"/>
            </w:pPr>
            <w:r>
              <w:t>403 (80.3%)</w:t>
            </w:r>
          </w:p>
        </w:tc>
        <w:tc>
          <w:tcPr>
            <w:tcW w:w="0" w:type="auto"/>
          </w:tcPr>
          <w:p w14:paraId="1C10754D" w14:textId="77777777" w:rsidR="004D5E85" w:rsidRDefault="004D5E85" w:rsidP="00D502A6">
            <w:pPr>
              <w:pStyle w:val="Compact"/>
              <w:jc w:val="center"/>
            </w:pPr>
            <w:r>
              <w:t>21 (80.8%)</w:t>
            </w:r>
          </w:p>
        </w:tc>
        <w:tc>
          <w:tcPr>
            <w:tcW w:w="0" w:type="auto"/>
          </w:tcPr>
          <w:p w14:paraId="3E70D214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9383192" w14:textId="77777777" w:rsidR="004D5E85" w:rsidRDefault="004D5E85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4BD25B85" w14:textId="77777777" w:rsidR="004D5E85" w:rsidRDefault="004D5E85" w:rsidP="00D502A6">
            <w:pPr>
              <w:pStyle w:val="Compact"/>
              <w:jc w:val="center"/>
            </w:pPr>
            <w:r>
              <w:t>15 (75.0%)</w:t>
            </w:r>
          </w:p>
        </w:tc>
        <w:tc>
          <w:tcPr>
            <w:tcW w:w="0" w:type="auto"/>
          </w:tcPr>
          <w:p w14:paraId="600DE0F8" w14:textId="77777777" w:rsidR="004D5E85" w:rsidRDefault="004D5E85" w:rsidP="00D502A6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0F7C7A44" w14:textId="77777777" w:rsidR="004D5E85" w:rsidRDefault="004D5E85" w:rsidP="00D502A6">
            <w:pPr>
              <w:pStyle w:val="Compact"/>
              <w:jc w:val="center"/>
            </w:pPr>
            <w:r>
              <w:t>0.3</w:t>
            </w:r>
          </w:p>
        </w:tc>
      </w:tr>
      <w:tr w:rsidR="000803E0" w14:paraId="13A79135" w14:textId="77777777" w:rsidTr="004D5E85">
        <w:tc>
          <w:tcPr>
            <w:tcW w:w="0" w:type="auto"/>
          </w:tcPr>
          <w:p w14:paraId="6C8EB9F1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Tiredness</w:t>
            </w:r>
          </w:p>
        </w:tc>
        <w:tc>
          <w:tcPr>
            <w:tcW w:w="0" w:type="auto"/>
          </w:tcPr>
          <w:p w14:paraId="3A8043B1" w14:textId="77777777" w:rsidR="004D5E85" w:rsidRDefault="004D5E85" w:rsidP="00D502A6">
            <w:pPr>
              <w:pStyle w:val="Compact"/>
              <w:jc w:val="center"/>
            </w:pPr>
            <w:r>
              <w:t>404 (80.5%)</w:t>
            </w:r>
          </w:p>
        </w:tc>
        <w:tc>
          <w:tcPr>
            <w:tcW w:w="0" w:type="auto"/>
          </w:tcPr>
          <w:p w14:paraId="65B1C1ED" w14:textId="77777777" w:rsidR="004D5E85" w:rsidRDefault="004D5E85" w:rsidP="00D502A6">
            <w:pPr>
              <w:pStyle w:val="Compact"/>
              <w:jc w:val="center"/>
            </w:pPr>
            <w:r>
              <w:t>23 (88.5%)</w:t>
            </w:r>
          </w:p>
        </w:tc>
        <w:tc>
          <w:tcPr>
            <w:tcW w:w="0" w:type="auto"/>
          </w:tcPr>
          <w:p w14:paraId="6F699F20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20A7C65" w14:textId="77777777" w:rsidR="004D5E85" w:rsidRDefault="004D5E85" w:rsidP="00D502A6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14:paraId="27530C94" w14:textId="77777777" w:rsidR="004D5E85" w:rsidRDefault="004D5E85" w:rsidP="00D502A6">
            <w:pPr>
              <w:pStyle w:val="Compact"/>
              <w:jc w:val="center"/>
            </w:pPr>
            <w:r>
              <w:t>17 (85.0%)</w:t>
            </w:r>
          </w:p>
        </w:tc>
        <w:tc>
          <w:tcPr>
            <w:tcW w:w="0" w:type="auto"/>
          </w:tcPr>
          <w:p w14:paraId="38165418" w14:textId="77777777" w:rsidR="004D5E85" w:rsidRDefault="004D5E85" w:rsidP="00D502A6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4BA4FDC0" w14:textId="77777777" w:rsidR="004D5E85" w:rsidRDefault="004D5E85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0803E0" w14:paraId="4A7F8914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E7A6BA8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Poor appetite</w:t>
            </w:r>
          </w:p>
        </w:tc>
        <w:tc>
          <w:tcPr>
            <w:tcW w:w="0" w:type="auto"/>
          </w:tcPr>
          <w:p w14:paraId="5980D7DC" w14:textId="77777777" w:rsidR="004D5E85" w:rsidRDefault="004D5E85" w:rsidP="00D502A6">
            <w:pPr>
              <w:pStyle w:val="Compact"/>
              <w:jc w:val="center"/>
            </w:pPr>
            <w:r>
              <w:t>357 (71.1%)</w:t>
            </w:r>
          </w:p>
        </w:tc>
        <w:tc>
          <w:tcPr>
            <w:tcW w:w="0" w:type="auto"/>
          </w:tcPr>
          <w:p w14:paraId="3EE5E5DE" w14:textId="77777777" w:rsidR="004D5E85" w:rsidRDefault="004D5E85" w:rsidP="00D502A6">
            <w:pPr>
              <w:pStyle w:val="Compact"/>
              <w:jc w:val="center"/>
            </w:pPr>
            <w:r>
              <w:t>22 (84.6%)</w:t>
            </w:r>
          </w:p>
        </w:tc>
        <w:tc>
          <w:tcPr>
            <w:tcW w:w="0" w:type="auto"/>
          </w:tcPr>
          <w:p w14:paraId="14B0526A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B565B0A" w14:textId="77777777" w:rsidR="004D5E85" w:rsidRDefault="004D5E85" w:rsidP="00D502A6">
            <w:pPr>
              <w:pStyle w:val="Compact"/>
              <w:jc w:val="center"/>
            </w:pPr>
            <w:r>
              <w:t>0.14</w:t>
            </w:r>
          </w:p>
        </w:tc>
        <w:tc>
          <w:tcPr>
            <w:tcW w:w="0" w:type="auto"/>
          </w:tcPr>
          <w:p w14:paraId="4AEF60C1" w14:textId="77777777" w:rsidR="004D5E85" w:rsidRDefault="004D5E85" w:rsidP="00D502A6">
            <w:pPr>
              <w:pStyle w:val="Compact"/>
              <w:jc w:val="center"/>
            </w:pPr>
            <w:r>
              <w:t>18 (90.0%)</w:t>
            </w:r>
          </w:p>
        </w:tc>
        <w:tc>
          <w:tcPr>
            <w:tcW w:w="0" w:type="auto"/>
          </w:tcPr>
          <w:p w14:paraId="5C5FA8F3" w14:textId="77777777" w:rsidR="004D5E85" w:rsidRDefault="004D5E85" w:rsidP="00D502A6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5CE14E23" w14:textId="77777777" w:rsidR="004D5E85" w:rsidRDefault="004D5E85" w:rsidP="00D502A6">
            <w:pPr>
              <w:pStyle w:val="Compact"/>
              <w:jc w:val="center"/>
            </w:pPr>
            <w:r>
              <w:t>0.2</w:t>
            </w:r>
          </w:p>
        </w:tc>
      </w:tr>
      <w:tr w:rsidR="000803E0" w14:paraId="1686604F" w14:textId="77777777" w:rsidTr="004D5E85">
        <w:tc>
          <w:tcPr>
            <w:tcW w:w="0" w:type="auto"/>
          </w:tcPr>
          <w:p w14:paraId="19BAA17B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27D19DAA" w14:textId="77777777" w:rsidR="004D5E85" w:rsidRDefault="004D5E85" w:rsidP="00D502A6">
            <w:pPr>
              <w:pStyle w:val="Compact"/>
              <w:jc w:val="center"/>
            </w:pPr>
            <w:r>
              <w:t>414 (82.5%)</w:t>
            </w:r>
          </w:p>
        </w:tc>
        <w:tc>
          <w:tcPr>
            <w:tcW w:w="0" w:type="auto"/>
          </w:tcPr>
          <w:p w14:paraId="2F9A3C27" w14:textId="77777777" w:rsidR="004D5E85" w:rsidRDefault="004D5E85" w:rsidP="00D502A6">
            <w:pPr>
              <w:pStyle w:val="Compact"/>
              <w:jc w:val="center"/>
            </w:pPr>
            <w:r>
              <w:t>21 (80.8%)</w:t>
            </w:r>
          </w:p>
        </w:tc>
        <w:tc>
          <w:tcPr>
            <w:tcW w:w="0" w:type="auto"/>
          </w:tcPr>
          <w:p w14:paraId="4B028340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A721B59" w14:textId="77777777" w:rsidR="004D5E85" w:rsidRDefault="004D5E85" w:rsidP="00D502A6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14:paraId="468FEACA" w14:textId="77777777" w:rsidR="004D5E85" w:rsidRDefault="004D5E85" w:rsidP="00D502A6">
            <w:pPr>
              <w:pStyle w:val="Compact"/>
              <w:jc w:val="center"/>
            </w:pPr>
            <w:r>
              <w:t>18 (90.0%)</w:t>
            </w:r>
          </w:p>
        </w:tc>
        <w:tc>
          <w:tcPr>
            <w:tcW w:w="0" w:type="auto"/>
          </w:tcPr>
          <w:p w14:paraId="1A2F2FD6" w14:textId="77777777" w:rsidR="004D5E85" w:rsidRDefault="004D5E85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1F4AE02A" w14:textId="77777777" w:rsidR="004D5E85" w:rsidRDefault="004D5E85" w:rsidP="00D502A6">
            <w:pPr>
              <w:pStyle w:val="Compact"/>
              <w:jc w:val="center"/>
            </w:pPr>
            <w:r>
              <w:t>0.062</w:t>
            </w:r>
          </w:p>
        </w:tc>
      </w:tr>
      <w:tr w:rsidR="000803E0" w14:paraId="53A8B68D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C298141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Increased pigmentation of the skin</w:t>
            </w:r>
          </w:p>
        </w:tc>
        <w:tc>
          <w:tcPr>
            <w:tcW w:w="0" w:type="auto"/>
          </w:tcPr>
          <w:p w14:paraId="1F506A30" w14:textId="77777777" w:rsidR="004D5E85" w:rsidRDefault="004D5E85" w:rsidP="00D502A6">
            <w:pPr>
              <w:pStyle w:val="Compact"/>
              <w:jc w:val="center"/>
            </w:pPr>
            <w:r>
              <w:t>232 (46.2%)</w:t>
            </w:r>
          </w:p>
        </w:tc>
        <w:tc>
          <w:tcPr>
            <w:tcW w:w="0" w:type="auto"/>
          </w:tcPr>
          <w:p w14:paraId="6B068987" w14:textId="77777777" w:rsidR="004D5E85" w:rsidRDefault="004D5E85" w:rsidP="00D502A6">
            <w:pPr>
              <w:pStyle w:val="Compact"/>
              <w:jc w:val="center"/>
            </w:pPr>
            <w:r>
              <w:t>9 (34.6%)</w:t>
            </w:r>
          </w:p>
        </w:tc>
        <w:tc>
          <w:tcPr>
            <w:tcW w:w="0" w:type="auto"/>
          </w:tcPr>
          <w:p w14:paraId="74D6F4EE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57F3615" w14:textId="77777777" w:rsidR="004D5E85" w:rsidRDefault="004D5E85" w:rsidP="00D502A6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2C4ACBED" w14:textId="77777777" w:rsidR="004D5E85" w:rsidRDefault="004D5E85" w:rsidP="00D502A6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4C7E0628" w14:textId="77777777" w:rsidR="004D5E85" w:rsidRDefault="004D5E85" w:rsidP="00D502A6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19BF1C2D" w14:textId="77777777" w:rsidR="004D5E85" w:rsidRDefault="004D5E85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0803E0" w14:paraId="067018F6" w14:textId="77777777" w:rsidTr="004D5E85">
        <w:tc>
          <w:tcPr>
            <w:tcW w:w="0" w:type="auto"/>
          </w:tcPr>
          <w:p w14:paraId="0A700EA6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Nausea</w:t>
            </w:r>
          </w:p>
        </w:tc>
        <w:tc>
          <w:tcPr>
            <w:tcW w:w="0" w:type="auto"/>
          </w:tcPr>
          <w:p w14:paraId="07EEBE77" w14:textId="77777777" w:rsidR="004D5E85" w:rsidRDefault="004D5E85" w:rsidP="00D502A6">
            <w:pPr>
              <w:pStyle w:val="Compact"/>
              <w:jc w:val="center"/>
            </w:pPr>
            <w:r>
              <w:t>249 (49.6%)</w:t>
            </w:r>
          </w:p>
        </w:tc>
        <w:tc>
          <w:tcPr>
            <w:tcW w:w="0" w:type="auto"/>
          </w:tcPr>
          <w:p w14:paraId="6D0D8BA2" w14:textId="77777777" w:rsidR="004D5E85" w:rsidRDefault="004D5E85" w:rsidP="00D502A6">
            <w:pPr>
              <w:pStyle w:val="Compact"/>
              <w:jc w:val="center"/>
            </w:pPr>
            <w:r>
              <w:t>16 (61.5%)</w:t>
            </w:r>
          </w:p>
        </w:tc>
        <w:tc>
          <w:tcPr>
            <w:tcW w:w="0" w:type="auto"/>
          </w:tcPr>
          <w:p w14:paraId="3BB2ACBB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099448B" w14:textId="77777777" w:rsidR="004D5E85" w:rsidRDefault="004D5E85" w:rsidP="00D502A6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22E774B2" w14:textId="77777777" w:rsidR="004D5E85" w:rsidRDefault="004D5E85" w:rsidP="00D502A6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24748F3B" w14:textId="77777777" w:rsidR="004D5E85" w:rsidRDefault="004D5E85" w:rsidP="00D502A6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26A7979D" w14:textId="77777777" w:rsidR="004D5E85" w:rsidRDefault="004D5E85" w:rsidP="00D502A6">
            <w:pPr>
              <w:pStyle w:val="Compact"/>
              <w:jc w:val="center"/>
            </w:pPr>
            <w:r>
              <w:t>0.4</w:t>
            </w:r>
          </w:p>
        </w:tc>
      </w:tr>
      <w:tr w:rsidR="000803E0" w14:paraId="119F32E2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57A4E51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Vomiting</w:t>
            </w:r>
          </w:p>
        </w:tc>
        <w:tc>
          <w:tcPr>
            <w:tcW w:w="0" w:type="auto"/>
          </w:tcPr>
          <w:p w14:paraId="101B2EB4" w14:textId="77777777" w:rsidR="004D5E85" w:rsidRDefault="004D5E85" w:rsidP="00D502A6">
            <w:pPr>
              <w:pStyle w:val="Compact"/>
              <w:jc w:val="center"/>
            </w:pPr>
            <w:r>
              <w:t>133 (26.5%)</w:t>
            </w:r>
          </w:p>
        </w:tc>
        <w:tc>
          <w:tcPr>
            <w:tcW w:w="0" w:type="auto"/>
          </w:tcPr>
          <w:p w14:paraId="7DDB687C" w14:textId="77777777" w:rsidR="004D5E85" w:rsidRDefault="004D5E85" w:rsidP="00D502A6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6544469E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756190F" w14:textId="77777777" w:rsidR="004D5E85" w:rsidRDefault="004D5E85" w:rsidP="00D502A6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14:paraId="0D0BF905" w14:textId="77777777" w:rsidR="004D5E85" w:rsidRDefault="004D5E85" w:rsidP="00D502A6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0" w:type="auto"/>
          </w:tcPr>
          <w:p w14:paraId="1F5CDA82" w14:textId="77777777" w:rsidR="004D5E85" w:rsidRDefault="004D5E85" w:rsidP="00D502A6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48376EB7" w14:textId="77777777" w:rsidR="004D5E85" w:rsidRDefault="004D5E85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0803E0" w14:paraId="4586D4D0" w14:textId="77777777" w:rsidTr="004D5E85">
        <w:tc>
          <w:tcPr>
            <w:tcW w:w="0" w:type="auto"/>
          </w:tcPr>
          <w:p w14:paraId="236FB7C2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Liking for salt</w:t>
            </w:r>
          </w:p>
        </w:tc>
        <w:tc>
          <w:tcPr>
            <w:tcW w:w="0" w:type="auto"/>
          </w:tcPr>
          <w:p w14:paraId="0FE95509" w14:textId="77777777" w:rsidR="004D5E85" w:rsidRDefault="004D5E85" w:rsidP="00D502A6">
            <w:pPr>
              <w:pStyle w:val="Compact"/>
              <w:jc w:val="center"/>
            </w:pPr>
            <w:r>
              <w:t>256 (51.0%)</w:t>
            </w:r>
          </w:p>
        </w:tc>
        <w:tc>
          <w:tcPr>
            <w:tcW w:w="0" w:type="auto"/>
          </w:tcPr>
          <w:p w14:paraId="056FFFA8" w14:textId="77777777" w:rsidR="004D5E85" w:rsidRDefault="004D5E85" w:rsidP="00D502A6">
            <w:pPr>
              <w:pStyle w:val="Compact"/>
              <w:jc w:val="center"/>
            </w:pPr>
            <w:r>
              <w:t>18 (69.2%)</w:t>
            </w:r>
          </w:p>
        </w:tc>
        <w:tc>
          <w:tcPr>
            <w:tcW w:w="0" w:type="auto"/>
          </w:tcPr>
          <w:p w14:paraId="34AF8B27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D7A16B5" w14:textId="77777777" w:rsidR="004D5E85" w:rsidRDefault="004D5E85" w:rsidP="00D502A6">
            <w:pPr>
              <w:pStyle w:val="Compact"/>
              <w:jc w:val="center"/>
            </w:pPr>
            <w:r>
              <w:t>0.070</w:t>
            </w:r>
          </w:p>
        </w:tc>
        <w:tc>
          <w:tcPr>
            <w:tcW w:w="0" w:type="auto"/>
          </w:tcPr>
          <w:p w14:paraId="5FC5F8CA" w14:textId="77777777" w:rsidR="004D5E85" w:rsidRDefault="004D5E85" w:rsidP="00D502A6">
            <w:pPr>
              <w:pStyle w:val="Compact"/>
              <w:jc w:val="center"/>
            </w:pPr>
            <w:r>
              <w:t>13 (65.0%)</w:t>
            </w:r>
          </w:p>
        </w:tc>
        <w:tc>
          <w:tcPr>
            <w:tcW w:w="0" w:type="auto"/>
          </w:tcPr>
          <w:p w14:paraId="48E651D2" w14:textId="77777777" w:rsidR="004D5E85" w:rsidRDefault="004D5E85" w:rsidP="00D502A6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46DDC978" w14:textId="77777777" w:rsidR="004D5E85" w:rsidRDefault="004D5E85" w:rsidP="00D502A6">
            <w:pPr>
              <w:pStyle w:val="Compact"/>
              <w:jc w:val="center"/>
            </w:pPr>
            <w:r>
              <w:t>0.6</w:t>
            </w:r>
          </w:p>
        </w:tc>
      </w:tr>
      <w:tr w:rsidR="000803E0" w14:paraId="1E48FD39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09F0FB2" w14:textId="77777777" w:rsidR="004D5E85" w:rsidRDefault="004D5E85" w:rsidP="00D502A6">
            <w:pPr>
              <w:pStyle w:val="Compact"/>
            </w:pPr>
            <w:proofErr w:type="spellStart"/>
            <w:r>
              <w:rPr>
                <w:b/>
                <w:bCs/>
              </w:rPr>
              <w:t>Hypoglycaemia</w:t>
            </w:r>
            <w:proofErr w:type="spellEnd"/>
          </w:p>
        </w:tc>
        <w:tc>
          <w:tcPr>
            <w:tcW w:w="0" w:type="auto"/>
          </w:tcPr>
          <w:p w14:paraId="5129FB3A" w14:textId="77777777" w:rsidR="004D5E85" w:rsidRDefault="004D5E85" w:rsidP="00D502A6">
            <w:pPr>
              <w:pStyle w:val="Compact"/>
              <w:jc w:val="center"/>
            </w:pPr>
            <w:r>
              <w:t>11 (2.2%)</w:t>
            </w:r>
          </w:p>
        </w:tc>
        <w:tc>
          <w:tcPr>
            <w:tcW w:w="0" w:type="auto"/>
          </w:tcPr>
          <w:p w14:paraId="5297B88F" w14:textId="77777777" w:rsidR="004D5E85" w:rsidRDefault="004D5E85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19033A5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41A17C9" w14:textId="77777777" w:rsidR="004D5E85" w:rsidRDefault="004D5E85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680F4180" w14:textId="77777777" w:rsidR="004D5E85" w:rsidRDefault="004D5E85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C50B048" w14:textId="77777777" w:rsidR="004D5E85" w:rsidRDefault="004D5E85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E877966" w14:textId="77777777" w:rsidR="004D5E85" w:rsidRDefault="004D5E85" w:rsidP="00D502A6">
            <w:pPr>
              <w:pStyle w:val="Compact"/>
            </w:pPr>
          </w:p>
        </w:tc>
      </w:tr>
      <w:tr w:rsidR="000803E0" w14:paraId="6E4EAE9A" w14:textId="77777777" w:rsidTr="004D5E85">
        <w:tc>
          <w:tcPr>
            <w:tcW w:w="0" w:type="auto"/>
          </w:tcPr>
          <w:p w14:paraId="71272BE7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Loss of consciousness</w:t>
            </w:r>
          </w:p>
        </w:tc>
        <w:tc>
          <w:tcPr>
            <w:tcW w:w="0" w:type="auto"/>
          </w:tcPr>
          <w:p w14:paraId="06CC1F9A" w14:textId="77777777" w:rsidR="004D5E85" w:rsidRDefault="004D5E85" w:rsidP="00D502A6">
            <w:pPr>
              <w:pStyle w:val="Compact"/>
              <w:jc w:val="center"/>
            </w:pPr>
            <w:r>
              <w:t>7 (1.4%)</w:t>
            </w:r>
          </w:p>
        </w:tc>
        <w:tc>
          <w:tcPr>
            <w:tcW w:w="0" w:type="auto"/>
          </w:tcPr>
          <w:p w14:paraId="5FE512F6" w14:textId="77777777" w:rsidR="004D5E85" w:rsidRDefault="004D5E85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2155429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74A9F35" w14:textId="77777777" w:rsidR="004D5E85" w:rsidRDefault="004D5E85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44CA86E6" w14:textId="77777777" w:rsidR="004D5E85" w:rsidRDefault="004D5E85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8A60CCF" w14:textId="77777777" w:rsidR="004D5E85" w:rsidRDefault="004D5E85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5462038" w14:textId="77777777" w:rsidR="004D5E85" w:rsidRDefault="004D5E85" w:rsidP="00D502A6">
            <w:pPr>
              <w:pStyle w:val="Compact"/>
            </w:pPr>
          </w:p>
        </w:tc>
      </w:tr>
      <w:tr w:rsidR="000803E0" w14:paraId="5DAD34BC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B8D34DE" w14:textId="77777777" w:rsidR="004D5E85" w:rsidRDefault="004D5E85" w:rsidP="00D502A6">
            <w:pPr>
              <w:pStyle w:val="Compact"/>
            </w:pPr>
            <w:proofErr w:type="spellStart"/>
            <w:r>
              <w:rPr>
                <w:b/>
                <w:bCs/>
              </w:rPr>
              <w:t>Diarrhoea</w:t>
            </w:r>
            <w:proofErr w:type="spellEnd"/>
          </w:p>
        </w:tc>
        <w:tc>
          <w:tcPr>
            <w:tcW w:w="0" w:type="auto"/>
          </w:tcPr>
          <w:p w14:paraId="53320A47" w14:textId="77777777" w:rsidR="004D5E85" w:rsidRDefault="004D5E85" w:rsidP="00D502A6">
            <w:pPr>
              <w:pStyle w:val="Compact"/>
              <w:jc w:val="center"/>
            </w:pPr>
            <w:r>
              <w:t>205 (40.8%)</w:t>
            </w:r>
          </w:p>
        </w:tc>
        <w:tc>
          <w:tcPr>
            <w:tcW w:w="0" w:type="auto"/>
          </w:tcPr>
          <w:p w14:paraId="41C139A2" w14:textId="77777777" w:rsidR="004D5E85" w:rsidRDefault="004D5E85" w:rsidP="00D502A6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2CCCCEA6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8208521" w14:textId="77777777" w:rsidR="004D5E85" w:rsidRDefault="004D5E85" w:rsidP="00D502A6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14:paraId="22A02020" w14:textId="77777777" w:rsidR="004D5E85" w:rsidRDefault="004D5E85" w:rsidP="00D502A6">
            <w:pPr>
              <w:pStyle w:val="Compact"/>
              <w:jc w:val="center"/>
            </w:pPr>
            <w:r>
              <w:t>5 (25.0%)</w:t>
            </w:r>
          </w:p>
        </w:tc>
        <w:tc>
          <w:tcPr>
            <w:tcW w:w="0" w:type="auto"/>
          </w:tcPr>
          <w:p w14:paraId="73FD3CFF" w14:textId="77777777" w:rsidR="004D5E85" w:rsidRDefault="004D5E85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5519E684" w14:textId="77777777" w:rsidR="004D5E85" w:rsidRDefault="004D5E85" w:rsidP="00D502A6">
            <w:pPr>
              <w:pStyle w:val="Compact"/>
              <w:jc w:val="center"/>
            </w:pPr>
            <w:r>
              <w:t>0.3</w:t>
            </w:r>
          </w:p>
        </w:tc>
      </w:tr>
      <w:tr w:rsidR="000803E0" w14:paraId="05F95412" w14:textId="77777777" w:rsidTr="004D5E85">
        <w:tc>
          <w:tcPr>
            <w:tcW w:w="0" w:type="auto"/>
          </w:tcPr>
          <w:p w14:paraId="58CD07E2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Dizziness</w:t>
            </w:r>
          </w:p>
        </w:tc>
        <w:tc>
          <w:tcPr>
            <w:tcW w:w="0" w:type="auto"/>
          </w:tcPr>
          <w:p w14:paraId="4CB43F0B" w14:textId="77777777" w:rsidR="004D5E85" w:rsidRDefault="004D5E85" w:rsidP="00D502A6">
            <w:pPr>
              <w:pStyle w:val="Compact"/>
              <w:jc w:val="center"/>
            </w:pPr>
            <w:r>
              <w:t>222 (44.2%)</w:t>
            </w:r>
          </w:p>
        </w:tc>
        <w:tc>
          <w:tcPr>
            <w:tcW w:w="0" w:type="auto"/>
          </w:tcPr>
          <w:p w14:paraId="39E36FF3" w14:textId="77777777" w:rsidR="004D5E85" w:rsidRDefault="004D5E85" w:rsidP="00D502A6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654A86C8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72187C3" w14:textId="77777777" w:rsidR="004D5E85" w:rsidRDefault="004D5E85" w:rsidP="00D502A6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14:paraId="5C622D43" w14:textId="77777777" w:rsidR="004D5E85" w:rsidRDefault="004D5E85" w:rsidP="00D502A6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3D6F530F" w14:textId="77777777" w:rsidR="004D5E85" w:rsidRDefault="004D5E85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72D2399E" w14:textId="77777777" w:rsidR="004D5E85" w:rsidRDefault="004D5E85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0803E0" w14:paraId="1158DB71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91AD8C8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Shock</w:t>
            </w:r>
          </w:p>
        </w:tc>
        <w:tc>
          <w:tcPr>
            <w:tcW w:w="0" w:type="auto"/>
          </w:tcPr>
          <w:p w14:paraId="25FB4ADF" w14:textId="77777777" w:rsidR="004D5E85" w:rsidRDefault="004D5E85" w:rsidP="00D502A6">
            <w:pPr>
              <w:pStyle w:val="Compact"/>
              <w:jc w:val="center"/>
            </w:pPr>
            <w:r>
              <w:t>5 (1.0%)</w:t>
            </w:r>
          </w:p>
        </w:tc>
        <w:tc>
          <w:tcPr>
            <w:tcW w:w="0" w:type="auto"/>
          </w:tcPr>
          <w:p w14:paraId="34741B2A" w14:textId="77777777" w:rsidR="004D5E85" w:rsidRDefault="004D5E85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542DF0A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1737918" w14:textId="77777777" w:rsidR="004D5E85" w:rsidRDefault="004D5E85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55F96E3A" w14:textId="77777777" w:rsidR="004D5E85" w:rsidRDefault="004D5E85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D067F1C" w14:textId="77777777" w:rsidR="004D5E85" w:rsidRDefault="004D5E85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D473F6B" w14:textId="77777777" w:rsidR="004D5E85" w:rsidRDefault="004D5E85" w:rsidP="00D502A6">
            <w:pPr>
              <w:pStyle w:val="Compact"/>
            </w:pPr>
          </w:p>
        </w:tc>
      </w:tr>
      <w:tr w:rsidR="000803E0" w14:paraId="58F71639" w14:textId="77777777" w:rsidTr="004D5E85">
        <w:tc>
          <w:tcPr>
            <w:tcW w:w="0" w:type="auto"/>
          </w:tcPr>
          <w:p w14:paraId="18E7434A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Anorexia</w:t>
            </w:r>
          </w:p>
        </w:tc>
        <w:tc>
          <w:tcPr>
            <w:tcW w:w="0" w:type="auto"/>
          </w:tcPr>
          <w:p w14:paraId="7B0D1B10" w14:textId="77777777" w:rsidR="004D5E85" w:rsidRDefault="004D5E85" w:rsidP="00D502A6">
            <w:pPr>
              <w:pStyle w:val="Compact"/>
              <w:jc w:val="center"/>
            </w:pPr>
            <w:r>
              <w:t>220 (43.8%)</w:t>
            </w:r>
          </w:p>
        </w:tc>
        <w:tc>
          <w:tcPr>
            <w:tcW w:w="0" w:type="auto"/>
          </w:tcPr>
          <w:p w14:paraId="40D422F5" w14:textId="77777777" w:rsidR="004D5E85" w:rsidRDefault="004D5E85" w:rsidP="00D502A6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254DEB72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94E311B" w14:textId="77777777" w:rsidR="004D5E85" w:rsidRDefault="004D5E85" w:rsidP="00D502A6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07BEB799" w14:textId="77777777" w:rsidR="004D5E85" w:rsidRDefault="004D5E85" w:rsidP="00D502A6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3A961371" w14:textId="77777777" w:rsidR="004D5E85" w:rsidRDefault="004D5E85" w:rsidP="00D502A6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2A74ABFF" w14:textId="77777777" w:rsidR="004D5E85" w:rsidRDefault="004D5E85" w:rsidP="00D502A6">
            <w:pPr>
              <w:pStyle w:val="Compact"/>
              <w:jc w:val="center"/>
            </w:pPr>
            <w:r>
              <w:t>0.6</w:t>
            </w:r>
          </w:p>
        </w:tc>
      </w:tr>
      <w:tr w:rsidR="000803E0" w14:paraId="7E66C708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A1C7894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 xml:space="preserve">Loss of axillary and pubic </w:t>
            </w:r>
            <w:proofErr w:type="gramStart"/>
            <w:r>
              <w:rPr>
                <w:b/>
                <w:bCs/>
              </w:rPr>
              <w:t>hair, if</w:t>
            </w:r>
            <w:proofErr w:type="gramEnd"/>
            <w:r>
              <w:rPr>
                <w:b/>
                <w:bCs/>
              </w:rPr>
              <w:t xml:space="preserve"> female</w:t>
            </w:r>
          </w:p>
        </w:tc>
        <w:tc>
          <w:tcPr>
            <w:tcW w:w="0" w:type="auto"/>
          </w:tcPr>
          <w:p w14:paraId="514A8082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3230E4A7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8C0A3F3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15E6D7B" w14:textId="77777777" w:rsidR="004D5E85" w:rsidRDefault="004D5E85" w:rsidP="00D502A6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14:paraId="0E9AD71C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653B1553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26AE0E49" w14:textId="77777777" w:rsidR="004D5E85" w:rsidRDefault="004D5E85" w:rsidP="00D502A6">
            <w:pPr>
              <w:pStyle w:val="Compact"/>
              <w:jc w:val="center"/>
            </w:pPr>
            <w:r>
              <w:t>0.7</w:t>
            </w:r>
          </w:p>
        </w:tc>
      </w:tr>
      <w:tr w:rsidR="000803E0" w14:paraId="085648A7" w14:textId="77777777" w:rsidTr="004D5E85">
        <w:tc>
          <w:tcPr>
            <w:tcW w:w="0" w:type="auto"/>
          </w:tcPr>
          <w:p w14:paraId="47EE66CE" w14:textId="77777777" w:rsidR="004D5E85" w:rsidRDefault="004D5E85" w:rsidP="00D502A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1FEAD211" w14:textId="77777777" w:rsidR="004D5E85" w:rsidRDefault="004D5E85" w:rsidP="00D502A6">
            <w:pPr>
              <w:pStyle w:val="Compact"/>
              <w:jc w:val="center"/>
            </w:pPr>
            <w:r>
              <w:t>191 (38.0%)</w:t>
            </w:r>
          </w:p>
        </w:tc>
        <w:tc>
          <w:tcPr>
            <w:tcW w:w="0" w:type="auto"/>
          </w:tcPr>
          <w:p w14:paraId="0E8998DE" w14:textId="77777777" w:rsidR="004D5E85" w:rsidRDefault="004D5E85" w:rsidP="00D502A6">
            <w:pPr>
              <w:pStyle w:val="Compact"/>
            </w:pPr>
            <w:r>
              <w:t>11 (42.3%)</w:t>
            </w:r>
          </w:p>
        </w:tc>
        <w:tc>
          <w:tcPr>
            <w:tcW w:w="0" w:type="auto"/>
          </w:tcPr>
          <w:p w14:paraId="4FBA2316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32E0E3CD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788FFD05" w14:textId="77777777" w:rsidR="004D5E85" w:rsidRDefault="004D5E85" w:rsidP="00D502A6">
            <w:pPr>
              <w:pStyle w:val="Compact"/>
              <w:jc w:val="center"/>
            </w:pPr>
            <w:r>
              <w:t>8 (40.0%)</w:t>
            </w:r>
          </w:p>
        </w:tc>
        <w:tc>
          <w:tcPr>
            <w:tcW w:w="0" w:type="auto"/>
          </w:tcPr>
          <w:p w14:paraId="46EAA8F2" w14:textId="77777777" w:rsidR="004D5E85" w:rsidRDefault="004D5E85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336016C5" w14:textId="77777777" w:rsidR="004D5E85" w:rsidRDefault="004D5E85" w:rsidP="00D502A6">
            <w:pPr>
              <w:pStyle w:val="Compact"/>
            </w:pPr>
          </w:p>
        </w:tc>
      </w:tr>
      <w:tr w:rsidR="000803E0" w14:paraId="746370C4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12DF446" w14:textId="77777777" w:rsidR="004D5E85" w:rsidRDefault="004D5E85" w:rsidP="00D502A6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0B0117D2" w14:textId="77777777" w:rsidR="004D5E85" w:rsidRDefault="004D5E85" w:rsidP="00D502A6">
            <w:pPr>
              <w:pStyle w:val="Compact"/>
              <w:jc w:val="center"/>
            </w:pPr>
            <w:r>
              <w:t>222 (44.2%)</w:t>
            </w:r>
          </w:p>
        </w:tc>
        <w:tc>
          <w:tcPr>
            <w:tcW w:w="0" w:type="auto"/>
          </w:tcPr>
          <w:p w14:paraId="43FB8677" w14:textId="77777777" w:rsidR="004D5E85" w:rsidRDefault="004D5E85" w:rsidP="00D502A6">
            <w:pPr>
              <w:pStyle w:val="Compact"/>
            </w:pPr>
            <w:r>
              <w:t>12 (46.2%)</w:t>
            </w:r>
          </w:p>
        </w:tc>
        <w:tc>
          <w:tcPr>
            <w:tcW w:w="0" w:type="auto"/>
          </w:tcPr>
          <w:p w14:paraId="23625F65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0FF26934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61BABC9E" w14:textId="77777777" w:rsidR="004D5E85" w:rsidRDefault="004D5E85" w:rsidP="00D502A6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53E2D33D" w14:textId="77777777" w:rsidR="004D5E85" w:rsidRDefault="004D5E85" w:rsidP="00D502A6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3FCE9CD5" w14:textId="77777777" w:rsidR="004D5E85" w:rsidRDefault="004D5E85" w:rsidP="00D502A6">
            <w:pPr>
              <w:pStyle w:val="Compact"/>
            </w:pPr>
          </w:p>
        </w:tc>
      </w:tr>
      <w:tr w:rsidR="000803E0" w14:paraId="34980E9A" w14:textId="77777777" w:rsidTr="004D5E85">
        <w:tc>
          <w:tcPr>
            <w:tcW w:w="0" w:type="auto"/>
          </w:tcPr>
          <w:p w14:paraId="25EA03CB" w14:textId="77777777" w:rsidR="004D5E85" w:rsidRDefault="004D5E85" w:rsidP="00D502A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1DA04E80" w14:textId="77777777" w:rsidR="004D5E85" w:rsidRDefault="004D5E85" w:rsidP="00D502A6">
            <w:pPr>
              <w:pStyle w:val="Compact"/>
              <w:jc w:val="center"/>
            </w:pPr>
            <w:r>
              <w:t>89 (17.7%)</w:t>
            </w:r>
          </w:p>
        </w:tc>
        <w:tc>
          <w:tcPr>
            <w:tcW w:w="0" w:type="auto"/>
          </w:tcPr>
          <w:p w14:paraId="29F0507B" w14:textId="77777777" w:rsidR="004D5E85" w:rsidRDefault="004D5E85" w:rsidP="00D502A6">
            <w:pPr>
              <w:pStyle w:val="Compact"/>
            </w:pPr>
            <w:r>
              <w:t>3 (11.5%)</w:t>
            </w:r>
          </w:p>
        </w:tc>
        <w:tc>
          <w:tcPr>
            <w:tcW w:w="0" w:type="auto"/>
          </w:tcPr>
          <w:p w14:paraId="034C3935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1E3B546A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652215CA" w14:textId="77777777" w:rsidR="004D5E85" w:rsidRDefault="004D5E85" w:rsidP="00D502A6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67AAC876" w14:textId="77777777" w:rsidR="004D5E85" w:rsidRDefault="004D5E85" w:rsidP="00D502A6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1DD94E28" w14:textId="77777777" w:rsidR="004D5E85" w:rsidRDefault="004D5E85" w:rsidP="00D502A6">
            <w:pPr>
              <w:pStyle w:val="Compact"/>
            </w:pPr>
          </w:p>
        </w:tc>
      </w:tr>
      <w:tr w:rsidR="000803E0" w14:paraId="46E08EDB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874FB04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lastRenderedPageBreak/>
              <w:t>Any postural drop in blood pressure</w:t>
            </w:r>
          </w:p>
        </w:tc>
        <w:tc>
          <w:tcPr>
            <w:tcW w:w="0" w:type="auto"/>
          </w:tcPr>
          <w:p w14:paraId="4ACEB6D2" w14:textId="77777777" w:rsidR="004D5E85" w:rsidRDefault="004D5E85" w:rsidP="00D502A6">
            <w:pPr>
              <w:pStyle w:val="Compact"/>
              <w:jc w:val="center"/>
            </w:pPr>
            <w:r>
              <w:t>16 (3.2%)</w:t>
            </w:r>
          </w:p>
        </w:tc>
        <w:tc>
          <w:tcPr>
            <w:tcW w:w="0" w:type="auto"/>
          </w:tcPr>
          <w:p w14:paraId="7748857B" w14:textId="77777777" w:rsidR="004D5E85" w:rsidRDefault="004D5E85" w:rsidP="00D502A6">
            <w:pPr>
              <w:pStyle w:val="Compact"/>
              <w:jc w:val="center"/>
            </w:pPr>
            <w:r>
              <w:t>2 (7.7%)</w:t>
            </w:r>
          </w:p>
        </w:tc>
        <w:tc>
          <w:tcPr>
            <w:tcW w:w="0" w:type="auto"/>
          </w:tcPr>
          <w:p w14:paraId="3435AECE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A7FD6B4" w14:textId="77777777" w:rsidR="004D5E85" w:rsidRDefault="004D5E85" w:rsidP="00D502A6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655C5DE7" w14:textId="77777777" w:rsidR="004D5E85" w:rsidRDefault="004D5E85" w:rsidP="00D502A6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238B4EB2" w14:textId="77777777" w:rsidR="004D5E85" w:rsidRDefault="004D5E85" w:rsidP="00D502A6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3256CC18" w14:textId="77777777" w:rsidR="004D5E85" w:rsidRDefault="004D5E85" w:rsidP="00D502A6">
            <w:pPr>
              <w:pStyle w:val="Compact"/>
              <w:jc w:val="center"/>
            </w:pPr>
            <w:r>
              <w:t>0.4</w:t>
            </w:r>
          </w:p>
        </w:tc>
      </w:tr>
      <w:tr w:rsidR="000803E0" w14:paraId="16DB6A8D" w14:textId="77777777" w:rsidTr="004D5E85">
        <w:tc>
          <w:tcPr>
            <w:tcW w:w="0" w:type="auto"/>
          </w:tcPr>
          <w:p w14:paraId="2FD5551B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 xml:space="preserve">Presence of </w:t>
            </w:r>
            <w:proofErr w:type="spellStart"/>
            <w:r>
              <w:rPr>
                <w:b/>
                <w:bCs/>
              </w:rPr>
              <w:t>anaemia</w:t>
            </w:r>
            <w:proofErr w:type="spellEnd"/>
          </w:p>
        </w:tc>
        <w:tc>
          <w:tcPr>
            <w:tcW w:w="0" w:type="auto"/>
          </w:tcPr>
          <w:p w14:paraId="262EB5B7" w14:textId="77777777" w:rsidR="004D5E85" w:rsidRDefault="004D5E85" w:rsidP="00D502A6">
            <w:pPr>
              <w:pStyle w:val="Compact"/>
              <w:jc w:val="center"/>
            </w:pPr>
            <w:r>
              <w:t>273 (54.4%)</w:t>
            </w:r>
          </w:p>
        </w:tc>
        <w:tc>
          <w:tcPr>
            <w:tcW w:w="0" w:type="auto"/>
          </w:tcPr>
          <w:p w14:paraId="68FDFD34" w14:textId="77777777" w:rsidR="004D5E85" w:rsidRDefault="004D5E85" w:rsidP="00D502A6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72E797EB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9BBFF05" w14:textId="77777777" w:rsidR="004D5E85" w:rsidRDefault="004D5E85" w:rsidP="00D502A6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14:paraId="7C3324FA" w14:textId="77777777" w:rsidR="004D5E85" w:rsidRDefault="004D5E85" w:rsidP="00D502A6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511E7392" w14:textId="77777777" w:rsidR="004D5E85" w:rsidRDefault="004D5E85" w:rsidP="00D502A6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18447F7C" w14:textId="77777777" w:rsidR="004D5E85" w:rsidRDefault="004D5E85" w:rsidP="00D502A6">
            <w:pPr>
              <w:pStyle w:val="Compact"/>
              <w:jc w:val="center"/>
            </w:pPr>
            <w:r>
              <w:t>0.6</w:t>
            </w:r>
          </w:p>
        </w:tc>
      </w:tr>
      <w:tr w:rsidR="000803E0" w14:paraId="76C001DD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A936708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Viral load (log10 Copies/mL)</w:t>
            </w:r>
          </w:p>
        </w:tc>
        <w:tc>
          <w:tcPr>
            <w:tcW w:w="0" w:type="auto"/>
          </w:tcPr>
          <w:p w14:paraId="03E48683" w14:textId="77777777" w:rsidR="004D5E85" w:rsidRDefault="004D5E85" w:rsidP="00D502A6">
            <w:pPr>
              <w:pStyle w:val="Compact"/>
              <w:jc w:val="center"/>
            </w:pPr>
            <w:r>
              <w:t>10.7 (7.3, 12.3)</w:t>
            </w:r>
          </w:p>
        </w:tc>
        <w:tc>
          <w:tcPr>
            <w:tcW w:w="0" w:type="auto"/>
          </w:tcPr>
          <w:p w14:paraId="7108F294" w14:textId="77777777" w:rsidR="004D5E85" w:rsidRDefault="004D5E85" w:rsidP="00D502A6">
            <w:pPr>
              <w:pStyle w:val="Compact"/>
              <w:jc w:val="center"/>
            </w:pPr>
            <w:r>
              <w:t>11.0 (10.7, 11.3)</w:t>
            </w:r>
          </w:p>
        </w:tc>
        <w:tc>
          <w:tcPr>
            <w:tcW w:w="0" w:type="auto"/>
          </w:tcPr>
          <w:p w14:paraId="7F4F114C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757826E" w14:textId="77777777" w:rsidR="004D5E85" w:rsidRDefault="004D5E85" w:rsidP="00D502A6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14:paraId="13336625" w14:textId="77777777" w:rsidR="004D5E85" w:rsidRDefault="004D5E85" w:rsidP="00D502A6">
            <w:pPr>
              <w:pStyle w:val="Compact"/>
              <w:jc w:val="center"/>
            </w:pPr>
            <w:r>
              <w:t>11.0 (10.7, 11.3)</w:t>
            </w:r>
          </w:p>
        </w:tc>
        <w:tc>
          <w:tcPr>
            <w:tcW w:w="0" w:type="auto"/>
          </w:tcPr>
          <w:p w14:paraId="35E2450D" w14:textId="77777777" w:rsidR="004D5E85" w:rsidRDefault="004D5E85" w:rsidP="00D502A6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447FD29F" w14:textId="77777777" w:rsidR="004D5E85" w:rsidRDefault="004D5E85" w:rsidP="00D502A6">
            <w:pPr>
              <w:pStyle w:val="Compact"/>
            </w:pPr>
          </w:p>
        </w:tc>
      </w:tr>
      <w:tr w:rsidR="000803E0" w14:paraId="2FF50EB0" w14:textId="77777777" w:rsidTr="004D5E85">
        <w:tc>
          <w:tcPr>
            <w:tcW w:w="0" w:type="auto"/>
          </w:tcPr>
          <w:p w14:paraId="3F146EE6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0DEF51E3" w14:textId="77777777" w:rsidR="004D5E85" w:rsidRDefault="004D5E85" w:rsidP="00D502A6">
            <w:pPr>
              <w:pStyle w:val="Compact"/>
              <w:jc w:val="center"/>
            </w:pPr>
            <w:r>
              <w:t>33.5 (15.0, 61.0)</w:t>
            </w:r>
          </w:p>
        </w:tc>
        <w:tc>
          <w:tcPr>
            <w:tcW w:w="0" w:type="auto"/>
          </w:tcPr>
          <w:p w14:paraId="31252D42" w14:textId="77777777" w:rsidR="004D5E85" w:rsidRDefault="004D5E85" w:rsidP="00D502A6">
            <w:pPr>
              <w:pStyle w:val="Compact"/>
              <w:jc w:val="center"/>
            </w:pPr>
            <w:r>
              <w:t>25.5 (13.3, 50.3)</w:t>
            </w:r>
          </w:p>
        </w:tc>
        <w:tc>
          <w:tcPr>
            <w:tcW w:w="0" w:type="auto"/>
          </w:tcPr>
          <w:p w14:paraId="7A4614DD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D9B64F5" w14:textId="77777777" w:rsidR="004D5E85" w:rsidRDefault="004D5E85" w:rsidP="00D502A6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14:paraId="7D7D02D0" w14:textId="77777777" w:rsidR="004D5E85" w:rsidRDefault="004D5E85" w:rsidP="00D502A6">
            <w:pPr>
              <w:pStyle w:val="Compact"/>
              <w:jc w:val="center"/>
            </w:pPr>
            <w:r>
              <w:t>25.5 (13.8, 50.5)</w:t>
            </w:r>
          </w:p>
        </w:tc>
        <w:tc>
          <w:tcPr>
            <w:tcW w:w="0" w:type="auto"/>
          </w:tcPr>
          <w:p w14:paraId="3FE1D07C" w14:textId="77777777" w:rsidR="004D5E85" w:rsidRDefault="004D5E85" w:rsidP="00D502A6">
            <w:pPr>
              <w:pStyle w:val="Compact"/>
              <w:jc w:val="center"/>
            </w:pPr>
            <w:r>
              <w:t>32.0 (9.8, 49.0)</w:t>
            </w:r>
          </w:p>
        </w:tc>
        <w:tc>
          <w:tcPr>
            <w:tcW w:w="0" w:type="auto"/>
          </w:tcPr>
          <w:p w14:paraId="550806AD" w14:textId="77777777" w:rsidR="004D5E85" w:rsidRDefault="004D5E85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0803E0" w14:paraId="5C807794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74148BB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Sodium mmol/L</w:t>
            </w:r>
          </w:p>
        </w:tc>
        <w:tc>
          <w:tcPr>
            <w:tcW w:w="0" w:type="auto"/>
          </w:tcPr>
          <w:p w14:paraId="4E90231F" w14:textId="77777777" w:rsidR="004D5E85" w:rsidRDefault="004D5E85" w:rsidP="00D502A6">
            <w:pPr>
              <w:pStyle w:val="Compact"/>
              <w:jc w:val="center"/>
            </w:pPr>
            <w:r>
              <w:t>134.0 (130.0, 137.0)</w:t>
            </w:r>
          </w:p>
        </w:tc>
        <w:tc>
          <w:tcPr>
            <w:tcW w:w="0" w:type="auto"/>
          </w:tcPr>
          <w:p w14:paraId="0AA03967" w14:textId="77777777" w:rsidR="004D5E85" w:rsidRDefault="004D5E85" w:rsidP="00D502A6">
            <w:pPr>
              <w:pStyle w:val="Compact"/>
              <w:jc w:val="center"/>
            </w:pPr>
            <w:r>
              <w:t>135.0 (133.0, 137.0)</w:t>
            </w:r>
          </w:p>
        </w:tc>
        <w:tc>
          <w:tcPr>
            <w:tcW w:w="0" w:type="auto"/>
          </w:tcPr>
          <w:p w14:paraId="3FC6CF6D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9106C7A" w14:textId="77777777" w:rsidR="004D5E85" w:rsidRDefault="004D5E85" w:rsidP="00D502A6">
            <w:pPr>
              <w:pStyle w:val="Compact"/>
              <w:jc w:val="center"/>
            </w:pPr>
            <w:r>
              <w:t>0.063</w:t>
            </w:r>
          </w:p>
        </w:tc>
        <w:tc>
          <w:tcPr>
            <w:tcW w:w="0" w:type="auto"/>
          </w:tcPr>
          <w:p w14:paraId="161E6308" w14:textId="77777777" w:rsidR="004D5E85" w:rsidRDefault="004D5E85" w:rsidP="00D502A6">
            <w:pPr>
              <w:pStyle w:val="Compact"/>
              <w:jc w:val="center"/>
            </w:pPr>
            <w:r>
              <w:t>134.5 (131.8, 137.0)</w:t>
            </w:r>
          </w:p>
        </w:tc>
        <w:tc>
          <w:tcPr>
            <w:tcW w:w="0" w:type="auto"/>
          </w:tcPr>
          <w:p w14:paraId="26C9F429" w14:textId="77777777" w:rsidR="004D5E85" w:rsidRDefault="004D5E85" w:rsidP="00D502A6">
            <w:pPr>
              <w:pStyle w:val="Compact"/>
              <w:jc w:val="center"/>
            </w:pPr>
            <w:r>
              <w:t>136.0 (135.3, 138.3)</w:t>
            </w:r>
          </w:p>
        </w:tc>
        <w:tc>
          <w:tcPr>
            <w:tcW w:w="0" w:type="auto"/>
          </w:tcPr>
          <w:p w14:paraId="2CA8A2F6" w14:textId="77777777" w:rsidR="004D5E85" w:rsidRDefault="004D5E85" w:rsidP="00D502A6">
            <w:pPr>
              <w:pStyle w:val="Compact"/>
              <w:jc w:val="center"/>
            </w:pPr>
            <w:r>
              <w:t>0.2</w:t>
            </w:r>
          </w:p>
        </w:tc>
      </w:tr>
      <w:tr w:rsidR="000803E0" w14:paraId="4A4D0EDA" w14:textId="77777777" w:rsidTr="004D5E85">
        <w:tc>
          <w:tcPr>
            <w:tcW w:w="0" w:type="auto"/>
          </w:tcPr>
          <w:p w14:paraId="47785C28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Potassium mmol/L</w:t>
            </w:r>
          </w:p>
        </w:tc>
        <w:tc>
          <w:tcPr>
            <w:tcW w:w="0" w:type="auto"/>
          </w:tcPr>
          <w:p w14:paraId="6F7439E1" w14:textId="77777777" w:rsidR="004D5E85" w:rsidRDefault="004D5E85" w:rsidP="00D502A6">
            <w:pPr>
              <w:pStyle w:val="Compact"/>
              <w:jc w:val="center"/>
            </w:pPr>
            <w:r>
              <w:t>4.1 (3.7, 4.6)</w:t>
            </w:r>
          </w:p>
        </w:tc>
        <w:tc>
          <w:tcPr>
            <w:tcW w:w="0" w:type="auto"/>
          </w:tcPr>
          <w:p w14:paraId="58DD544A" w14:textId="77777777" w:rsidR="004D5E85" w:rsidRDefault="004D5E85" w:rsidP="00D502A6">
            <w:pPr>
              <w:pStyle w:val="Compact"/>
              <w:jc w:val="center"/>
            </w:pPr>
            <w:r>
              <w:t>3.9 (3.3, 4.1)</w:t>
            </w:r>
          </w:p>
        </w:tc>
        <w:tc>
          <w:tcPr>
            <w:tcW w:w="0" w:type="auto"/>
          </w:tcPr>
          <w:p w14:paraId="3DF775EC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973ACCF" w14:textId="77777777" w:rsidR="004D5E85" w:rsidRDefault="004D5E85" w:rsidP="00D502A6">
            <w:pPr>
              <w:pStyle w:val="Compact"/>
              <w:jc w:val="center"/>
            </w:pPr>
            <w:r>
              <w:t>0.039</w:t>
            </w:r>
          </w:p>
        </w:tc>
        <w:tc>
          <w:tcPr>
            <w:tcW w:w="0" w:type="auto"/>
          </w:tcPr>
          <w:p w14:paraId="45B96561" w14:textId="77777777" w:rsidR="004D5E85" w:rsidRDefault="004D5E85" w:rsidP="00D502A6">
            <w:pPr>
              <w:pStyle w:val="Compact"/>
              <w:jc w:val="center"/>
            </w:pPr>
            <w:r>
              <w:t>3.8 (3.3, 4.1)</w:t>
            </w:r>
          </w:p>
        </w:tc>
        <w:tc>
          <w:tcPr>
            <w:tcW w:w="0" w:type="auto"/>
          </w:tcPr>
          <w:p w14:paraId="74730E74" w14:textId="77777777" w:rsidR="004D5E85" w:rsidRDefault="004D5E85" w:rsidP="00D502A6">
            <w:pPr>
              <w:pStyle w:val="Compact"/>
              <w:jc w:val="center"/>
            </w:pPr>
            <w:r>
              <w:t>3.9 (3.4, 4.1)</w:t>
            </w:r>
          </w:p>
        </w:tc>
        <w:tc>
          <w:tcPr>
            <w:tcW w:w="0" w:type="auto"/>
          </w:tcPr>
          <w:p w14:paraId="7CFE7EA2" w14:textId="77777777" w:rsidR="004D5E85" w:rsidRDefault="004D5E85" w:rsidP="00D502A6">
            <w:pPr>
              <w:pStyle w:val="Compact"/>
              <w:jc w:val="center"/>
            </w:pPr>
            <w:r>
              <w:t>0.9</w:t>
            </w:r>
          </w:p>
        </w:tc>
      </w:tr>
      <w:tr w:rsidR="000803E0" w14:paraId="7F1CE980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93FA0BC" w14:textId="77777777" w:rsidR="004D5E85" w:rsidRDefault="004D5E85" w:rsidP="00D502A6">
            <w:pPr>
              <w:pStyle w:val="Compact"/>
            </w:pPr>
            <w:proofErr w:type="spellStart"/>
            <w:r>
              <w:rPr>
                <w:b/>
                <w:bCs/>
              </w:rPr>
              <w:t>Haemoglobin</w:t>
            </w:r>
            <w:proofErr w:type="spellEnd"/>
            <w:r>
              <w:rPr>
                <w:b/>
                <w:bCs/>
              </w:rPr>
              <w:t xml:space="preserve"> g/dL</w:t>
            </w:r>
          </w:p>
        </w:tc>
        <w:tc>
          <w:tcPr>
            <w:tcW w:w="0" w:type="auto"/>
          </w:tcPr>
          <w:p w14:paraId="6905F01C" w14:textId="77777777" w:rsidR="004D5E85" w:rsidRDefault="004D5E85" w:rsidP="00D502A6">
            <w:pPr>
              <w:pStyle w:val="Compact"/>
              <w:jc w:val="center"/>
            </w:pPr>
            <w:r>
              <w:t>8.7 (7.4, 10.3)</w:t>
            </w:r>
          </w:p>
        </w:tc>
        <w:tc>
          <w:tcPr>
            <w:tcW w:w="0" w:type="auto"/>
          </w:tcPr>
          <w:p w14:paraId="23D95BA2" w14:textId="77777777" w:rsidR="004D5E85" w:rsidRDefault="004D5E85" w:rsidP="00D502A6">
            <w:pPr>
              <w:pStyle w:val="Compact"/>
              <w:jc w:val="center"/>
            </w:pPr>
            <w:r>
              <w:t>8.7 (7.6, 10.4)</w:t>
            </w:r>
          </w:p>
        </w:tc>
        <w:tc>
          <w:tcPr>
            <w:tcW w:w="0" w:type="auto"/>
          </w:tcPr>
          <w:p w14:paraId="649D1A2F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A027016" w14:textId="77777777" w:rsidR="004D5E85" w:rsidRDefault="004D5E85" w:rsidP="00D502A6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14:paraId="4A92F53A" w14:textId="77777777" w:rsidR="004D5E85" w:rsidRDefault="004D5E85" w:rsidP="00D502A6">
            <w:pPr>
              <w:pStyle w:val="Compact"/>
              <w:jc w:val="center"/>
            </w:pPr>
            <w:r>
              <w:t>8.5 (7.7, 10.3)</w:t>
            </w:r>
          </w:p>
        </w:tc>
        <w:tc>
          <w:tcPr>
            <w:tcW w:w="0" w:type="auto"/>
          </w:tcPr>
          <w:p w14:paraId="02D68804" w14:textId="77777777" w:rsidR="004D5E85" w:rsidRDefault="004D5E85" w:rsidP="00D502A6">
            <w:pPr>
              <w:pStyle w:val="Compact"/>
              <w:jc w:val="center"/>
            </w:pPr>
            <w:r>
              <w:t>8.7 (6.7, 10.5)</w:t>
            </w:r>
          </w:p>
        </w:tc>
        <w:tc>
          <w:tcPr>
            <w:tcW w:w="0" w:type="auto"/>
          </w:tcPr>
          <w:p w14:paraId="7B2CC20A" w14:textId="77777777" w:rsidR="004D5E85" w:rsidRDefault="004D5E85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0803E0" w14:paraId="6E0C5FB0" w14:textId="77777777" w:rsidTr="004D5E85">
        <w:tc>
          <w:tcPr>
            <w:tcW w:w="0" w:type="auto"/>
          </w:tcPr>
          <w:p w14:paraId="1336CB9D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 xml:space="preserve">White </w:t>
            </w:r>
            <w:proofErr w:type="gramStart"/>
            <w:r>
              <w:rPr>
                <w:b/>
                <w:bCs/>
              </w:rPr>
              <w:t>cell</w:t>
            </w:r>
            <w:proofErr w:type="gramEnd"/>
            <w:r>
              <w:rPr>
                <w:b/>
                <w:bCs/>
              </w:rPr>
              <w:t xml:space="preserve"> count X109</w:t>
            </w:r>
          </w:p>
        </w:tc>
        <w:tc>
          <w:tcPr>
            <w:tcW w:w="0" w:type="auto"/>
          </w:tcPr>
          <w:p w14:paraId="382E001B" w14:textId="77777777" w:rsidR="004D5E85" w:rsidRDefault="004D5E85" w:rsidP="00D502A6">
            <w:pPr>
              <w:pStyle w:val="Compact"/>
              <w:jc w:val="center"/>
            </w:pPr>
            <w:r>
              <w:t>5.4 (3.7, 8.1)</w:t>
            </w:r>
          </w:p>
        </w:tc>
        <w:tc>
          <w:tcPr>
            <w:tcW w:w="0" w:type="auto"/>
          </w:tcPr>
          <w:p w14:paraId="57C6DCE1" w14:textId="77777777" w:rsidR="004D5E85" w:rsidRDefault="004D5E85" w:rsidP="00D502A6">
            <w:pPr>
              <w:pStyle w:val="Compact"/>
              <w:jc w:val="center"/>
            </w:pPr>
            <w:r>
              <w:t>4.7 (2.7, 9.8)</w:t>
            </w:r>
          </w:p>
        </w:tc>
        <w:tc>
          <w:tcPr>
            <w:tcW w:w="0" w:type="auto"/>
          </w:tcPr>
          <w:p w14:paraId="0314921D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7360501" w14:textId="77777777" w:rsidR="004D5E85" w:rsidRDefault="004D5E85" w:rsidP="00D502A6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14:paraId="7E6AC01E" w14:textId="77777777" w:rsidR="004D5E85" w:rsidRDefault="004D5E85" w:rsidP="00D502A6">
            <w:pPr>
              <w:pStyle w:val="Compact"/>
              <w:jc w:val="center"/>
            </w:pPr>
            <w:r>
              <w:t>4.5 (2.5, 7.6)</w:t>
            </w:r>
          </w:p>
        </w:tc>
        <w:tc>
          <w:tcPr>
            <w:tcW w:w="0" w:type="auto"/>
          </w:tcPr>
          <w:p w14:paraId="60593E0D" w14:textId="77777777" w:rsidR="004D5E85" w:rsidRDefault="004D5E85" w:rsidP="00D502A6">
            <w:pPr>
              <w:pStyle w:val="Compact"/>
              <w:jc w:val="center"/>
            </w:pPr>
            <w:r>
              <w:t>5.2 (4.1, 11.2)</w:t>
            </w:r>
          </w:p>
        </w:tc>
        <w:tc>
          <w:tcPr>
            <w:tcW w:w="0" w:type="auto"/>
          </w:tcPr>
          <w:p w14:paraId="5AAE5C00" w14:textId="77777777" w:rsidR="004D5E85" w:rsidRDefault="004D5E85" w:rsidP="00D502A6">
            <w:pPr>
              <w:pStyle w:val="Compact"/>
              <w:jc w:val="center"/>
            </w:pPr>
            <w:r>
              <w:t>0.3</w:t>
            </w:r>
          </w:p>
        </w:tc>
      </w:tr>
      <w:tr w:rsidR="000803E0" w14:paraId="0D6C13E7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BBFCE28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3854D209" w14:textId="77777777" w:rsidR="004D5E85" w:rsidRDefault="004D5E85" w:rsidP="00D502A6">
            <w:pPr>
              <w:pStyle w:val="Compact"/>
              <w:jc w:val="center"/>
            </w:pPr>
            <w:r>
              <w:t>0.8 (0.4, 1.8)</w:t>
            </w:r>
          </w:p>
        </w:tc>
        <w:tc>
          <w:tcPr>
            <w:tcW w:w="0" w:type="auto"/>
          </w:tcPr>
          <w:p w14:paraId="290A86B3" w14:textId="77777777" w:rsidR="004D5E85" w:rsidRDefault="004D5E85" w:rsidP="00D502A6">
            <w:pPr>
              <w:pStyle w:val="Compact"/>
              <w:jc w:val="center"/>
            </w:pPr>
            <w:r>
              <w:t>0.9 (0.5, 1.3)</w:t>
            </w:r>
          </w:p>
        </w:tc>
        <w:tc>
          <w:tcPr>
            <w:tcW w:w="0" w:type="auto"/>
          </w:tcPr>
          <w:p w14:paraId="13DE5C4B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48765DD" w14:textId="77777777" w:rsidR="004D5E85" w:rsidRDefault="004D5E85" w:rsidP="00D502A6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14:paraId="695BA719" w14:textId="77777777" w:rsidR="004D5E85" w:rsidRDefault="004D5E85" w:rsidP="00D502A6">
            <w:pPr>
              <w:pStyle w:val="Compact"/>
              <w:jc w:val="center"/>
            </w:pPr>
            <w:r>
              <w:t>1.3 (1.0, 17.5)</w:t>
            </w:r>
          </w:p>
        </w:tc>
        <w:tc>
          <w:tcPr>
            <w:tcW w:w="0" w:type="auto"/>
          </w:tcPr>
          <w:p w14:paraId="7C2665C9" w14:textId="77777777" w:rsidR="004D5E85" w:rsidRDefault="004D5E85" w:rsidP="00D502A6">
            <w:pPr>
              <w:pStyle w:val="Compact"/>
              <w:jc w:val="center"/>
            </w:pPr>
            <w:r>
              <w:t>0.5 (0.4, 0.8)</w:t>
            </w:r>
          </w:p>
        </w:tc>
        <w:tc>
          <w:tcPr>
            <w:tcW w:w="0" w:type="auto"/>
          </w:tcPr>
          <w:p w14:paraId="681BCBF3" w14:textId="77777777" w:rsidR="004D5E85" w:rsidRDefault="004D5E85" w:rsidP="00D502A6">
            <w:pPr>
              <w:pStyle w:val="Compact"/>
              <w:jc w:val="center"/>
            </w:pPr>
            <w:r>
              <w:t>0.2</w:t>
            </w:r>
          </w:p>
        </w:tc>
      </w:tr>
      <w:tr w:rsidR="000803E0" w14:paraId="64D294D0" w14:textId="77777777" w:rsidTr="004D5E85">
        <w:tc>
          <w:tcPr>
            <w:tcW w:w="0" w:type="auto"/>
          </w:tcPr>
          <w:p w14:paraId="06444A9B" w14:textId="77777777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04EECCF1" w14:textId="77777777" w:rsidR="004D5E85" w:rsidRDefault="004D5E85" w:rsidP="00D502A6">
            <w:pPr>
              <w:pStyle w:val="Compact"/>
              <w:jc w:val="center"/>
            </w:pPr>
            <w:r>
              <w:t>3.7 (1.5, 8.9)</w:t>
            </w:r>
          </w:p>
        </w:tc>
        <w:tc>
          <w:tcPr>
            <w:tcW w:w="0" w:type="auto"/>
          </w:tcPr>
          <w:p w14:paraId="5838E89B" w14:textId="77777777" w:rsidR="004D5E85" w:rsidRDefault="004D5E85" w:rsidP="00D502A6">
            <w:pPr>
              <w:pStyle w:val="Compact"/>
              <w:jc w:val="center"/>
            </w:pPr>
            <w:r>
              <w:t>1.0 (0.9, 1.5)</w:t>
            </w:r>
          </w:p>
        </w:tc>
        <w:tc>
          <w:tcPr>
            <w:tcW w:w="0" w:type="auto"/>
          </w:tcPr>
          <w:p w14:paraId="1A405ED9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2836AD2" w14:textId="77777777" w:rsidR="004D5E85" w:rsidRDefault="004D5E85" w:rsidP="00D502A6">
            <w:pPr>
              <w:pStyle w:val="Compact"/>
              <w:jc w:val="center"/>
            </w:pPr>
            <w:r>
              <w:t>0.012</w:t>
            </w:r>
          </w:p>
        </w:tc>
        <w:tc>
          <w:tcPr>
            <w:tcW w:w="0" w:type="auto"/>
          </w:tcPr>
          <w:p w14:paraId="76A5D8C5" w14:textId="77777777" w:rsidR="004D5E85" w:rsidRDefault="004D5E85" w:rsidP="00D502A6">
            <w:pPr>
              <w:pStyle w:val="Compact"/>
              <w:jc w:val="center"/>
            </w:pPr>
            <w:r>
              <w:t>0.7 (0.6, 0.8)</w:t>
            </w:r>
          </w:p>
        </w:tc>
        <w:tc>
          <w:tcPr>
            <w:tcW w:w="0" w:type="auto"/>
          </w:tcPr>
          <w:p w14:paraId="5379FFA4" w14:textId="77777777" w:rsidR="004D5E85" w:rsidRDefault="004D5E85" w:rsidP="00D502A6">
            <w:pPr>
              <w:pStyle w:val="Compact"/>
              <w:jc w:val="center"/>
            </w:pPr>
            <w:r>
              <w:t>1.5 (1.3, 1.6)</w:t>
            </w:r>
          </w:p>
        </w:tc>
        <w:tc>
          <w:tcPr>
            <w:tcW w:w="0" w:type="auto"/>
          </w:tcPr>
          <w:p w14:paraId="0A511D02" w14:textId="77777777" w:rsidR="004D5E85" w:rsidRDefault="004D5E85" w:rsidP="00D502A6">
            <w:pPr>
              <w:pStyle w:val="Compact"/>
              <w:jc w:val="center"/>
            </w:pPr>
            <w:r>
              <w:t>0.2</w:t>
            </w:r>
          </w:p>
        </w:tc>
      </w:tr>
      <w:tr w:rsidR="000803E0" w14:paraId="00B300E9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DA3ED83" w14:textId="151F875F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3</w:t>
            </w:r>
            <w:r w:rsidR="000803E0">
              <w:rPr>
                <w:b/>
                <w:bCs/>
              </w:rPr>
              <w:t xml:space="preserve">- month </w:t>
            </w:r>
            <w:r>
              <w:rPr>
                <w:b/>
                <w:bCs/>
              </w:rPr>
              <w:t>follow</w:t>
            </w:r>
            <w:r w:rsidR="000803E0">
              <w:rPr>
                <w:b/>
                <w:bCs/>
              </w:rPr>
              <w:t>-</w:t>
            </w:r>
            <w:r>
              <w:rPr>
                <w:b/>
                <w:bCs/>
              </w:rPr>
              <w:t>up</w:t>
            </w:r>
            <w:r w:rsidR="000803E0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atient</w:t>
            </w:r>
            <w:r w:rsidR="000803E0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status</w:t>
            </w:r>
          </w:p>
        </w:tc>
        <w:tc>
          <w:tcPr>
            <w:tcW w:w="0" w:type="auto"/>
          </w:tcPr>
          <w:p w14:paraId="14DBC7C2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4E8B190B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94CA458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C49ACA5" w14:textId="77777777" w:rsidR="004D5E85" w:rsidRDefault="004D5E85" w:rsidP="00D502A6">
            <w:pPr>
              <w:pStyle w:val="Compact"/>
              <w:jc w:val="center"/>
            </w:pPr>
            <w:r>
              <w:t>0.12</w:t>
            </w:r>
          </w:p>
        </w:tc>
        <w:tc>
          <w:tcPr>
            <w:tcW w:w="0" w:type="auto"/>
          </w:tcPr>
          <w:p w14:paraId="51710644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780A2DC0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398A10CB" w14:textId="77777777" w:rsidR="004D5E85" w:rsidRDefault="004D5E85" w:rsidP="00D502A6">
            <w:pPr>
              <w:pStyle w:val="Compact"/>
              <w:jc w:val="center"/>
            </w:pPr>
            <w:r>
              <w:t>0.7</w:t>
            </w:r>
          </w:p>
        </w:tc>
      </w:tr>
      <w:tr w:rsidR="000803E0" w14:paraId="3AEAD3A5" w14:textId="77777777" w:rsidTr="004D5E85">
        <w:tc>
          <w:tcPr>
            <w:tcW w:w="0" w:type="auto"/>
          </w:tcPr>
          <w:p w14:paraId="6E3690DB" w14:textId="77777777" w:rsidR="004D5E85" w:rsidRDefault="004D5E85" w:rsidP="00D502A6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3E6013D3" w14:textId="77777777" w:rsidR="004D5E85" w:rsidRDefault="004D5E85" w:rsidP="00D502A6">
            <w:pPr>
              <w:pStyle w:val="Compact"/>
              <w:jc w:val="center"/>
            </w:pPr>
            <w:r>
              <w:t>124 (24.8%)</w:t>
            </w:r>
          </w:p>
        </w:tc>
        <w:tc>
          <w:tcPr>
            <w:tcW w:w="0" w:type="auto"/>
          </w:tcPr>
          <w:p w14:paraId="06E56B2F" w14:textId="77777777" w:rsidR="004D5E85" w:rsidRDefault="004D5E85" w:rsidP="00D502A6">
            <w:pPr>
              <w:pStyle w:val="Compact"/>
            </w:pPr>
            <w:r>
              <w:t>9 (34.6%)</w:t>
            </w:r>
          </w:p>
        </w:tc>
        <w:tc>
          <w:tcPr>
            <w:tcW w:w="0" w:type="auto"/>
          </w:tcPr>
          <w:p w14:paraId="2A4DA246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7F5713BE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4A9D68B1" w14:textId="77777777" w:rsidR="004D5E85" w:rsidRDefault="004D5E85" w:rsidP="00D502A6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0" w:type="auto"/>
          </w:tcPr>
          <w:p w14:paraId="13C63422" w14:textId="77777777" w:rsidR="004D5E85" w:rsidRDefault="004D5E85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35CAAA0F" w14:textId="77777777" w:rsidR="004D5E85" w:rsidRDefault="004D5E85" w:rsidP="00D502A6">
            <w:pPr>
              <w:pStyle w:val="Compact"/>
            </w:pPr>
          </w:p>
        </w:tc>
      </w:tr>
      <w:tr w:rsidR="000803E0" w14:paraId="7919DF50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DC644BF" w14:textId="77777777" w:rsidR="004D5E85" w:rsidRDefault="004D5E85" w:rsidP="00D502A6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1A482B21" w14:textId="77777777" w:rsidR="004D5E85" w:rsidRDefault="004D5E85" w:rsidP="00D502A6">
            <w:pPr>
              <w:pStyle w:val="Compact"/>
              <w:jc w:val="center"/>
            </w:pPr>
            <w:r>
              <w:t>26 (5.2%)</w:t>
            </w:r>
          </w:p>
        </w:tc>
        <w:tc>
          <w:tcPr>
            <w:tcW w:w="0" w:type="auto"/>
          </w:tcPr>
          <w:p w14:paraId="5DAB5F5D" w14:textId="77777777" w:rsidR="004D5E85" w:rsidRDefault="004D5E85" w:rsidP="00D502A6">
            <w:pPr>
              <w:pStyle w:val="Compact"/>
            </w:pPr>
            <w:r>
              <w:t>3 (11.5%)</w:t>
            </w:r>
          </w:p>
        </w:tc>
        <w:tc>
          <w:tcPr>
            <w:tcW w:w="0" w:type="auto"/>
          </w:tcPr>
          <w:p w14:paraId="12764C7A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5F60A80E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1A1C02B8" w14:textId="77777777" w:rsidR="004D5E85" w:rsidRDefault="004D5E85" w:rsidP="00D502A6">
            <w:pPr>
              <w:pStyle w:val="Compact"/>
              <w:jc w:val="center"/>
            </w:pPr>
            <w:r>
              <w:t>3 (15.0%)</w:t>
            </w:r>
          </w:p>
        </w:tc>
        <w:tc>
          <w:tcPr>
            <w:tcW w:w="0" w:type="auto"/>
          </w:tcPr>
          <w:p w14:paraId="3FA11A52" w14:textId="77777777" w:rsidR="004D5E85" w:rsidRDefault="004D5E85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27B8E96" w14:textId="77777777" w:rsidR="004D5E85" w:rsidRDefault="004D5E85" w:rsidP="00D502A6">
            <w:pPr>
              <w:pStyle w:val="Compact"/>
            </w:pPr>
          </w:p>
        </w:tc>
      </w:tr>
      <w:tr w:rsidR="000803E0" w14:paraId="23898B94" w14:textId="77777777" w:rsidTr="004D5E85">
        <w:tc>
          <w:tcPr>
            <w:tcW w:w="0" w:type="auto"/>
          </w:tcPr>
          <w:p w14:paraId="7099038F" w14:textId="372B60C4" w:rsidR="004D5E85" w:rsidRDefault="000803E0" w:rsidP="00D502A6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392A7CC3" w14:textId="77777777" w:rsidR="004D5E85" w:rsidRDefault="004D5E85" w:rsidP="00D502A6">
            <w:pPr>
              <w:pStyle w:val="Compact"/>
              <w:jc w:val="center"/>
            </w:pPr>
            <w:r>
              <w:t>351 (70.1%)</w:t>
            </w:r>
          </w:p>
        </w:tc>
        <w:tc>
          <w:tcPr>
            <w:tcW w:w="0" w:type="auto"/>
          </w:tcPr>
          <w:p w14:paraId="2E010967" w14:textId="77777777" w:rsidR="004D5E85" w:rsidRDefault="004D5E85" w:rsidP="00D502A6">
            <w:pPr>
              <w:pStyle w:val="Compact"/>
            </w:pPr>
            <w:r>
              <w:t>14 (53.8%)</w:t>
            </w:r>
          </w:p>
        </w:tc>
        <w:tc>
          <w:tcPr>
            <w:tcW w:w="0" w:type="auto"/>
          </w:tcPr>
          <w:p w14:paraId="78D26F9C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3C10A08B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64EBCB7C" w14:textId="77777777" w:rsidR="004D5E85" w:rsidRDefault="004D5E85" w:rsidP="00D502A6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44EA4FD4" w14:textId="77777777" w:rsidR="004D5E85" w:rsidRDefault="004D5E85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6C05548D" w14:textId="77777777" w:rsidR="004D5E85" w:rsidRDefault="004D5E85" w:rsidP="00D502A6">
            <w:pPr>
              <w:pStyle w:val="Compact"/>
            </w:pPr>
          </w:p>
        </w:tc>
      </w:tr>
      <w:tr w:rsidR="000803E0" w14:paraId="15EA4907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EBC6509" w14:textId="5D76A8CC" w:rsidR="004D5E85" w:rsidRDefault="004D5E85" w:rsidP="00D502A6">
            <w:pPr>
              <w:pStyle w:val="Compact"/>
            </w:pPr>
            <w:r>
              <w:rPr>
                <w:b/>
                <w:bCs/>
              </w:rPr>
              <w:t>6</w:t>
            </w:r>
            <w:r w:rsidR="000803E0">
              <w:rPr>
                <w:b/>
                <w:bCs/>
              </w:rPr>
              <w:t xml:space="preserve">-month </w:t>
            </w:r>
            <w:r>
              <w:rPr>
                <w:b/>
                <w:bCs/>
              </w:rPr>
              <w:t>follow</w:t>
            </w:r>
            <w:r w:rsidR="000803E0">
              <w:rPr>
                <w:b/>
                <w:bCs/>
              </w:rPr>
              <w:t>-</w:t>
            </w:r>
            <w:r>
              <w:rPr>
                <w:b/>
                <w:bCs/>
              </w:rPr>
              <w:t>up</w:t>
            </w:r>
            <w:r w:rsidR="000803E0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atient</w:t>
            </w:r>
            <w:r w:rsidR="000803E0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status</w:t>
            </w:r>
          </w:p>
        </w:tc>
        <w:tc>
          <w:tcPr>
            <w:tcW w:w="0" w:type="auto"/>
          </w:tcPr>
          <w:p w14:paraId="4C7CF3EB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70A65CB4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93F5988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E5A7EDD" w14:textId="77777777" w:rsidR="004D5E85" w:rsidRDefault="004D5E85" w:rsidP="00D502A6">
            <w:pPr>
              <w:pStyle w:val="Compact"/>
              <w:jc w:val="center"/>
            </w:pPr>
            <w:r>
              <w:t>0.045</w:t>
            </w:r>
          </w:p>
        </w:tc>
        <w:tc>
          <w:tcPr>
            <w:tcW w:w="0" w:type="auto"/>
          </w:tcPr>
          <w:p w14:paraId="00C1B091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219F5AB5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796795C9" w14:textId="77777777" w:rsidR="004D5E85" w:rsidRDefault="004D5E85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0803E0" w14:paraId="6FC23B10" w14:textId="77777777" w:rsidTr="004D5E85">
        <w:tc>
          <w:tcPr>
            <w:tcW w:w="0" w:type="auto"/>
          </w:tcPr>
          <w:p w14:paraId="58005D4B" w14:textId="77777777" w:rsidR="004D5E85" w:rsidRDefault="004D5E85" w:rsidP="00D502A6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2107F897" w14:textId="77777777" w:rsidR="004D5E85" w:rsidRDefault="004D5E85" w:rsidP="00D502A6">
            <w:pPr>
              <w:pStyle w:val="Compact"/>
              <w:jc w:val="center"/>
            </w:pPr>
            <w:r>
              <w:t>134 (26.7%)</w:t>
            </w:r>
          </w:p>
        </w:tc>
        <w:tc>
          <w:tcPr>
            <w:tcW w:w="0" w:type="auto"/>
          </w:tcPr>
          <w:p w14:paraId="49D87360" w14:textId="77777777" w:rsidR="004D5E85" w:rsidRDefault="004D5E85" w:rsidP="00D502A6">
            <w:pPr>
              <w:pStyle w:val="Compact"/>
            </w:pPr>
            <w:r>
              <w:t>8 (30.8%)</w:t>
            </w:r>
          </w:p>
        </w:tc>
        <w:tc>
          <w:tcPr>
            <w:tcW w:w="0" w:type="auto"/>
          </w:tcPr>
          <w:p w14:paraId="0FCEFE66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13023E56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581E3452" w14:textId="77777777" w:rsidR="004D5E85" w:rsidRDefault="004D5E85" w:rsidP="00D502A6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0" w:type="auto"/>
          </w:tcPr>
          <w:p w14:paraId="19CA07C8" w14:textId="77777777" w:rsidR="004D5E85" w:rsidRDefault="004D5E85" w:rsidP="00D502A6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76993CE6" w14:textId="77777777" w:rsidR="004D5E85" w:rsidRDefault="004D5E85" w:rsidP="00D502A6">
            <w:pPr>
              <w:pStyle w:val="Compact"/>
            </w:pPr>
          </w:p>
        </w:tc>
      </w:tr>
      <w:tr w:rsidR="000803E0" w14:paraId="48159442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960CA3B" w14:textId="77777777" w:rsidR="004D5E85" w:rsidRDefault="004D5E85" w:rsidP="00D502A6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613ADED2" w14:textId="77777777" w:rsidR="004D5E85" w:rsidRDefault="004D5E85" w:rsidP="00D502A6">
            <w:pPr>
              <w:pStyle w:val="Compact"/>
              <w:jc w:val="center"/>
            </w:pPr>
            <w:r>
              <w:t>34 (6.8%)</w:t>
            </w:r>
          </w:p>
        </w:tc>
        <w:tc>
          <w:tcPr>
            <w:tcW w:w="0" w:type="auto"/>
          </w:tcPr>
          <w:p w14:paraId="2A8310A2" w14:textId="77777777" w:rsidR="004D5E85" w:rsidRDefault="004D5E85" w:rsidP="00D502A6">
            <w:pPr>
              <w:pStyle w:val="Compact"/>
            </w:pPr>
            <w:r>
              <w:t>5 (19.2%)</w:t>
            </w:r>
          </w:p>
        </w:tc>
        <w:tc>
          <w:tcPr>
            <w:tcW w:w="0" w:type="auto"/>
          </w:tcPr>
          <w:p w14:paraId="0121D160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0969FE09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42434E8D" w14:textId="77777777" w:rsidR="004D5E85" w:rsidRDefault="004D5E85" w:rsidP="00D502A6">
            <w:pPr>
              <w:pStyle w:val="Compact"/>
              <w:jc w:val="center"/>
            </w:pPr>
            <w:r>
              <w:t>4 (20.0%)</w:t>
            </w:r>
          </w:p>
        </w:tc>
        <w:tc>
          <w:tcPr>
            <w:tcW w:w="0" w:type="auto"/>
          </w:tcPr>
          <w:p w14:paraId="2B294DCE" w14:textId="77777777" w:rsidR="004D5E85" w:rsidRDefault="004D5E85" w:rsidP="00D502A6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6A9A9A12" w14:textId="77777777" w:rsidR="004D5E85" w:rsidRDefault="004D5E85" w:rsidP="00D502A6">
            <w:pPr>
              <w:pStyle w:val="Compact"/>
            </w:pPr>
          </w:p>
        </w:tc>
      </w:tr>
      <w:tr w:rsidR="000803E0" w14:paraId="38263527" w14:textId="77777777" w:rsidTr="004D5E85">
        <w:tc>
          <w:tcPr>
            <w:tcW w:w="0" w:type="auto"/>
          </w:tcPr>
          <w:p w14:paraId="7EE57B25" w14:textId="2348974B" w:rsidR="004D5E85" w:rsidRDefault="000803E0" w:rsidP="00D502A6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44B22C1C" w14:textId="77777777" w:rsidR="004D5E85" w:rsidRDefault="004D5E85" w:rsidP="00D502A6">
            <w:pPr>
              <w:pStyle w:val="Compact"/>
              <w:jc w:val="center"/>
            </w:pPr>
            <w:r>
              <w:t>333 (66.5%)</w:t>
            </w:r>
          </w:p>
        </w:tc>
        <w:tc>
          <w:tcPr>
            <w:tcW w:w="0" w:type="auto"/>
          </w:tcPr>
          <w:p w14:paraId="0252F6C8" w14:textId="77777777" w:rsidR="004D5E85" w:rsidRDefault="004D5E85" w:rsidP="00D502A6">
            <w:pPr>
              <w:pStyle w:val="Compact"/>
            </w:pPr>
            <w:r>
              <w:t>13 (50.0%)</w:t>
            </w:r>
          </w:p>
        </w:tc>
        <w:tc>
          <w:tcPr>
            <w:tcW w:w="0" w:type="auto"/>
          </w:tcPr>
          <w:p w14:paraId="43D20A82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6BE9EB60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07F7C407" w14:textId="77777777" w:rsidR="004D5E85" w:rsidRDefault="004D5E85" w:rsidP="00D502A6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472807A6" w14:textId="77777777" w:rsidR="004D5E85" w:rsidRDefault="004D5E85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65BA539A" w14:textId="77777777" w:rsidR="004D5E85" w:rsidRDefault="004D5E85" w:rsidP="00D502A6">
            <w:pPr>
              <w:pStyle w:val="Compact"/>
            </w:pPr>
          </w:p>
        </w:tc>
      </w:tr>
      <w:tr w:rsidR="000803E0" w14:paraId="7459E045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CD1FCD3" w14:textId="1D1989AE" w:rsidR="004D5E85" w:rsidRDefault="000803E0" w:rsidP="00D502A6">
            <w:pPr>
              <w:pStyle w:val="Compact"/>
            </w:pPr>
            <w:r>
              <w:rPr>
                <w:b/>
                <w:bCs/>
              </w:rPr>
              <w:t xml:space="preserve">12-month </w:t>
            </w:r>
            <w:r w:rsidR="004D5E85">
              <w:rPr>
                <w:b/>
                <w:bCs/>
              </w:rPr>
              <w:t>follow</w:t>
            </w:r>
            <w:r>
              <w:rPr>
                <w:b/>
                <w:bCs/>
              </w:rPr>
              <w:t>-</w:t>
            </w:r>
            <w:r w:rsidR="004D5E85">
              <w:rPr>
                <w:b/>
                <w:bCs/>
              </w:rPr>
              <w:t>up</w:t>
            </w:r>
            <w:r>
              <w:rPr>
                <w:b/>
                <w:bCs/>
              </w:rPr>
              <w:t xml:space="preserve"> patient status</w:t>
            </w:r>
          </w:p>
        </w:tc>
        <w:tc>
          <w:tcPr>
            <w:tcW w:w="0" w:type="auto"/>
          </w:tcPr>
          <w:p w14:paraId="0EDCF476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4D9B031F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ED39533" w14:textId="77777777" w:rsidR="004D5E85" w:rsidRDefault="004D5E85" w:rsidP="00D502A6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60FB6AC" w14:textId="77777777" w:rsidR="004D5E85" w:rsidRDefault="004D5E85" w:rsidP="00D502A6">
            <w:pPr>
              <w:pStyle w:val="Compact"/>
              <w:jc w:val="center"/>
            </w:pPr>
            <w:r>
              <w:t>0.065</w:t>
            </w:r>
          </w:p>
        </w:tc>
        <w:tc>
          <w:tcPr>
            <w:tcW w:w="0" w:type="auto"/>
          </w:tcPr>
          <w:p w14:paraId="43DFA29A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756DB7AC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0D2C3780" w14:textId="77777777" w:rsidR="004D5E85" w:rsidRDefault="004D5E85" w:rsidP="00D502A6">
            <w:pPr>
              <w:pStyle w:val="Compact"/>
              <w:jc w:val="center"/>
            </w:pPr>
            <w:r>
              <w:t>0.5</w:t>
            </w:r>
          </w:p>
        </w:tc>
      </w:tr>
      <w:tr w:rsidR="000803E0" w14:paraId="7D582982" w14:textId="77777777" w:rsidTr="004D5E85">
        <w:tc>
          <w:tcPr>
            <w:tcW w:w="0" w:type="auto"/>
          </w:tcPr>
          <w:p w14:paraId="36FDAECD" w14:textId="77777777" w:rsidR="004D5E85" w:rsidRDefault="004D5E85" w:rsidP="00D502A6">
            <w:pPr>
              <w:pStyle w:val="Compact"/>
            </w:pPr>
            <w:r>
              <w:lastRenderedPageBreak/>
              <w:t>Alive</w:t>
            </w:r>
          </w:p>
        </w:tc>
        <w:tc>
          <w:tcPr>
            <w:tcW w:w="0" w:type="auto"/>
          </w:tcPr>
          <w:p w14:paraId="3D27D281" w14:textId="77777777" w:rsidR="004D5E85" w:rsidRDefault="004D5E85" w:rsidP="00D502A6">
            <w:pPr>
              <w:pStyle w:val="Compact"/>
              <w:jc w:val="center"/>
            </w:pPr>
            <w:r>
              <w:t>168 (33.5%)</w:t>
            </w:r>
          </w:p>
        </w:tc>
        <w:tc>
          <w:tcPr>
            <w:tcW w:w="0" w:type="auto"/>
          </w:tcPr>
          <w:p w14:paraId="3BC36526" w14:textId="77777777" w:rsidR="004D5E85" w:rsidRDefault="004D5E85" w:rsidP="00D502A6">
            <w:pPr>
              <w:pStyle w:val="Compact"/>
            </w:pPr>
            <w:r>
              <w:t>11 (42.3%)</w:t>
            </w:r>
          </w:p>
        </w:tc>
        <w:tc>
          <w:tcPr>
            <w:tcW w:w="0" w:type="auto"/>
          </w:tcPr>
          <w:p w14:paraId="520C24D1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36ED40BD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46D97232" w14:textId="77777777" w:rsidR="004D5E85" w:rsidRDefault="004D5E85" w:rsidP="00D502A6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1EFEB258" w14:textId="77777777" w:rsidR="004D5E85" w:rsidRDefault="004D5E85" w:rsidP="00D502A6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2C0CAD11" w14:textId="77777777" w:rsidR="004D5E85" w:rsidRDefault="004D5E85" w:rsidP="00D502A6">
            <w:pPr>
              <w:pStyle w:val="Compact"/>
            </w:pPr>
          </w:p>
        </w:tc>
      </w:tr>
      <w:tr w:rsidR="000803E0" w14:paraId="3B70EA1C" w14:textId="77777777" w:rsidTr="004D5E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A3D533E" w14:textId="77777777" w:rsidR="004D5E85" w:rsidRDefault="004D5E85" w:rsidP="00D502A6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5DAF4478" w14:textId="77777777" w:rsidR="004D5E85" w:rsidRDefault="004D5E85" w:rsidP="00D502A6">
            <w:pPr>
              <w:pStyle w:val="Compact"/>
              <w:jc w:val="center"/>
            </w:pPr>
            <w:r>
              <w:t>44 (8.8%)</w:t>
            </w:r>
          </w:p>
        </w:tc>
        <w:tc>
          <w:tcPr>
            <w:tcW w:w="0" w:type="auto"/>
          </w:tcPr>
          <w:p w14:paraId="27E28C5B" w14:textId="77777777" w:rsidR="004D5E85" w:rsidRDefault="004D5E85" w:rsidP="00D502A6">
            <w:pPr>
              <w:pStyle w:val="Compact"/>
            </w:pPr>
            <w:r>
              <w:t>5 (19.2%)</w:t>
            </w:r>
          </w:p>
        </w:tc>
        <w:tc>
          <w:tcPr>
            <w:tcW w:w="0" w:type="auto"/>
          </w:tcPr>
          <w:p w14:paraId="392F53F4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67B489C3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1415DAAE" w14:textId="77777777" w:rsidR="004D5E85" w:rsidRDefault="004D5E85" w:rsidP="00D502A6">
            <w:pPr>
              <w:pStyle w:val="Compact"/>
              <w:jc w:val="center"/>
            </w:pPr>
            <w:r>
              <w:t>4 (20.0%)</w:t>
            </w:r>
          </w:p>
        </w:tc>
        <w:tc>
          <w:tcPr>
            <w:tcW w:w="0" w:type="auto"/>
          </w:tcPr>
          <w:p w14:paraId="2572FAB6" w14:textId="77777777" w:rsidR="004D5E85" w:rsidRDefault="004D5E85" w:rsidP="00D502A6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4708E61E" w14:textId="77777777" w:rsidR="004D5E85" w:rsidRDefault="004D5E85" w:rsidP="00D502A6">
            <w:pPr>
              <w:pStyle w:val="Compact"/>
            </w:pPr>
          </w:p>
        </w:tc>
      </w:tr>
      <w:tr w:rsidR="000803E0" w14:paraId="0DEAA8D1" w14:textId="77777777" w:rsidTr="004D5E85">
        <w:tc>
          <w:tcPr>
            <w:tcW w:w="0" w:type="auto"/>
          </w:tcPr>
          <w:p w14:paraId="75D20C82" w14:textId="3AF49629" w:rsidR="004D5E85" w:rsidRDefault="000803E0" w:rsidP="00D502A6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1636DD5A" w14:textId="77777777" w:rsidR="004D5E85" w:rsidRDefault="004D5E85" w:rsidP="00D502A6">
            <w:pPr>
              <w:pStyle w:val="Compact"/>
              <w:jc w:val="center"/>
            </w:pPr>
            <w:r>
              <w:t>289 (57.7%)</w:t>
            </w:r>
          </w:p>
        </w:tc>
        <w:tc>
          <w:tcPr>
            <w:tcW w:w="0" w:type="auto"/>
          </w:tcPr>
          <w:p w14:paraId="51D67E91" w14:textId="77777777" w:rsidR="004D5E85" w:rsidRDefault="004D5E85" w:rsidP="00D502A6">
            <w:pPr>
              <w:pStyle w:val="Compact"/>
            </w:pPr>
            <w:r>
              <w:t>10 (38.5%)</w:t>
            </w:r>
          </w:p>
        </w:tc>
        <w:tc>
          <w:tcPr>
            <w:tcW w:w="0" w:type="auto"/>
          </w:tcPr>
          <w:p w14:paraId="2CC25559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3650F48D" w14:textId="77777777" w:rsidR="004D5E85" w:rsidRDefault="004D5E85" w:rsidP="00D502A6">
            <w:pPr>
              <w:pStyle w:val="Compact"/>
            </w:pPr>
          </w:p>
        </w:tc>
        <w:tc>
          <w:tcPr>
            <w:tcW w:w="0" w:type="auto"/>
          </w:tcPr>
          <w:p w14:paraId="5AC2880F" w14:textId="77777777" w:rsidR="004D5E85" w:rsidRDefault="004D5E85" w:rsidP="00D502A6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0" w:type="auto"/>
          </w:tcPr>
          <w:p w14:paraId="73EA822F" w14:textId="77777777" w:rsidR="004D5E85" w:rsidRDefault="004D5E85" w:rsidP="00D502A6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06914402" w14:textId="77777777" w:rsidR="004D5E85" w:rsidRDefault="004D5E85" w:rsidP="00D502A6">
            <w:pPr>
              <w:pStyle w:val="Compact"/>
            </w:pPr>
          </w:p>
        </w:tc>
      </w:tr>
    </w:tbl>
    <w:p w14:paraId="6B3691B9" w14:textId="77777777" w:rsidR="004D5E85" w:rsidRDefault="004D5E85" w:rsidP="00773EEA">
      <w:pPr>
        <w:tabs>
          <w:tab w:val="left" w:pos="2994"/>
        </w:tabs>
      </w:pPr>
    </w:p>
    <w:p w14:paraId="6AC45CCA" w14:textId="5B093EFA" w:rsidR="00993700" w:rsidRDefault="00993700">
      <w:r>
        <w:br w:type="page"/>
      </w:r>
    </w:p>
    <w:p w14:paraId="0CC1D34A" w14:textId="64AD0C61" w:rsidR="00993700" w:rsidRDefault="00993700" w:rsidP="00773EEA">
      <w:pPr>
        <w:tabs>
          <w:tab w:val="left" w:pos="2994"/>
        </w:tabs>
      </w:pPr>
      <w:r>
        <w:lastRenderedPageBreak/>
        <w:t>Table</w:t>
      </w:r>
      <w:r w:rsidR="00DC6F06">
        <w:t xml:space="preserve"> 5</w:t>
      </w:r>
    </w:p>
    <w:tbl>
      <w:tblPr>
        <w:tblStyle w:val="PlainTable5"/>
        <w:tblW w:w="5000" w:type="pct"/>
        <w:tblLook w:val="0420" w:firstRow="1" w:lastRow="0" w:firstColumn="0" w:lastColumn="0" w:noHBand="0" w:noVBand="1"/>
        <w:tblCaption w:val="Mortality: Non-AI vs AI"/>
      </w:tblPr>
      <w:tblGrid>
        <w:gridCol w:w="2620"/>
        <w:gridCol w:w="1137"/>
        <w:gridCol w:w="1244"/>
        <w:gridCol w:w="888"/>
        <w:gridCol w:w="1137"/>
        <w:gridCol w:w="1242"/>
        <w:gridCol w:w="758"/>
      </w:tblGrid>
      <w:tr w:rsidR="00773EEA" w14:paraId="294AAE50" w14:textId="77777777" w:rsidTr="00DC6F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51" w:type="pct"/>
          </w:tcPr>
          <w:p w14:paraId="49C37FEB" w14:textId="77777777" w:rsidR="00773EEA" w:rsidRDefault="00773EEA" w:rsidP="00D502A6">
            <w:pPr>
              <w:pStyle w:val="Compact"/>
            </w:pPr>
            <w:r>
              <w:t>Variable</w:t>
            </w:r>
          </w:p>
        </w:tc>
        <w:tc>
          <w:tcPr>
            <w:tcW w:w="630" w:type="pct"/>
          </w:tcPr>
          <w:p w14:paraId="6C0F49F0" w14:textId="593D96EA" w:rsidR="00773EEA" w:rsidRDefault="000803E0" w:rsidP="00D502A6">
            <w:pPr>
              <w:pStyle w:val="Compact"/>
              <w:jc w:val="center"/>
            </w:pPr>
            <w:r>
              <w:rPr>
                <w:b/>
                <w:bCs/>
              </w:rPr>
              <w:t>Died without AI</w:t>
            </w:r>
            <w:r w:rsidR="00773EEA">
              <w:t>, N = 58</w:t>
            </w:r>
          </w:p>
        </w:tc>
        <w:tc>
          <w:tcPr>
            <w:tcW w:w="689" w:type="pct"/>
          </w:tcPr>
          <w:p w14:paraId="219467C9" w14:textId="4B9C8A34" w:rsidR="00773EEA" w:rsidRDefault="000803E0" w:rsidP="00D502A6">
            <w:pPr>
              <w:pStyle w:val="Compact"/>
              <w:jc w:val="center"/>
            </w:pPr>
            <w:r>
              <w:rPr>
                <w:b/>
                <w:bCs/>
              </w:rPr>
              <w:t>Died with AI</w:t>
            </w:r>
            <w:r w:rsidR="00773EEA">
              <w:t>, N = 6</w:t>
            </w:r>
          </w:p>
        </w:tc>
        <w:tc>
          <w:tcPr>
            <w:tcW w:w="492" w:type="pct"/>
          </w:tcPr>
          <w:p w14:paraId="555E5D90" w14:textId="77777777" w:rsidR="00773EEA" w:rsidRDefault="00773EEA" w:rsidP="00D502A6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  <w:tc>
          <w:tcPr>
            <w:tcW w:w="630" w:type="pct"/>
          </w:tcPr>
          <w:p w14:paraId="20384B76" w14:textId="77777777" w:rsidR="00773EEA" w:rsidRDefault="00773EEA" w:rsidP="00D502A6">
            <w:pPr>
              <w:pStyle w:val="Compact"/>
              <w:jc w:val="center"/>
            </w:pPr>
            <w:r>
              <w:rPr>
                <w:b/>
                <w:bCs/>
              </w:rPr>
              <w:t>Alive</w:t>
            </w:r>
            <w:r>
              <w:t>, N = 20</w:t>
            </w:r>
          </w:p>
        </w:tc>
        <w:tc>
          <w:tcPr>
            <w:tcW w:w="688" w:type="pct"/>
          </w:tcPr>
          <w:p w14:paraId="2AB3A1CB" w14:textId="77777777" w:rsidR="00773EEA" w:rsidRDefault="00773EEA" w:rsidP="00D502A6">
            <w:pPr>
              <w:pStyle w:val="Compact"/>
              <w:jc w:val="center"/>
            </w:pPr>
            <w:r>
              <w:rPr>
                <w:b/>
                <w:bCs/>
              </w:rPr>
              <w:t>Died</w:t>
            </w:r>
            <w:r>
              <w:t>, N = 6</w:t>
            </w:r>
          </w:p>
        </w:tc>
        <w:tc>
          <w:tcPr>
            <w:tcW w:w="420" w:type="pct"/>
          </w:tcPr>
          <w:p w14:paraId="4852BDDD" w14:textId="77777777" w:rsidR="00773EEA" w:rsidRDefault="00773EEA" w:rsidP="00D502A6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773EEA" w14:paraId="33CFF75D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310E0389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Age at enrolment median (IQR) (years)</w:t>
            </w:r>
          </w:p>
        </w:tc>
        <w:tc>
          <w:tcPr>
            <w:tcW w:w="630" w:type="pct"/>
          </w:tcPr>
          <w:p w14:paraId="01AA7BC2" w14:textId="77777777" w:rsidR="00773EEA" w:rsidRDefault="00773EEA" w:rsidP="00D502A6">
            <w:pPr>
              <w:pStyle w:val="Compact"/>
              <w:jc w:val="center"/>
            </w:pPr>
            <w:r>
              <w:t>39 (33, 45)</w:t>
            </w:r>
          </w:p>
        </w:tc>
        <w:tc>
          <w:tcPr>
            <w:tcW w:w="689" w:type="pct"/>
          </w:tcPr>
          <w:p w14:paraId="045A84EA" w14:textId="77777777" w:rsidR="00773EEA" w:rsidRDefault="00773EEA" w:rsidP="00D502A6">
            <w:pPr>
              <w:pStyle w:val="Compact"/>
              <w:jc w:val="center"/>
            </w:pPr>
            <w:r>
              <w:t>41 (33, 46)</w:t>
            </w:r>
          </w:p>
        </w:tc>
        <w:tc>
          <w:tcPr>
            <w:tcW w:w="492" w:type="pct"/>
          </w:tcPr>
          <w:p w14:paraId="1FA9CAC5" w14:textId="77777777" w:rsidR="00773EEA" w:rsidRDefault="00773EEA" w:rsidP="00D502A6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630" w:type="pct"/>
          </w:tcPr>
          <w:p w14:paraId="4FD4B628" w14:textId="77777777" w:rsidR="00773EEA" w:rsidRDefault="00773EEA" w:rsidP="00D502A6">
            <w:pPr>
              <w:pStyle w:val="Compact"/>
              <w:jc w:val="center"/>
            </w:pPr>
            <w:r>
              <w:t>36.0 (32.5, 44.0)</w:t>
            </w:r>
          </w:p>
        </w:tc>
        <w:tc>
          <w:tcPr>
            <w:tcW w:w="688" w:type="pct"/>
          </w:tcPr>
          <w:p w14:paraId="2E5CFBE1" w14:textId="77777777" w:rsidR="00773EEA" w:rsidRDefault="00773EEA" w:rsidP="00D502A6">
            <w:pPr>
              <w:pStyle w:val="Compact"/>
              <w:jc w:val="center"/>
            </w:pPr>
            <w:r>
              <w:t>40.5 (33.3, 46.3)</w:t>
            </w:r>
          </w:p>
        </w:tc>
        <w:tc>
          <w:tcPr>
            <w:tcW w:w="420" w:type="pct"/>
          </w:tcPr>
          <w:p w14:paraId="4037B2B7" w14:textId="77777777" w:rsidR="00773EEA" w:rsidRDefault="00773EEA" w:rsidP="00D502A6">
            <w:pPr>
              <w:pStyle w:val="Compact"/>
              <w:jc w:val="center"/>
            </w:pPr>
            <w:r>
              <w:t>0.7</w:t>
            </w:r>
          </w:p>
        </w:tc>
      </w:tr>
      <w:tr w:rsidR="00773EEA" w14:paraId="73C27801" w14:textId="77777777" w:rsidTr="00DC6F06">
        <w:tc>
          <w:tcPr>
            <w:tcW w:w="1451" w:type="pct"/>
          </w:tcPr>
          <w:p w14:paraId="4C517F4E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 xml:space="preserve">Gender, </w:t>
            </w:r>
            <w:proofErr w:type="gramStart"/>
            <w:r>
              <w:rPr>
                <w:b/>
                <w:bCs/>
              </w:rPr>
              <w:t>n(</w:t>
            </w:r>
            <w:proofErr w:type="gramEnd"/>
            <w:r>
              <w:rPr>
                <w:b/>
                <w:bCs/>
              </w:rPr>
              <w:t>%)</w:t>
            </w:r>
          </w:p>
        </w:tc>
        <w:tc>
          <w:tcPr>
            <w:tcW w:w="630" w:type="pct"/>
          </w:tcPr>
          <w:p w14:paraId="6D8DA8FA" w14:textId="77777777" w:rsidR="00773EEA" w:rsidRDefault="00773EEA" w:rsidP="00D502A6">
            <w:pPr>
              <w:pStyle w:val="Compact"/>
            </w:pPr>
          </w:p>
        </w:tc>
        <w:tc>
          <w:tcPr>
            <w:tcW w:w="689" w:type="pct"/>
          </w:tcPr>
          <w:p w14:paraId="6E987042" w14:textId="77777777" w:rsidR="00773EEA" w:rsidRDefault="00773EEA" w:rsidP="00D502A6">
            <w:pPr>
              <w:pStyle w:val="Compact"/>
            </w:pPr>
          </w:p>
        </w:tc>
        <w:tc>
          <w:tcPr>
            <w:tcW w:w="492" w:type="pct"/>
          </w:tcPr>
          <w:p w14:paraId="6917947A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48A7F9F1" w14:textId="77777777" w:rsidR="00773EEA" w:rsidRDefault="00773EEA" w:rsidP="00D502A6">
            <w:pPr>
              <w:pStyle w:val="Compact"/>
            </w:pPr>
          </w:p>
        </w:tc>
        <w:tc>
          <w:tcPr>
            <w:tcW w:w="688" w:type="pct"/>
          </w:tcPr>
          <w:p w14:paraId="6F2C626C" w14:textId="77777777" w:rsidR="00773EEA" w:rsidRDefault="00773EEA" w:rsidP="00D502A6">
            <w:pPr>
              <w:pStyle w:val="Compact"/>
            </w:pPr>
          </w:p>
        </w:tc>
        <w:tc>
          <w:tcPr>
            <w:tcW w:w="420" w:type="pct"/>
          </w:tcPr>
          <w:p w14:paraId="14C8BB34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32CE53FC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0682AE76" w14:textId="77777777" w:rsidR="00773EEA" w:rsidRDefault="00773EEA" w:rsidP="00D502A6">
            <w:pPr>
              <w:pStyle w:val="Compact"/>
            </w:pPr>
            <w:r>
              <w:t>Female</w:t>
            </w:r>
          </w:p>
        </w:tc>
        <w:tc>
          <w:tcPr>
            <w:tcW w:w="630" w:type="pct"/>
          </w:tcPr>
          <w:p w14:paraId="5E6B8E27" w14:textId="77777777" w:rsidR="00773EEA" w:rsidRDefault="00773EEA" w:rsidP="00D502A6">
            <w:pPr>
              <w:pStyle w:val="Compact"/>
              <w:jc w:val="center"/>
            </w:pPr>
            <w:r>
              <w:t>32 (55.2%)</w:t>
            </w:r>
          </w:p>
        </w:tc>
        <w:tc>
          <w:tcPr>
            <w:tcW w:w="689" w:type="pct"/>
          </w:tcPr>
          <w:p w14:paraId="5F394B3A" w14:textId="77777777" w:rsidR="00773EEA" w:rsidRDefault="00773EEA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492" w:type="pct"/>
          </w:tcPr>
          <w:p w14:paraId="3407E0D7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2D4959BE" w14:textId="77777777" w:rsidR="00773EEA" w:rsidRDefault="00773EEA" w:rsidP="00D502A6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688" w:type="pct"/>
          </w:tcPr>
          <w:p w14:paraId="7204AC5B" w14:textId="77777777" w:rsidR="00773EEA" w:rsidRDefault="00773EEA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420" w:type="pct"/>
          </w:tcPr>
          <w:p w14:paraId="38551333" w14:textId="77777777" w:rsidR="00773EEA" w:rsidRDefault="00773EEA" w:rsidP="00D502A6">
            <w:pPr>
              <w:pStyle w:val="Compact"/>
            </w:pPr>
          </w:p>
        </w:tc>
      </w:tr>
      <w:tr w:rsidR="00773EEA" w14:paraId="12DD9373" w14:textId="77777777" w:rsidTr="00DC6F06">
        <w:tc>
          <w:tcPr>
            <w:tcW w:w="1451" w:type="pct"/>
          </w:tcPr>
          <w:p w14:paraId="3078B6D3" w14:textId="77777777" w:rsidR="00773EEA" w:rsidRDefault="00773EEA" w:rsidP="00D502A6">
            <w:pPr>
              <w:pStyle w:val="Compact"/>
            </w:pPr>
            <w:r>
              <w:t>Male</w:t>
            </w:r>
          </w:p>
        </w:tc>
        <w:tc>
          <w:tcPr>
            <w:tcW w:w="630" w:type="pct"/>
          </w:tcPr>
          <w:p w14:paraId="220A930C" w14:textId="77777777" w:rsidR="00773EEA" w:rsidRDefault="00773EEA" w:rsidP="00D502A6">
            <w:pPr>
              <w:pStyle w:val="Compact"/>
              <w:jc w:val="center"/>
            </w:pPr>
            <w:r>
              <w:t>26 (44.8%)</w:t>
            </w:r>
          </w:p>
        </w:tc>
        <w:tc>
          <w:tcPr>
            <w:tcW w:w="689" w:type="pct"/>
          </w:tcPr>
          <w:p w14:paraId="0AB7F766" w14:textId="77777777" w:rsidR="00773EEA" w:rsidRDefault="00773EEA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492" w:type="pct"/>
          </w:tcPr>
          <w:p w14:paraId="4E9AB4D5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201832BC" w14:textId="77777777" w:rsidR="00773EEA" w:rsidRDefault="00773EEA" w:rsidP="00D502A6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688" w:type="pct"/>
          </w:tcPr>
          <w:p w14:paraId="5B5F2A97" w14:textId="77777777" w:rsidR="00773EEA" w:rsidRDefault="00773EEA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420" w:type="pct"/>
          </w:tcPr>
          <w:p w14:paraId="6CF1C9F4" w14:textId="77777777" w:rsidR="00773EEA" w:rsidRDefault="00773EEA" w:rsidP="00D502A6">
            <w:pPr>
              <w:pStyle w:val="Compact"/>
            </w:pPr>
          </w:p>
        </w:tc>
      </w:tr>
      <w:tr w:rsidR="00773EEA" w14:paraId="4B4C5C3B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596E555A" w14:textId="77777777" w:rsidR="00773EEA" w:rsidRDefault="00773EEA" w:rsidP="00D502A6">
            <w:pPr>
              <w:pStyle w:val="Compact"/>
            </w:pPr>
            <w:r>
              <w:t>Unknown</w:t>
            </w:r>
          </w:p>
        </w:tc>
        <w:tc>
          <w:tcPr>
            <w:tcW w:w="630" w:type="pct"/>
          </w:tcPr>
          <w:p w14:paraId="78CD4ED5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9" w:type="pct"/>
          </w:tcPr>
          <w:p w14:paraId="77564C38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44B6F083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3935A848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8" w:type="pct"/>
          </w:tcPr>
          <w:p w14:paraId="5A85B210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560CFCD5" w14:textId="77777777" w:rsidR="00773EEA" w:rsidRDefault="00773EEA" w:rsidP="00D502A6">
            <w:pPr>
              <w:pStyle w:val="Compact"/>
            </w:pPr>
          </w:p>
        </w:tc>
      </w:tr>
      <w:tr w:rsidR="00773EEA" w14:paraId="2F610CED" w14:textId="77777777" w:rsidTr="00DC6F06">
        <w:tc>
          <w:tcPr>
            <w:tcW w:w="1451" w:type="pct"/>
          </w:tcPr>
          <w:p w14:paraId="4B7B3001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 xml:space="preserve">Ethnicity, </w:t>
            </w:r>
            <w:proofErr w:type="gramStart"/>
            <w:r>
              <w:rPr>
                <w:b/>
                <w:bCs/>
              </w:rPr>
              <w:t>n(</w:t>
            </w:r>
            <w:proofErr w:type="gramEnd"/>
            <w:r>
              <w:rPr>
                <w:b/>
                <w:bCs/>
              </w:rPr>
              <w:t>%)</w:t>
            </w:r>
          </w:p>
        </w:tc>
        <w:tc>
          <w:tcPr>
            <w:tcW w:w="630" w:type="pct"/>
          </w:tcPr>
          <w:p w14:paraId="4FED77C5" w14:textId="77777777" w:rsidR="00773EEA" w:rsidRDefault="00773EEA" w:rsidP="00D502A6">
            <w:pPr>
              <w:pStyle w:val="Compact"/>
            </w:pPr>
          </w:p>
        </w:tc>
        <w:tc>
          <w:tcPr>
            <w:tcW w:w="689" w:type="pct"/>
          </w:tcPr>
          <w:p w14:paraId="64189F80" w14:textId="77777777" w:rsidR="00773EEA" w:rsidRDefault="00773EEA" w:rsidP="00D502A6">
            <w:pPr>
              <w:pStyle w:val="Compact"/>
            </w:pPr>
          </w:p>
        </w:tc>
        <w:tc>
          <w:tcPr>
            <w:tcW w:w="492" w:type="pct"/>
          </w:tcPr>
          <w:p w14:paraId="1FABD0A9" w14:textId="77777777" w:rsidR="00773EEA" w:rsidRDefault="00773EEA" w:rsidP="00D502A6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630" w:type="pct"/>
          </w:tcPr>
          <w:p w14:paraId="1D70B119" w14:textId="77777777" w:rsidR="00773EEA" w:rsidRDefault="00773EEA" w:rsidP="00D502A6">
            <w:pPr>
              <w:pStyle w:val="Compact"/>
            </w:pPr>
          </w:p>
        </w:tc>
        <w:tc>
          <w:tcPr>
            <w:tcW w:w="688" w:type="pct"/>
          </w:tcPr>
          <w:p w14:paraId="0746CD6C" w14:textId="77777777" w:rsidR="00773EEA" w:rsidRDefault="00773EEA" w:rsidP="00D502A6">
            <w:pPr>
              <w:pStyle w:val="Compact"/>
            </w:pPr>
          </w:p>
        </w:tc>
        <w:tc>
          <w:tcPr>
            <w:tcW w:w="420" w:type="pct"/>
          </w:tcPr>
          <w:p w14:paraId="42436AB2" w14:textId="77777777" w:rsidR="00773EEA" w:rsidRDefault="00773EEA" w:rsidP="00D502A6">
            <w:pPr>
              <w:pStyle w:val="Compact"/>
              <w:jc w:val="center"/>
            </w:pPr>
            <w:r>
              <w:t>0.12</w:t>
            </w:r>
          </w:p>
        </w:tc>
      </w:tr>
      <w:tr w:rsidR="00773EEA" w14:paraId="5120C2FE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3939A6E8" w14:textId="77777777" w:rsidR="00773EEA" w:rsidRDefault="00773EEA" w:rsidP="00D502A6">
            <w:pPr>
              <w:pStyle w:val="Compact"/>
            </w:pPr>
            <w:r>
              <w:t>Black African</w:t>
            </w:r>
          </w:p>
        </w:tc>
        <w:tc>
          <w:tcPr>
            <w:tcW w:w="630" w:type="pct"/>
          </w:tcPr>
          <w:p w14:paraId="73C4DEB5" w14:textId="77777777" w:rsidR="00773EEA" w:rsidRDefault="00773EEA" w:rsidP="00D502A6">
            <w:pPr>
              <w:pStyle w:val="Compact"/>
              <w:jc w:val="center"/>
            </w:pPr>
            <w:r>
              <w:t>50 (86.2%)</w:t>
            </w:r>
          </w:p>
        </w:tc>
        <w:tc>
          <w:tcPr>
            <w:tcW w:w="689" w:type="pct"/>
          </w:tcPr>
          <w:p w14:paraId="62A0AA15" w14:textId="77777777" w:rsidR="00773EEA" w:rsidRDefault="00773EEA" w:rsidP="00D502A6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492" w:type="pct"/>
          </w:tcPr>
          <w:p w14:paraId="48A9C9DC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34B1DBC8" w14:textId="77777777" w:rsidR="00773EEA" w:rsidRDefault="00773EEA" w:rsidP="00D502A6">
            <w:pPr>
              <w:pStyle w:val="Compact"/>
              <w:jc w:val="center"/>
            </w:pPr>
            <w:r>
              <w:t>19 (95.0%)</w:t>
            </w:r>
          </w:p>
        </w:tc>
        <w:tc>
          <w:tcPr>
            <w:tcW w:w="688" w:type="pct"/>
          </w:tcPr>
          <w:p w14:paraId="26495FD9" w14:textId="77777777" w:rsidR="00773EEA" w:rsidRDefault="00773EEA" w:rsidP="00D502A6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420" w:type="pct"/>
          </w:tcPr>
          <w:p w14:paraId="67EED9A7" w14:textId="77777777" w:rsidR="00773EEA" w:rsidRDefault="00773EEA" w:rsidP="00D502A6">
            <w:pPr>
              <w:pStyle w:val="Compact"/>
            </w:pPr>
          </w:p>
        </w:tc>
      </w:tr>
      <w:tr w:rsidR="00773EEA" w14:paraId="4EAC71B2" w14:textId="77777777" w:rsidTr="00DC6F06">
        <w:tc>
          <w:tcPr>
            <w:tcW w:w="1451" w:type="pct"/>
          </w:tcPr>
          <w:p w14:paraId="70E5769E" w14:textId="77777777" w:rsidR="00773EEA" w:rsidRDefault="00773EEA" w:rsidP="00D502A6">
            <w:pPr>
              <w:pStyle w:val="Compact"/>
            </w:pPr>
            <w:r>
              <w:t>Other</w:t>
            </w:r>
          </w:p>
        </w:tc>
        <w:tc>
          <w:tcPr>
            <w:tcW w:w="630" w:type="pct"/>
          </w:tcPr>
          <w:p w14:paraId="2E047E44" w14:textId="77777777" w:rsidR="00773EEA" w:rsidRDefault="00773EEA" w:rsidP="00D502A6">
            <w:pPr>
              <w:pStyle w:val="Compact"/>
              <w:jc w:val="center"/>
            </w:pPr>
            <w:r>
              <w:t>8 (13.8%)</w:t>
            </w:r>
          </w:p>
        </w:tc>
        <w:tc>
          <w:tcPr>
            <w:tcW w:w="689" w:type="pct"/>
          </w:tcPr>
          <w:p w14:paraId="7D6CBBB5" w14:textId="77777777" w:rsidR="00773EEA" w:rsidRDefault="00773EEA" w:rsidP="00D502A6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492" w:type="pct"/>
          </w:tcPr>
          <w:p w14:paraId="4F6A1A1F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3478EB68" w14:textId="77777777" w:rsidR="00773EEA" w:rsidRDefault="00773EEA" w:rsidP="00D502A6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688" w:type="pct"/>
          </w:tcPr>
          <w:p w14:paraId="1DEBCDF3" w14:textId="77777777" w:rsidR="00773EEA" w:rsidRDefault="00773EEA" w:rsidP="00D502A6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420" w:type="pct"/>
          </w:tcPr>
          <w:p w14:paraId="7A489C98" w14:textId="77777777" w:rsidR="00773EEA" w:rsidRDefault="00773EEA" w:rsidP="00D502A6">
            <w:pPr>
              <w:pStyle w:val="Compact"/>
            </w:pPr>
          </w:p>
        </w:tc>
      </w:tr>
      <w:tr w:rsidR="00773EEA" w14:paraId="6E15D612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4892AAE1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630" w:type="pct"/>
          </w:tcPr>
          <w:p w14:paraId="3DB26530" w14:textId="77777777" w:rsidR="00773EEA" w:rsidRDefault="00773EEA" w:rsidP="00D502A6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689" w:type="pct"/>
          </w:tcPr>
          <w:p w14:paraId="7FE0A80B" w14:textId="77777777" w:rsidR="00773EEA" w:rsidRDefault="00773EEA" w:rsidP="00D502A6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492" w:type="pct"/>
          </w:tcPr>
          <w:p w14:paraId="689BA461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35FE1D24" w14:textId="77777777" w:rsidR="00773EEA" w:rsidRDefault="00773EEA" w:rsidP="00D502A6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688" w:type="pct"/>
          </w:tcPr>
          <w:p w14:paraId="70B0CA3D" w14:textId="77777777" w:rsidR="00773EEA" w:rsidRDefault="00773EEA" w:rsidP="00D502A6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420" w:type="pct"/>
          </w:tcPr>
          <w:p w14:paraId="494B7009" w14:textId="77777777" w:rsidR="00773EEA" w:rsidRDefault="00773EEA" w:rsidP="00D502A6">
            <w:pPr>
              <w:pStyle w:val="Compact"/>
            </w:pPr>
          </w:p>
        </w:tc>
      </w:tr>
      <w:tr w:rsidR="00773EEA" w14:paraId="7847B6F2" w14:textId="77777777" w:rsidTr="00DC6F06">
        <w:tc>
          <w:tcPr>
            <w:tcW w:w="1451" w:type="pct"/>
          </w:tcPr>
          <w:p w14:paraId="56C25158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Random cortisol</w:t>
            </w:r>
          </w:p>
        </w:tc>
        <w:tc>
          <w:tcPr>
            <w:tcW w:w="630" w:type="pct"/>
          </w:tcPr>
          <w:p w14:paraId="77B790E1" w14:textId="77777777" w:rsidR="00773EEA" w:rsidRDefault="00773EEA" w:rsidP="00D502A6">
            <w:pPr>
              <w:pStyle w:val="Compact"/>
              <w:jc w:val="center"/>
            </w:pPr>
            <w:r>
              <w:t>481 (369, 616)</w:t>
            </w:r>
          </w:p>
        </w:tc>
        <w:tc>
          <w:tcPr>
            <w:tcW w:w="689" w:type="pct"/>
          </w:tcPr>
          <w:p w14:paraId="583E07DD" w14:textId="77777777" w:rsidR="00773EEA" w:rsidRDefault="00773EEA" w:rsidP="00D502A6">
            <w:pPr>
              <w:pStyle w:val="Compact"/>
              <w:jc w:val="center"/>
            </w:pPr>
            <w:r>
              <w:t>307 (262, 336)</w:t>
            </w:r>
          </w:p>
        </w:tc>
        <w:tc>
          <w:tcPr>
            <w:tcW w:w="492" w:type="pct"/>
          </w:tcPr>
          <w:p w14:paraId="5EC09A80" w14:textId="77777777" w:rsidR="00773EEA" w:rsidRDefault="00773EEA" w:rsidP="00D502A6">
            <w:pPr>
              <w:pStyle w:val="Compact"/>
              <w:jc w:val="center"/>
            </w:pPr>
            <w:r>
              <w:t>0.003</w:t>
            </w:r>
          </w:p>
        </w:tc>
        <w:tc>
          <w:tcPr>
            <w:tcW w:w="630" w:type="pct"/>
          </w:tcPr>
          <w:p w14:paraId="1DF40BF3" w14:textId="77777777" w:rsidR="00773EEA" w:rsidRDefault="00773EEA" w:rsidP="00D502A6">
            <w:pPr>
              <w:pStyle w:val="Compact"/>
              <w:jc w:val="center"/>
            </w:pPr>
            <w:r>
              <w:t>316.0 (236.0, 381.5)</w:t>
            </w:r>
          </w:p>
        </w:tc>
        <w:tc>
          <w:tcPr>
            <w:tcW w:w="688" w:type="pct"/>
          </w:tcPr>
          <w:p w14:paraId="367B2EE3" w14:textId="77777777" w:rsidR="00773EEA" w:rsidRDefault="00773EEA" w:rsidP="00D502A6">
            <w:pPr>
              <w:pStyle w:val="Compact"/>
              <w:jc w:val="center"/>
            </w:pPr>
            <w:r>
              <w:t>306.5 (261.5, 335.8)</w:t>
            </w:r>
          </w:p>
        </w:tc>
        <w:tc>
          <w:tcPr>
            <w:tcW w:w="420" w:type="pct"/>
          </w:tcPr>
          <w:p w14:paraId="2EC28A7D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4B4CF1ED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72426470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Basal cortisol</w:t>
            </w:r>
          </w:p>
        </w:tc>
        <w:tc>
          <w:tcPr>
            <w:tcW w:w="630" w:type="pct"/>
          </w:tcPr>
          <w:p w14:paraId="781406B5" w14:textId="77777777" w:rsidR="00773EEA" w:rsidRDefault="00773EEA" w:rsidP="00D502A6">
            <w:pPr>
              <w:pStyle w:val="Compact"/>
              <w:jc w:val="center"/>
            </w:pPr>
            <w:r>
              <w:t>500 (433, 636)</w:t>
            </w:r>
          </w:p>
        </w:tc>
        <w:tc>
          <w:tcPr>
            <w:tcW w:w="689" w:type="pct"/>
          </w:tcPr>
          <w:p w14:paraId="33524EDB" w14:textId="77777777" w:rsidR="00773EEA" w:rsidRDefault="00773EEA" w:rsidP="00D502A6">
            <w:pPr>
              <w:pStyle w:val="Compact"/>
              <w:jc w:val="center"/>
            </w:pPr>
            <w:r>
              <w:t>308 (246, 365)</w:t>
            </w:r>
          </w:p>
        </w:tc>
        <w:tc>
          <w:tcPr>
            <w:tcW w:w="492" w:type="pct"/>
          </w:tcPr>
          <w:p w14:paraId="77A80032" w14:textId="77777777" w:rsidR="00773EEA" w:rsidRDefault="00773EEA" w:rsidP="00D502A6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630" w:type="pct"/>
          </w:tcPr>
          <w:p w14:paraId="031C79CD" w14:textId="77777777" w:rsidR="00773EEA" w:rsidRDefault="00773EEA" w:rsidP="00D502A6">
            <w:pPr>
              <w:pStyle w:val="Compact"/>
              <w:jc w:val="center"/>
            </w:pPr>
            <w:r>
              <w:t>292.0 (184.0, 354.5)</w:t>
            </w:r>
          </w:p>
        </w:tc>
        <w:tc>
          <w:tcPr>
            <w:tcW w:w="688" w:type="pct"/>
          </w:tcPr>
          <w:p w14:paraId="767955DB" w14:textId="77777777" w:rsidR="00773EEA" w:rsidRDefault="00773EEA" w:rsidP="00D502A6">
            <w:pPr>
              <w:pStyle w:val="Compact"/>
              <w:jc w:val="center"/>
            </w:pPr>
            <w:r>
              <w:t>308.0 (246.3, 364.5)</w:t>
            </w:r>
          </w:p>
        </w:tc>
        <w:tc>
          <w:tcPr>
            <w:tcW w:w="420" w:type="pct"/>
          </w:tcPr>
          <w:p w14:paraId="27DFAF18" w14:textId="77777777" w:rsidR="00773EEA" w:rsidRDefault="00773EEA" w:rsidP="00D502A6">
            <w:pPr>
              <w:pStyle w:val="Compact"/>
              <w:jc w:val="center"/>
            </w:pPr>
            <w:r>
              <w:t>0.6</w:t>
            </w:r>
          </w:p>
        </w:tc>
      </w:tr>
      <w:tr w:rsidR="00773EEA" w14:paraId="16CFBC7B" w14:textId="77777777" w:rsidTr="00DC6F06">
        <w:tc>
          <w:tcPr>
            <w:tcW w:w="1451" w:type="pct"/>
          </w:tcPr>
          <w:p w14:paraId="61E9F281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Stimulated cortisol</w:t>
            </w:r>
          </w:p>
        </w:tc>
        <w:tc>
          <w:tcPr>
            <w:tcW w:w="630" w:type="pct"/>
          </w:tcPr>
          <w:p w14:paraId="67091DCC" w14:textId="77777777" w:rsidR="00773EEA" w:rsidRDefault="00773EEA" w:rsidP="00D502A6">
            <w:pPr>
              <w:pStyle w:val="Compact"/>
              <w:jc w:val="center"/>
            </w:pPr>
            <w:r>
              <w:t>795 (662, 890)</w:t>
            </w:r>
          </w:p>
        </w:tc>
        <w:tc>
          <w:tcPr>
            <w:tcW w:w="689" w:type="pct"/>
          </w:tcPr>
          <w:p w14:paraId="63C8FA44" w14:textId="77777777" w:rsidR="00773EEA" w:rsidRDefault="00773EEA" w:rsidP="00D502A6">
            <w:pPr>
              <w:pStyle w:val="Compact"/>
              <w:jc w:val="center"/>
            </w:pPr>
            <w:r>
              <w:t>375 (338, 424)</w:t>
            </w:r>
          </w:p>
        </w:tc>
        <w:tc>
          <w:tcPr>
            <w:tcW w:w="492" w:type="pct"/>
          </w:tcPr>
          <w:p w14:paraId="3035F6C5" w14:textId="77777777" w:rsidR="00773EEA" w:rsidRDefault="00773EEA" w:rsidP="00D502A6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630" w:type="pct"/>
          </w:tcPr>
          <w:p w14:paraId="2148A4E8" w14:textId="77777777" w:rsidR="00773EEA" w:rsidRDefault="00773EEA" w:rsidP="00D502A6">
            <w:pPr>
              <w:pStyle w:val="Compact"/>
              <w:jc w:val="center"/>
            </w:pPr>
            <w:r>
              <w:t>398.5 (312.5, 465.3)</w:t>
            </w:r>
          </w:p>
        </w:tc>
        <w:tc>
          <w:tcPr>
            <w:tcW w:w="688" w:type="pct"/>
          </w:tcPr>
          <w:p w14:paraId="7AEB1ABD" w14:textId="77777777" w:rsidR="00773EEA" w:rsidRDefault="00773EEA" w:rsidP="00D502A6">
            <w:pPr>
              <w:pStyle w:val="Compact"/>
              <w:jc w:val="center"/>
            </w:pPr>
            <w:r>
              <w:t>375.0 (338.0, 424.0)</w:t>
            </w:r>
          </w:p>
        </w:tc>
        <w:tc>
          <w:tcPr>
            <w:tcW w:w="420" w:type="pct"/>
          </w:tcPr>
          <w:p w14:paraId="286DC949" w14:textId="77777777" w:rsidR="00773EEA" w:rsidRDefault="00773EEA" w:rsidP="00D502A6">
            <w:pPr>
              <w:pStyle w:val="Compact"/>
              <w:jc w:val="center"/>
            </w:pPr>
            <w:r>
              <w:t>0.7</w:t>
            </w:r>
          </w:p>
        </w:tc>
      </w:tr>
      <w:tr w:rsidR="00773EEA" w14:paraId="5D3B983B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3A7E6EAF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ACTH</w:t>
            </w:r>
          </w:p>
        </w:tc>
        <w:tc>
          <w:tcPr>
            <w:tcW w:w="630" w:type="pct"/>
          </w:tcPr>
          <w:p w14:paraId="1F690BAA" w14:textId="77777777" w:rsidR="00773EEA" w:rsidRDefault="00773EEA" w:rsidP="00D502A6">
            <w:pPr>
              <w:pStyle w:val="Compact"/>
              <w:jc w:val="center"/>
            </w:pPr>
            <w:r>
              <w:t>40 (25, 59)</w:t>
            </w:r>
          </w:p>
        </w:tc>
        <w:tc>
          <w:tcPr>
            <w:tcW w:w="689" w:type="pct"/>
          </w:tcPr>
          <w:p w14:paraId="1BF1354D" w14:textId="77777777" w:rsidR="00773EEA" w:rsidRDefault="00773EEA" w:rsidP="00D502A6">
            <w:pPr>
              <w:pStyle w:val="Compact"/>
              <w:jc w:val="center"/>
            </w:pPr>
            <w:r>
              <w:t>42 (26, 78)</w:t>
            </w:r>
          </w:p>
        </w:tc>
        <w:tc>
          <w:tcPr>
            <w:tcW w:w="492" w:type="pct"/>
          </w:tcPr>
          <w:p w14:paraId="0F969BD3" w14:textId="77777777" w:rsidR="00773EEA" w:rsidRDefault="00773EEA" w:rsidP="00D502A6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630" w:type="pct"/>
          </w:tcPr>
          <w:p w14:paraId="1FE4A0C1" w14:textId="77777777" w:rsidR="00773EEA" w:rsidRDefault="00773EEA" w:rsidP="00D502A6">
            <w:pPr>
              <w:pStyle w:val="Compact"/>
              <w:jc w:val="center"/>
            </w:pPr>
            <w:r>
              <w:t>26.3 (20.2, 65.9)</w:t>
            </w:r>
          </w:p>
        </w:tc>
        <w:tc>
          <w:tcPr>
            <w:tcW w:w="688" w:type="pct"/>
          </w:tcPr>
          <w:p w14:paraId="20F7E14F" w14:textId="77777777" w:rsidR="00773EEA" w:rsidRDefault="00773EEA" w:rsidP="00D502A6">
            <w:pPr>
              <w:pStyle w:val="Compact"/>
              <w:jc w:val="center"/>
            </w:pPr>
            <w:r>
              <w:t>42.4 (25.7, 77.7)</w:t>
            </w:r>
          </w:p>
        </w:tc>
        <w:tc>
          <w:tcPr>
            <w:tcW w:w="420" w:type="pct"/>
          </w:tcPr>
          <w:p w14:paraId="608B5B54" w14:textId="77777777" w:rsidR="00773EEA" w:rsidRDefault="00773EEA" w:rsidP="00D502A6">
            <w:pPr>
              <w:pStyle w:val="Compact"/>
              <w:jc w:val="center"/>
            </w:pPr>
            <w:r>
              <w:t>0.6</w:t>
            </w:r>
          </w:p>
        </w:tc>
      </w:tr>
      <w:tr w:rsidR="00773EEA" w14:paraId="280A897B" w14:textId="77777777" w:rsidTr="00DC6F06">
        <w:tc>
          <w:tcPr>
            <w:tcW w:w="1451" w:type="pct"/>
          </w:tcPr>
          <w:p w14:paraId="524BECCB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BP (systolic)</w:t>
            </w:r>
          </w:p>
        </w:tc>
        <w:tc>
          <w:tcPr>
            <w:tcW w:w="630" w:type="pct"/>
          </w:tcPr>
          <w:p w14:paraId="45C80E06" w14:textId="77777777" w:rsidR="00773EEA" w:rsidRDefault="00773EEA" w:rsidP="00D502A6">
            <w:pPr>
              <w:pStyle w:val="Compact"/>
              <w:jc w:val="center"/>
            </w:pPr>
            <w:r>
              <w:t>110 (102, 120)</w:t>
            </w:r>
          </w:p>
        </w:tc>
        <w:tc>
          <w:tcPr>
            <w:tcW w:w="689" w:type="pct"/>
          </w:tcPr>
          <w:p w14:paraId="26CED3B3" w14:textId="77777777" w:rsidR="00773EEA" w:rsidRDefault="00773EEA" w:rsidP="00D502A6">
            <w:pPr>
              <w:pStyle w:val="Compact"/>
              <w:jc w:val="center"/>
            </w:pPr>
            <w:r>
              <w:t>128 (122, 130)</w:t>
            </w:r>
          </w:p>
        </w:tc>
        <w:tc>
          <w:tcPr>
            <w:tcW w:w="492" w:type="pct"/>
          </w:tcPr>
          <w:p w14:paraId="679C337F" w14:textId="77777777" w:rsidR="00773EEA" w:rsidRDefault="00773EEA" w:rsidP="00D502A6">
            <w:pPr>
              <w:pStyle w:val="Compact"/>
              <w:jc w:val="center"/>
            </w:pPr>
            <w:r>
              <w:t>0.051</w:t>
            </w:r>
          </w:p>
        </w:tc>
        <w:tc>
          <w:tcPr>
            <w:tcW w:w="630" w:type="pct"/>
          </w:tcPr>
          <w:p w14:paraId="6E707530" w14:textId="77777777" w:rsidR="00773EEA" w:rsidRDefault="00773EEA" w:rsidP="00D502A6">
            <w:pPr>
              <w:pStyle w:val="Compact"/>
              <w:jc w:val="center"/>
            </w:pPr>
            <w:r>
              <w:t>120.0 (103.3, 128.3)</w:t>
            </w:r>
          </w:p>
        </w:tc>
        <w:tc>
          <w:tcPr>
            <w:tcW w:w="688" w:type="pct"/>
          </w:tcPr>
          <w:p w14:paraId="6B4C9B69" w14:textId="77777777" w:rsidR="00773EEA" w:rsidRDefault="00773EEA" w:rsidP="00D502A6">
            <w:pPr>
              <w:pStyle w:val="Compact"/>
              <w:jc w:val="center"/>
            </w:pPr>
            <w:r>
              <w:t>127.5 (121.8, 129.5)</w:t>
            </w:r>
          </w:p>
        </w:tc>
        <w:tc>
          <w:tcPr>
            <w:tcW w:w="420" w:type="pct"/>
          </w:tcPr>
          <w:p w14:paraId="74F2F76A" w14:textId="77777777" w:rsidR="00773EEA" w:rsidRDefault="00773EEA" w:rsidP="00D502A6">
            <w:pPr>
              <w:pStyle w:val="Compact"/>
              <w:jc w:val="center"/>
            </w:pPr>
            <w:r>
              <w:t>0.2</w:t>
            </w:r>
          </w:p>
        </w:tc>
      </w:tr>
      <w:tr w:rsidR="00773EEA" w14:paraId="0924D366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374903C8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BP (diastolic)</w:t>
            </w:r>
          </w:p>
        </w:tc>
        <w:tc>
          <w:tcPr>
            <w:tcW w:w="630" w:type="pct"/>
          </w:tcPr>
          <w:p w14:paraId="0722F02B" w14:textId="77777777" w:rsidR="00773EEA" w:rsidRDefault="00773EEA" w:rsidP="00D502A6">
            <w:pPr>
              <w:pStyle w:val="Compact"/>
              <w:jc w:val="center"/>
            </w:pPr>
            <w:r>
              <w:t>70 (66, 80)</w:t>
            </w:r>
          </w:p>
        </w:tc>
        <w:tc>
          <w:tcPr>
            <w:tcW w:w="689" w:type="pct"/>
          </w:tcPr>
          <w:p w14:paraId="6264534C" w14:textId="77777777" w:rsidR="00773EEA" w:rsidRDefault="00773EEA" w:rsidP="00D502A6">
            <w:pPr>
              <w:pStyle w:val="Compact"/>
              <w:jc w:val="center"/>
            </w:pPr>
            <w:r>
              <w:t>74 (65, 78)</w:t>
            </w:r>
          </w:p>
        </w:tc>
        <w:tc>
          <w:tcPr>
            <w:tcW w:w="492" w:type="pct"/>
          </w:tcPr>
          <w:p w14:paraId="3DDC74DC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4D7BE520" w14:textId="77777777" w:rsidR="00773EEA" w:rsidRDefault="00773EEA" w:rsidP="00D502A6">
            <w:pPr>
              <w:pStyle w:val="Compact"/>
              <w:jc w:val="center"/>
            </w:pPr>
            <w:r>
              <w:t>72.0 (67.5, 81.3)</w:t>
            </w:r>
          </w:p>
        </w:tc>
        <w:tc>
          <w:tcPr>
            <w:tcW w:w="688" w:type="pct"/>
          </w:tcPr>
          <w:p w14:paraId="2511E839" w14:textId="77777777" w:rsidR="00773EEA" w:rsidRDefault="00773EEA" w:rsidP="00D502A6">
            <w:pPr>
              <w:pStyle w:val="Compact"/>
              <w:jc w:val="center"/>
            </w:pPr>
            <w:r>
              <w:t>73.5 (65.0, 78.3)</w:t>
            </w:r>
          </w:p>
        </w:tc>
        <w:tc>
          <w:tcPr>
            <w:tcW w:w="420" w:type="pct"/>
          </w:tcPr>
          <w:p w14:paraId="3B06A641" w14:textId="77777777" w:rsidR="00773EEA" w:rsidRDefault="00773EEA" w:rsidP="00D502A6">
            <w:pPr>
              <w:pStyle w:val="Compact"/>
              <w:jc w:val="center"/>
            </w:pPr>
            <w:r>
              <w:t>0.7</w:t>
            </w:r>
          </w:p>
        </w:tc>
      </w:tr>
      <w:tr w:rsidR="00773EEA" w14:paraId="1FFF06FE" w14:textId="77777777" w:rsidTr="00DC6F06">
        <w:tc>
          <w:tcPr>
            <w:tcW w:w="1451" w:type="pct"/>
          </w:tcPr>
          <w:p w14:paraId="64CEA3FA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Heart rate</w:t>
            </w:r>
          </w:p>
        </w:tc>
        <w:tc>
          <w:tcPr>
            <w:tcW w:w="630" w:type="pct"/>
          </w:tcPr>
          <w:p w14:paraId="6675A94D" w14:textId="77777777" w:rsidR="00773EEA" w:rsidRDefault="00773EEA" w:rsidP="00D502A6">
            <w:pPr>
              <w:pStyle w:val="Compact"/>
              <w:jc w:val="center"/>
            </w:pPr>
            <w:r>
              <w:t>93 (82, 109)</w:t>
            </w:r>
          </w:p>
        </w:tc>
        <w:tc>
          <w:tcPr>
            <w:tcW w:w="689" w:type="pct"/>
          </w:tcPr>
          <w:p w14:paraId="4AECD600" w14:textId="77777777" w:rsidR="00773EEA" w:rsidRDefault="00773EEA" w:rsidP="00D502A6">
            <w:pPr>
              <w:pStyle w:val="Compact"/>
              <w:jc w:val="center"/>
            </w:pPr>
            <w:r>
              <w:t>87 (72, 98)</w:t>
            </w:r>
          </w:p>
        </w:tc>
        <w:tc>
          <w:tcPr>
            <w:tcW w:w="492" w:type="pct"/>
          </w:tcPr>
          <w:p w14:paraId="7ADA8E78" w14:textId="77777777" w:rsidR="00773EEA" w:rsidRDefault="00773EEA" w:rsidP="00D502A6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630" w:type="pct"/>
          </w:tcPr>
          <w:p w14:paraId="2D9894F2" w14:textId="77777777" w:rsidR="00773EEA" w:rsidRDefault="00773EEA" w:rsidP="00D502A6">
            <w:pPr>
              <w:pStyle w:val="Compact"/>
              <w:jc w:val="center"/>
            </w:pPr>
            <w:r>
              <w:t>86.5 (79.3, 114.0)</w:t>
            </w:r>
          </w:p>
        </w:tc>
        <w:tc>
          <w:tcPr>
            <w:tcW w:w="688" w:type="pct"/>
          </w:tcPr>
          <w:p w14:paraId="5196CB6C" w14:textId="77777777" w:rsidR="00773EEA" w:rsidRDefault="00773EEA" w:rsidP="00D502A6">
            <w:pPr>
              <w:pStyle w:val="Compact"/>
              <w:jc w:val="center"/>
            </w:pPr>
            <w:r>
              <w:t>87.0 (71.5, 98.0)</w:t>
            </w:r>
          </w:p>
        </w:tc>
        <w:tc>
          <w:tcPr>
            <w:tcW w:w="420" w:type="pct"/>
          </w:tcPr>
          <w:p w14:paraId="2106E154" w14:textId="77777777" w:rsidR="00773EEA" w:rsidRDefault="00773EEA" w:rsidP="00D502A6">
            <w:pPr>
              <w:pStyle w:val="Compact"/>
              <w:jc w:val="center"/>
            </w:pPr>
            <w:r>
              <w:t>0.4</w:t>
            </w:r>
          </w:p>
        </w:tc>
      </w:tr>
      <w:tr w:rsidR="00773EEA" w14:paraId="6BA27A2A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15BC0FF3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lastRenderedPageBreak/>
              <w:t>Hypotension</w:t>
            </w:r>
          </w:p>
        </w:tc>
        <w:tc>
          <w:tcPr>
            <w:tcW w:w="630" w:type="pct"/>
          </w:tcPr>
          <w:p w14:paraId="6ABC904D" w14:textId="77777777" w:rsidR="00773EEA" w:rsidRDefault="00773EEA" w:rsidP="00D502A6">
            <w:pPr>
              <w:pStyle w:val="Compact"/>
              <w:jc w:val="center"/>
            </w:pPr>
            <w:r>
              <w:t>7 (12.1%)</w:t>
            </w:r>
          </w:p>
        </w:tc>
        <w:tc>
          <w:tcPr>
            <w:tcW w:w="689" w:type="pct"/>
          </w:tcPr>
          <w:p w14:paraId="5EF8CE8F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0A193612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043BF628" w14:textId="77777777" w:rsidR="00773EEA" w:rsidRDefault="00773EEA" w:rsidP="00D502A6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688" w:type="pct"/>
          </w:tcPr>
          <w:p w14:paraId="0B5F170E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5A04223E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0D06F08C" w14:textId="77777777" w:rsidTr="00DC6F06">
        <w:tc>
          <w:tcPr>
            <w:tcW w:w="1451" w:type="pct"/>
          </w:tcPr>
          <w:p w14:paraId="53358EB3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Weakness</w:t>
            </w:r>
          </w:p>
        </w:tc>
        <w:tc>
          <w:tcPr>
            <w:tcW w:w="630" w:type="pct"/>
          </w:tcPr>
          <w:p w14:paraId="48B0432A" w14:textId="77777777" w:rsidR="00773EEA" w:rsidRDefault="00773EEA" w:rsidP="00D502A6">
            <w:pPr>
              <w:pStyle w:val="Compact"/>
              <w:jc w:val="center"/>
            </w:pPr>
            <w:r>
              <w:t>52 (89.7%)</w:t>
            </w:r>
          </w:p>
        </w:tc>
        <w:tc>
          <w:tcPr>
            <w:tcW w:w="689" w:type="pct"/>
          </w:tcPr>
          <w:p w14:paraId="2D0D8FCE" w14:textId="77777777" w:rsidR="00773EEA" w:rsidRDefault="00773EEA" w:rsidP="00D502A6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492" w:type="pct"/>
          </w:tcPr>
          <w:p w14:paraId="7C529ABD" w14:textId="77777777" w:rsidR="00773EEA" w:rsidRDefault="00773EEA" w:rsidP="00D502A6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630" w:type="pct"/>
          </w:tcPr>
          <w:p w14:paraId="08073AC0" w14:textId="77777777" w:rsidR="00773EEA" w:rsidRDefault="00773EEA" w:rsidP="00D502A6">
            <w:pPr>
              <w:pStyle w:val="Compact"/>
              <w:jc w:val="center"/>
            </w:pPr>
            <w:r>
              <w:t>17 (85.0%)</w:t>
            </w:r>
          </w:p>
        </w:tc>
        <w:tc>
          <w:tcPr>
            <w:tcW w:w="688" w:type="pct"/>
          </w:tcPr>
          <w:p w14:paraId="1865956B" w14:textId="77777777" w:rsidR="00773EEA" w:rsidRDefault="00773EEA" w:rsidP="00D502A6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420" w:type="pct"/>
          </w:tcPr>
          <w:p w14:paraId="0C21F028" w14:textId="77777777" w:rsidR="00773EEA" w:rsidRDefault="00773EEA" w:rsidP="00D502A6">
            <w:pPr>
              <w:pStyle w:val="Compact"/>
              <w:jc w:val="center"/>
            </w:pPr>
            <w:r>
              <w:t>0.6</w:t>
            </w:r>
          </w:p>
        </w:tc>
      </w:tr>
      <w:tr w:rsidR="00773EEA" w14:paraId="352B9C55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5E46DF4F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Tiredness</w:t>
            </w:r>
          </w:p>
        </w:tc>
        <w:tc>
          <w:tcPr>
            <w:tcW w:w="630" w:type="pct"/>
          </w:tcPr>
          <w:p w14:paraId="5FF1B93B" w14:textId="77777777" w:rsidR="00773EEA" w:rsidRDefault="00773EEA" w:rsidP="00D502A6">
            <w:pPr>
              <w:pStyle w:val="Compact"/>
              <w:jc w:val="center"/>
            </w:pPr>
            <w:r>
              <w:t>50 (86.2%)</w:t>
            </w:r>
          </w:p>
        </w:tc>
        <w:tc>
          <w:tcPr>
            <w:tcW w:w="689" w:type="pct"/>
          </w:tcPr>
          <w:p w14:paraId="575BFCFA" w14:textId="77777777" w:rsidR="00773EEA" w:rsidRDefault="00773EEA" w:rsidP="00D502A6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492" w:type="pct"/>
          </w:tcPr>
          <w:p w14:paraId="7F04D5EA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778F5CB4" w14:textId="77777777" w:rsidR="00773EEA" w:rsidRDefault="00773EEA" w:rsidP="00D502A6">
            <w:pPr>
              <w:pStyle w:val="Compact"/>
              <w:jc w:val="center"/>
            </w:pPr>
            <w:r>
              <w:t>17 (85.0%)</w:t>
            </w:r>
          </w:p>
        </w:tc>
        <w:tc>
          <w:tcPr>
            <w:tcW w:w="688" w:type="pct"/>
          </w:tcPr>
          <w:p w14:paraId="51E45868" w14:textId="77777777" w:rsidR="00773EEA" w:rsidRDefault="00773EEA" w:rsidP="00D502A6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420" w:type="pct"/>
          </w:tcPr>
          <w:p w14:paraId="402060BA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6A8ED993" w14:textId="77777777" w:rsidTr="00DC6F06">
        <w:tc>
          <w:tcPr>
            <w:tcW w:w="1451" w:type="pct"/>
          </w:tcPr>
          <w:p w14:paraId="65193DC5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Poor appetite</w:t>
            </w:r>
          </w:p>
        </w:tc>
        <w:tc>
          <w:tcPr>
            <w:tcW w:w="630" w:type="pct"/>
          </w:tcPr>
          <w:p w14:paraId="1463A70E" w14:textId="77777777" w:rsidR="00773EEA" w:rsidRDefault="00773EEA" w:rsidP="00D502A6">
            <w:pPr>
              <w:pStyle w:val="Compact"/>
              <w:jc w:val="center"/>
            </w:pPr>
            <w:r>
              <w:t>49 (84.5%)</w:t>
            </w:r>
          </w:p>
        </w:tc>
        <w:tc>
          <w:tcPr>
            <w:tcW w:w="689" w:type="pct"/>
          </w:tcPr>
          <w:p w14:paraId="4E0C7A8F" w14:textId="77777777" w:rsidR="00773EEA" w:rsidRDefault="00773EEA" w:rsidP="00D502A6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492" w:type="pct"/>
          </w:tcPr>
          <w:p w14:paraId="4FC69BD0" w14:textId="77777777" w:rsidR="00773EEA" w:rsidRDefault="00773EEA" w:rsidP="00D502A6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630" w:type="pct"/>
          </w:tcPr>
          <w:p w14:paraId="11544891" w14:textId="77777777" w:rsidR="00773EEA" w:rsidRDefault="00773EEA" w:rsidP="00D502A6">
            <w:pPr>
              <w:pStyle w:val="Compact"/>
              <w:jc w:val="center"/>
            </w:pPr>
            <w:r>
              <w:t>16 (80.0%)</w:t>
            </w:r>
          </w:p>
        </w:tc>
        <w:tc>
          <w:tcPr>
            <w:tcW w:w="688" w:type="pct"/>
          </w:tcPr>
          <w:p w14:paraId="69709985" w14:textId="77777777" w:rsidR="00773EEA" w:rsidRDefault="00773EEA" w:rsidP="00D502A6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420" w:type="pct"/>
          </w:tcPr>
          <w:p w14:paraId="1FBE8206" w14:textId="77777777" w:rsidR="00773EEA" w:rsidRDefault="00773EEA" w:rsidP="00D502A6">
            <w:pPr>
              <w:pStyle w:val="Compact"/>
              <w:jc w:val="center"/>
            </w:pPr>
            <w:r>
              <w:t>0.5</w:t>
            </w:r>
          </w:p>
        </w:tc>
      </w:tr>
      <w:tr w:rsidR="00773EEA" w14:paraId="66868B2F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053DBB7E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630" w:type="pct"/>
          </w:tcPr>
          <w:p w14:paraId="2C4E7125" w14:textId="77777777" w:rsidR="00773EEA" w:rsidRDefault="00773EEA" w:rsidP="00D502A6">
            <w:pPr>
              <w:pStyle w:val="Compact"/>
              <w:jc w:val="center"/>
            </w:pPr>
            <w:r>
              <w:t>50 (86.2%)</w:t>
            </w:r>
          </w:p>
        </w:tc>
        <w:tc>
          <w:tcPr>
            <w:tcW w:w="689" w:type="pct"/>
          </w:tcPr>
          <w:p w14:paraId="58575DE6" w14:textId="77777777" w:rsidR="00773EEA" w:rsidRDefault="00773EEA" w:rsidP="00D502A6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492" w:type="pct"/>
          </w:tcPr>
          <w:p w14:paraId="2ABA2902" w14:textId="77777777" w:rsidR="00773EEA" w:rsidRDefault="00773EEA" w:rsidP="00D502A6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630" w:type="pct"/>
          </w:tcPr>
          <w:p w14:paraId="42C3ED25" w14:textId="77777777" w:rsidR="00773EEA" w:rsidRDefault="00773EEA" w:rsidP="00D502A6">
            <w:pPr>
              <w:pStyle w:val="Compact"/>
              <w:jc w:val="center"/>
            </w:pPr>
            <w:r>
              <w:t>17 (85.0%)</w:t>
            </w:r>
          </w:p>
        </w:tc>
        <w:tc>
          <w:tcPr>
            <w:tcW w:w="688" w:type="pct"/>
          </w:tcPr>
          <w:p w14:paraId="716D7FDA" w14:textId="77777777" w:rsidR="00773EEA" w:rsidRDefault="00773EEA" w:rsidP="00D502A6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420" w:type="pct"/>
          </w:tcPr>
          <w:p w14:paraId="10CEBF1E" w14:textId="77777777" w:rsidR="00773EEA" w:rsidRDefault="00773EEA" w:rsidP="00D502A6">
            <w:pPr>
              <w:pStyle w:val="Compact"/>
              <w:jc w:val="center"/>
            </w:pPr>
            <w:r>
              <w:t>0.6</w:t>
            </w:r>
          </w:p>
        </w:tc>
      </w:tr>
      <w:tr w:rsidR="00773EEA" w14:paraId="13BDA14C" w14:textId="77777777" w:rsidTr="00DC6F06">
        <w:tc>
          <w:tcPr>
            <w:tcW w:w="1451" w:type="pct"/>
          </w:tcPr>
          <w:p w14:paraId="52966722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Increased pigmentation of the skin</w:t>
            </w:r>
          </w:p>
        </w:tc>
        <w:tc>
          <w:tcPr>
            <w:tcW w:w="630" w:type="pct"/>
          </w:tcPr>
          <w:p w14:paraId="6EFF741E" w14:textId="77777777" w:rsidR="00773EEA" w:rsidRDefault="00773EEA" w:rsidP="00D502A6">
            <w:pPr>
              <w:pStyle w:val="Compact"/>
              <w:jc w:val="center"/>
            </w:pPr>
            <w:r>
              <w:t>35 (60.3%)</w:t>
            </w:r>
          </w:p>
        </w:tc>
        <w:tc>
          <w:tcPr>
            <w:tcW w:w="689" w:type="pct"/>
          </w:tcPr>
          <w:p w14:paraId="59168AE6" w14:textId="77777777" w:rsidR="00773EEA" w:rsidRDefault="00773EEA" w:rsidP="00D502A6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492" w:type="pct"/>
          </w:tcPr>
          <w:p w14:paraId="50DB77E4" w14:textId="77777777" w:rsidR="00773EEA" w:rsidRDefault="00773EEA" w:rsidP="00D502A6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630" w:type="pct"/>
          </w:tcPr>
          <w:p w14:paraId="0E93339B" w14:textId="77777777" w:rsidR="00773EEA" w:rsidRDefault="00773EEA" w:rsidP="00D502A6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688" w:type="pct"/>
          </w:tcPr>
          <w:p w14:paraId="402F899D" w14:textId="77777777" w:rsidR="00773EEA" w:rsidRDefault="00773EEA" w:rsidP="00D502A6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420" w:type="pct"/>
          </w:tcPr>
          <w:p w14:paraId="7ABF30BC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2FEBD6B9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6CE1A3F8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Nausea</w:t>
            </w:r>
          </w:p>
        </w:tc>
        <w:tc>
          <w:tcPr>
            <w:tcW w:w="630" w:type="pct"/>
          </w:tcPr>
          <w:p w14:paraId="275C4640" w14:textId="77777777" w:rsidR="00773EEA" w:rsidRDefault="00773EEA" w:rsidP="00D502A6">
            <w:pPr>
              <w:pStyle w:val="Compact"/>
              <w:jc w:val="center"/>
            </w:pPr>
            <w:r>
              <w:t>36 (62.1%)</w:t>
            </w:r>
          </w:p>
        </w:tc>
        <w:tc>
          <w:tcPr>
            <w:tcW w:w="689" w:type="pct"/>
          </w:tcPr>
          <w:p w14:paraId="19FFC11F" w14:textId="77777777" w:rsidR="00773EEA" w:rsidRDefault="00773EEA" w:rsidP="00D502A6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492" w:type="pct"/>
          </w:tcPr>
          <w:p w14:paraId="03A07AC3" w14:textId="77777777" w:rsidR="00773EEA" w:rsidRDefault="00773EEA" w:rsidP="00D502A6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630" w:type="pct"/>
          </w:tcPr>
          <w:p w14:paraId="3E923CAB" w14:textId="77777777" w:rsidR="00773EEA" w:rsidRDefault="00773EEA" w:rsidP="00D502A6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688" w:type="pct"/>
          </w:tcPr>
          <w:p w14:paraId="0B2E3DF2" w14:textId="77777777" w:rsidR="00773EEA" w:rsidRDefault="00773EEA" w:rsidP="00D502A6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420" w:type="pct"/>
          </w:tcPr>
          <w:p w14:paraId="080B2DE1" w14:textId="77777777" w:rsidR="00773EEA" w:rsidRDefault="00773EEA" w:rsidP="00D502A6">
            <w:pPr>
              <w:pStyle w:val="Compact"/>
              <w:jc w:val="center"/>
            </w:pPr>
            <w:r>
              <w:t>0.4</w:t>
            </w:r>
          </w:p>
        </w:tc>
      </w:tr>
      <w:tr w:rsidR="00773EEA" w14:paraId="6738EB8E" w14:textId="77777777" w:rsidTr="00DC6F06">
        <w:tc>
          <w:tcPr>
            <w:tcW w:w="1451" w:type="pct"/>
          </w:tcPr>
          <w:p w14:paraId="059943B6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Vomiting</w:t>
            </w:r>
          </w:p>
        </w:tc>
        <w:tc>
          <w:tcPr>
            <w:tcW w:w="630" w:type="pct"/>
          </w:tcPr>
          <w:p w14:paraId="63C7620D" w14:textId="77777777" w:rsidR="00773EEA" w:rsidRDefault="00773EEA" w:rsidP="00D502A6">
            <w:pPr>
              <w:pStyle w:val="Compact"/>
              <w:jc w:val="center"/>
            </w:pPr>
            <w:r>
              <w:t>15 (25.9%)</w:t>
            </w:r>
          </w:p>
        </w:tc>
        <w:tc>
          <w:tcPr>
            <w:tcW w:w="689" w:type="pct"/>
          </w:tcPr>
          <w:p w14:paraId="73096AC1" w14:textId="77777777" w:rsidR="00773EEA" w:rsidRDefault="00773EEA" w:rsidP="00D502A6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492" w:type="pct"/>
          </w:tcPr>
          <w:p w14:paraId="4B516CBE" w14:textId="77777777" w:rsidR="00773EEA" w:rsidRDefault="00773EEA" w:rsidP="00D502A6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630" w:type="pct"/>
          </w:tcPr>
          <w:p w14:paraId="0DC58DF7" w14:textId="77777777" w:rsidR="00773EEA" w:rsidRDefault="00773EEA" w:rsidP="00D502A6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688" w:type="pct"/>
          </w:tcPr>
          <w:p w14:paraId="6EE40782" w14:textId="77777777" w:rsidR="00773EEA" w:rsidRDefault="00773EEA" w:rsidP="00D502A6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420" w:type="pct"/>
          </w:tcPr>
          <w:p w14:paraId="3D00EAB5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7C9AD504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0DB1A392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Liking for salt</w:t>
            </w:r>
          </w:p>
        </w:tc>
        <w:tc>
          <w:tcPr>
            <w:tcW w:w="630" w:type="pct"/>
          </w:tcPr>
          <w:p w14:paraId="72DCCA9D" w14:textId="77777777" w:rsidR="00773EEA" w:rsidRDefault="00773EEA" w:rsidP="00D502A6">
            <w:pPr>
              <w:pStyle w:val="Compact"/>
              <w:jc w:val="center"/>
            </w:pPr>
            <w:r>
              <w:t>38 (65.5%)</w:t>
            </w:r>
          </w:p>
        </w:tc>
        <w:tc>
          <w:tcPr>
            <w:tcW w:w="689" w:type="pct"/>
          </w:tcPr>
          <w:p w14:paraId="1B55DA2E" w14:textId="77777777" w:rsidR="00773EEA" w:rsidRDefault="00773EEA" w:rsidP="00D502A6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492" w:type="pct"/>
          </w:tcPr>
          <w:p w14:paraId="479FD4FA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59BA527C" w14:textId="77777777" w:rsidR="00773EEA" w:rsidRDefault="00773EEA" w:rsidP="00D502A6">
            <w:pPr>
              <w:pStyle w:val="Compact"/>
              <w:jc w:val="center"/>
            </w:pPr>
            <w:r>
              <w:t>14 (70.0%)</w:t>
            </w:r>
          </w:p>
        </w:tc>
        <w:tc>
          <w:tcPr>
            <w:tcW w:w="688" w:type="pct"/>
          </w:tcPr>
          <w:p w14:paraId="5BFB4CD1" w14:textId="77777777" w:rsidR="00773EEA" w:rsidRDefault="00773EEA" w:rsidP="00D502A6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420" w:type="pct"/>
          </w:tcPr>
          <w:p w14:paraId="52BECBBC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4AF914E2" w14:textId="77777777" w:rsidTr="00DC6F06">
        <w:tc>
          <w:tcPr>
            <w:tcW w:w="1451" w:type="pct"/>
          </w:tcPr>
          <w:p w14:paraId="5AEB05F8" w14:textId="77777777" w:rsidR="00773EEA" w:rsidRDefault="00773EEA" w:rsidP="00D502A6">
            <w:pPr>
              <w:pStyle w:val="Compact"/>
            </w:pPr>
            <w:proofErr w:type="spellStart"/>
            <w:r>
              <w:rPr>
                <w:b/>
                <w:bCs/>
              </w:rPr>
              <w:t>Hypoglycaemia</w:t>
            </w:r>
            <w:proofErr w:type="spellEnd"/>
          </w:p>
        </w:tc>
        <w:tc>
          <w:tcPr>
            <w:tcW w:w="630" w:type="pct"/>
          </w:tcPr>
          <w:p w14:paraId="0550DD54" w14:textId="77777777" w:rsidR="00773EEA" w:rsidRDefault="00773EEA" w:rsidP="00D502A6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689" w:type="pct"/>
          </w:tcPr>
          <w:p w14:paraId="0A479804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779F8347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3D7C32FA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8" w:type="pct"/>
          </w:tcPr>
          <w:p w14:paraId="60BC8825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3BBFDFCA" w14:textId="77777777" w:rsidR="00773EEA" w:rsidRDefault="00773EEA" w:rsidP="00D502A6">
            <w:pPr>
              <w:pStyle w:val="Compact"/>
            </w:pPr>
          </w:p>
        </w:tc>
      </w:tr>
      <w:tr w:rsidR="00773EEA" w14:paraId="25D29A43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50A30D66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Loss of consciousness</w:t>
            </w:r>
          </w:p>
        </w:tc>
        <w:tc>
          <w:tcPr>
            <w:tcW w:w="630" w:type="pct"/>
          </w:tcPr>
          <w:p w14:paraId="1A45E018" w14:textId="77777777" w:rsidR="00773EEA" w:rsidRDefault="00773EEA" w:rsidP="00D502A6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689" w:type="pct"/>
          </w:tcPr>
          <w:p w14:paraId="05B2AAA0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32486E8E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1FC5FA6E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8" w:type="pct"/>
          </w:tcPr>
          <w:p w14:paraId="09251453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6E8956C4" w14:textId="77777777" w:rsidR="00773EEA" w:rsidRDefault="00773EEA" w:rsidP="00D502A6">
            <w:pPr>
              <w:pStyle w:val="Compact"/>
            </w:pPr>
          </w:p>
        </w:tc>
      </w:tr>
      <w:tr w:rsidR="00773EEA" w14:paraId="09497C40" w14:textId="77777777" w:rsidTr="00DC6F06">
        <w:tc>
          <w:tcPr>
            <w:tcW w:w="1451" w:type="pct"/>
          </w:tcPr>
          <w:p w14:paraId="1B74B5F6" w14:textId="77777777" w:rsidR="00773EEA" w:rsidRDefault="00773EEA" w:rsidP="00D502A6">
            <w:pPr>
              <w:pStyle w:val="Compact"/>
            </w:pPr>
            <w:proofErr w:type="spellStart"/>
            <w:r>
              <w:rPr>
                <w:b/>
                <w:bCs/>
              </w:rPr>
              <w:t>Diarrhoea</w:t>
            </w:r>
            <w:proofErr w:type="spellEnd"/>
          </w:p>
        </w:tc>
        <w:tc>
          <w:tcPr>
            <w:tcW w:w="630" w:type="pct"/>
          </w:tcPr>
          <w:p w14:paraId="67756BFE" w14:textId="77777777" w:rsidR="00773EEA" w:rsidRDefault="00773EEA" w:rsidP="00D502A6">
            <w:pPr>
              <w:pStyle w:val="Compact"/>
              <w:jc w:val="center"/>
            </w:pPr>
            <w:r>
              <w:t>32 (55.2%)</w:t>
            </w:r>
          </w:p>
        </w:tc>
        <w:tc>
          <w:tcPr>
            <w:tcW w:w="689" w:type="pct"/>
          </w:tcPr>
          <w:p w14:paraId="1EBCD002" w14:textId="77777777" w:rsidR="00773EEA" w:rsidRDefault="00773EEA" w:rsidP="00D502A6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492" w:type="pct"/>
          </w:tcPr>
          <w:p w14:paraId="4C84A34F" w14:textId="77777777" w:rsidR="00773EEA" w:rsidRDefault="00773EEA" w:rsidP="00D502A6">
            <w:pPr>
              <w:pStyle w:val="Compact"/>
              <w:jc w:val="center"/>
            </w:pPr>
            <w:r>
              <w:t>0.10</w:t>
            </w:r>
          </w:p>
        </w:tc>
        <w:tc>
          <w:tcPr>
            <w:tcW w:w="630" w:type="pct"/>
          </w:tcPr>
          <w:p w14:paraId="1779EB96" w14:textId="77777777" w:rsidR="00773EEA" w:rsidRDefault="00773EEA" w:rsidP="00D502A6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688" w:type="pct"/>
          </w:tcPr>
          <w:p w14:paraId="3B4FA3D2" w14:textId="77777777" w:rsidR="00773EEA" w:rsidRDefault="00773EEA" w:rsidP="00D502A6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420" w:type="pct"/>
          </w:tcPr>
          <w:p w14:paraId="794C9051" w14:textId="77777777" w:rsidR="00773EEA" w:rsidRDefault="00773EEA" w:rsidP="00D502A6">
            <w:pPr>
              <w:pStyle w:val="Compact"/>
              <w:jc w:val="center"/>
            </w:pPr>
            <w:r>
              <w:t>0.6</w:t>
            </w:r>
          </w:p>
        </w:tc>
      </w:tr>
      <w:tr w:rsidR="00773EEA" w14:paraId="78A5A916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63304A70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Dizziness</w:t>
            </w:r>
          </w:p>
        </w:tc>
        <w:tc>
          <w:tcPr>
            <w:tcW w:w="630" w:type="pct"/>
          </w:tcPr>
          <w:p w14:paraId="4EA48473" w14:textId="77777777" w:rsidR="00773EEA" w:rsidRDefault="00773EEA" w:rsidP="00D502A6">
            <w:pPr>
              <w:pStyle w:val="Compact"/>
              <w:jc w:val="center"/>
            </w:pPr>
            <w:r>
              <w:t>33 (56.9%)</w:t>
            </w:r>
          </w:p>
        </w:tc>
        <w:tc>
          <w:tcPr>
            <w:tcW w:w="689" w:type="pct"/>
          </w:tcPr>
          <w:p w14:paraId="187A20D9" w14:textId="77777777" w:rsidR="00773EEA" w:rsidRDefault="00773EEA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492" w:type="pct"/>
          </w:tcPr>
          <w:p w14:paraId="204ADBFB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72E5FA08" w14:textId="77777777" w:rsidR="00773EEA" w:rsidRDefault="00773EEA" w:rsidP="00D502A6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688" w:type="pct"/>
          </w:tcPr>
          <w:p w14:paraId="7BB5FA8A" w14:textId="77777777" w:rsidR="00773EEA" w:rsidRDefault="00773EEA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420" w:type="pct"/>
          </w:tcPr>
          <w:p w14:paraId="0F59873B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39FC9F40" w14:textId="77777777" w:rsidTr="00DC6F06">
        <w:tc>
          <w:tcPr>
            <w:tcW w:w="1451" w:type="pct"/>
          </w:tcPr>
          <w:p w14:paraId="0654BC36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Shock</w:t>
            </w:r>
          </w:p>
        </w:tc>
        <w:tc>
          <w:tcPr>
            <w:tcW w:w="630" w:type="pct"/>
          </w:tcPr>
          <w:p w14:paraId="7BC529F9" w14:textId="77777777" w:rsidR="00773EEA" w:rsidRDefault="00773EEA" w:rsidP="00D502A6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689" w:type="pct"/>
          </w:tcPr>
          <w:p w14:paraId="55E824CD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45D8A351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22FE21E9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8" w:type="pct"/>
          </w:tcPr>
          <w:p w14:paraId="0A67A610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455A730D" w14:textId="77777777" w:rsidR="00773EEA" w:rsidRDefault="00773EEA" w:rsidP="00D502A6">
            <w:pPr>
              <w:pStyle w:val="Compact"/>
            </w:pPr>
          </w:p>
        </w:tc>
      </w:tr>
      <w:tr w:rsidR="00773EEA" w14:paraId="18113187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2B7638D0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Anorexia</w:t>
            </w:r>
          </w:p>
        </w:tc>
        <w:tc>
          <w:tcPr>
            <w:tcW w:w="630" w:type="pct"/>
          </w:tcPr>
          <w:p w14:paraId="716E3FE1" w14:textId="77777777" w:rsidR="00773EEA" w:rsidRDefault="00773EEA" w:rsidP="00D502A6">
            <w:pPr>
              <w:pStyle w:val="Compact"/>
              <w:jc w:val="center"/>
            </w:pPr>
            <w:r>
              <w:t>34 (58.6%)</w:t>
            </w:r>
          </w:p>
        </w:tc>
        <w:tc>
          <w:tcPr>
            <w:tcW w:w="689" w:type="pct"/>
          </w:tcPr>
          <w:p w14:paraId="2D957D0C" w14:textId="77777777" w:rsidR="00773EEA" w:rsidRDefault="00773EEA" w:rsidP="00D502A6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492" w:type="pct"/>
          </w:tcPr>
          <w:p w14:paraId="5AEAF4D3" w14:textId="77777777" w:rsidR="00773EEA" w:rsidRDefault="00773EEA" w:rsidP="00D502A6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630" w:type="pct"/>
          </w:tcPr>
          <w:p w14:paraId="02BF16BA" w14:textId="77777777" w:rsidR="00773EEA" w:rsidRDefault="00773EEA" w:rsidP="00D502A6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688" w:type="pct"/>
          </w:tcPr>
          <w:p w14:paraId="77D78966" w14:textId="77777777" w:rsidR="00773EEA" w:rsidRDefault="00773EEA" w:rsidP="00D502A6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420" w:type="pct"/>
          </w:tcPr>
          <w:p w14:paraId="22BF183A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7BAF5E2F" w14:textId="77777777" w:rsidTr="00DC6F06">
        <w:tc>
          <w:tcPr>
            <w:tcW w:w="1451" w:type="pct"/>
          </w:tcPr>
          <w:p w14:paraId="66A5D451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 xml:space="preserve">Loss of axillary and pubic </w:t>
            </w:r>
            <w:proofErr w:type="gramStart"/>
            <w:r>
              <w:rPr>
                <w:b/>
                <w:bCs/>
              </w:rPr>
              <w:t>hair, if</w:t>
            </w:r>
            <w:proofErr w:type="gramEnd"/>
            <w:r>
              <w:rPr>
                <w:b/>
                <w:bCs/>
              </w:rPr>
              <w:t xml:space="preserve"> female</w:t>
            </w:r>
          </w:p>
        </w:tc>
        <w:tc>
          <w:tcPr>
            <w:tcW w:w="630" w:type="pct"/>
          </w:tcPr>
          <w:p w14:paraId="02CF242F" w14:textId="77777777" w:rsidR="00773EEA" w:rsidRDefault="00773EEA" w:rsidP="00D502A6">
            <w:pPr>
              <w:pStyle w:val="Compact"/>
            </w:pPr>
          </w:p>
        </w:tc>
        <w:tc>
          <w:tcPr>
            <w:tcW w:w="689" w:type="pct"/>
          </w:tcPr>
          <w:p w14:paraId="5FABE31C" w14:textId="77777777" w:rsidR="00773EEA" w:rsidRDefault="00773EEA" w:rsidP="00D502A6">
            <w:pPr>
              <w:pStyle w:val="Compact"/>
            </w:pPr>
          </w:p>
        </w:tc>
        <w:tc>
          <w:tcPr>
            <w:tcW w:w="492" w:type="pct"/>
          </w:tcPr>
          <w:p w14:paraId="60348050" w14:textId="77777777" w:rsidR="00773EEA" w:rsidRDefault="00773EEA" w:rsidP="00D502A6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630" w:type="pct"/>
          </w:tcPr>
          <w:p w14:paraId="592B776B" w14:textId="77777777" w:rsidR="00773EEA" w:rsidRDefault="00773EEA" w:rsidP="00D502A6">
            <w:pPr>
              <w:pStyle w:val="Compact"/>
            </w:pPr>
          </w:p>
        </w:tc>
        <w:tc>
          <w:tcPr>
            <w:tcW w:w="688" w:type="pct"/>
          </w:tcPr>
          <w:p w14:paraId="73913576" w14:textId="77777777" w:rsidR="00773EEA" w:rsidRDefault="00773EEA" w:rsidP="00D502A6">
            <w:pPr>
              <w:pStyle w:val="Compact"/>
            </w:pPr>
          </w:p>
        </w:tc>
        <w:tc>
          <w:tcPr>
            <w:tcW w:w="420" w:type="pct"/>
          </w:tcPr>
          <w:p w14:paraId="24BCD7CB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5CD429BD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11BD304E" w14:textId="77777777" w:rsidR="00773EEA" w:rsidRDefault="00773EEA" w:rsidP="00D502A6">
            <w:pPr>
              <w:pStyle w:val="Compact"/>
            </w:pPr>
            <w:r>
              <w:t>No</w:t>
            </w:r>
          </w:p>
        </w:tc>
        <w:tc>
          <w:tcPr>
            <w:tcW w:w="630" w:type="pct"/>
          </w:tcPr>
          <w:p w14:paraId="21F2E44C" w14:textId="77777777" w:rsidR="00773EEA" w:rsidRDefault="00773EEA" w:rsidP="00D502A6">
            <w:pPr>
              <w:pStyle w:val="Compact"/>
              <w:jc w:val="center"/>
            </w:pPr>
            <w:r>
              <w:t>16 (27.6%)</w:t>
            </w:r>
          </w:p>
        </w:tc>
        <w:tc>
          <w:tcPr>
            <w:tcW w:w="689" w:type="pct"/>
          </w:tcPr>
          <w:p w14:paraId="7E2D07C7" w14:textId="77777777" w:rsidR="00773EEA" w:rsidRDefault="00773EEA" w:rsidP="00D502A6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492" w:type="pct"/>
          </w:tcPr>
          <w:p w14:paraId="20906B22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5F6ACB58" w14:textId="77777777" w:rsidR="00773EEA" w:rsidRDefault="00773EEA" w:rsidP="00D502A6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688" w:type="pct"/>
          </w:tcPr>
          <w:p w14:paraId="1F07E090" w14:textId="77777777" w:rsidR="00773EEA" w:rsidRDefault="00773EEA" w:rsidP="00D502A6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420" w:type="pct"/>
          </w:tcPr>
          <w:p w14:paraId="0C3EB5E1" w14:textId="77777777" w:rsidR="00773EEA" w:rsidRDefault="00773EEA" w:rsidP="00D502A6">
            <w:pPr>
              <w:pStyle w:val="Compact"/>
            </w:pPr>
          </w:p>
        </w:tc>
      </w:tr>
      <w:tr w:rsidR="00773EEA" w14:paraId="2103A4F6" w14:textId="77777777" w:rsidTr="00DC6F06">
        <w:tc>
          <w:tcPr>
            <w:tcW w:w="1451" w:type="pct"/>
          </w:tcPr>
          <w:p w14:paraId="52522FEB" w14:textId="77777777" w:rsidR="00773EEA" w:rsidRDefault="00773EEA" w:rsidP="00D502A6">
            <w:pPr>
              <w:pStyle w:val="Compact"/>
            </w:pPr>
            <w:r>
              <w:t>Not applicable</w:t>
            </w:r>
          </w:p>
        </w:tc>
        <w:tc>
          <w:tcPr>
            <w:tcW w:w="630" w:type="pct"/>
          </w:tcPr>
          <w:p w14:paraId="360538AB" w14:textId="77777777" w:rsidR="00773EEA" w:rsidRDefault="00773EEA" w:rsidP="00D502A6">
            <w:pPr>
              <w:pStyle w:val="Compact"/>
              <w:jc w:val="center"/>
            </w:pPr>
            <w:r>
              <w:t>23 (39.7%)</w:t>
            </w:r>
          </w:p>
        </w:tc>
        <w:tc>
          <w:tcPr>
            <w:tcW w:w="689" w:type="pct"/>
          </w:tcPr>
          <w:p w14:paraId="015BB9FD" w14:textId="77777777" w:rsidR="00773EEA" w:rsidRDefault="00773EEA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492" w:type="pct"/>
          </w:tcPr>
          <w:p w14:paraId="36FAC56D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4D74A803" w14:textId="77777777" w:rsidR="00773EEA" w:rsidRDefault="00773EEA" w:rsidP="00D502A6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688" w:type="pct"/>
          </w:tcPr>
          <w:p w14:paraId="0F5E4FFD" w14:textId="77777777" w:rsidR="00773EEA" w:rsidRDefault="00773EEA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420" w:type="pct"/>
          </w:tcPr>
          <w:p w14:paraId="302F48AB" w14:textId="77777777" w:rsidR="00773EEA" w:rsidRDefault="00773EEA" w:rsidP="00D502A6">
            <w:pPr>
              <w:pStyle w:val="Compact"/>
            </w:pPr>
          </w:p>
        </w:tc>
      </w:tr>
      <w:tr w:rsidR="00773EEA" w14:paraId="2907F7EC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23DC26DE" w14:textId="77777777" w:rsidR="00773EEA" w:rsidRDefault="00773EEA" w:rsidP="00D502A6">
            <w:pPr>
              <w:pStyle w:val="Compact"/>
            </w:pPr>
            <w:r>
              <w:t>Yes</w:t>
            </w:r>
          </w:p>
        </w:tc>
        <w:tc>
          <w:tcPr>
            <w:tcW w:w="630" w:type="pct"/>
          </w:tcPr>
          <w:p w14:paraId="4FCBE0A6" w14:textId="77777777" w:rsidR="00773EEA" w:rsidRDefault="00773EEA" w:rsidP="00D502A6">
            <w:pPr>
              <w:pStyle w:val="Compact"/>
              <w:jc w:val="center"/>
            </w:pPr>
            <w:r>
              <w:t>19 (32.8%)</w:t>
            </w:r>
          </w:p>
        </w:tc>
        <w:tc>
          <w:tcPr>
            <w:tcW w:w="689" w:type="pct"/>
          </w:tcPr>
          <w:p w14:paraId="5B761D84" w14:textId="77777777" w:rsidR="00773EEA" w:rsidRDefault="00773EEA" w:rsidP="00D502A6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492" w:type="pct"/>
          </w:tcPr>
          <w:p w14:paraId="5D57294B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73D80200" w14:textId="77777777" w:rsidR="00773EEA" w:rsidRDefault="00773EEA" w:rsidP="00D502A6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688" w:type="pct"/>
          </w:tcPr>
          <w:p w14:paraId="40D1BF73" w14:textId="77777777" w:rsidR="00773EEA" w:rsidRDefault="00773EEA" w:rsidP="00D502A6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420" w:type="pct"/>
          </w:tcPr>
          <w:p w14:paraId="49AA6596" w14:textId="77777777" w:rsidR="00773EEA" w:rsidRDefault="00773EEA" w:rsidP="00D502A6">
            <w:pPr>
              <w:pStyle w:val="Compact"/>
            </w:pPr>
          </w:p>
        </w:tc>
      </w:tr>
      <w:tr w:rsidR="00773EEA" w14:paraId="1916684C" w14:textId="77777777" w:rsidTr="00DC6F06">
        <w:tc>
          <w:tcPr>
            <w:tcW w:w="1451" w:type="pct"/>
          </w:tcPr>
          <w:p w14:paraId="31BED6B4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Any postural drop in blood pressure</w:t>
            </w:r>
          </w:p>
        </w:tc>
        <w:tc>
          <w:tcPr>
            <w:tcW w:w="630" w:type="pct"/>
          </w:tcPr>
          <w:p w14:paraId="013F7330" w14:textId="77777777" w:rsidR="00773EEA" w:rsidRDefault="00773EEA" w:rsidP="00D502A6">
            <w:pPr>
              <w:pStyle w:val="Compact"/>
              <w:jc w:val="center"/>
            </w:pPr>
            <w:r>
              <w:t>4 (6.9%)</w:t>
            </w:r>
          </w:p>
        </w:tc>
        <w:tc>
          <w:tcPr>
            <w:tcW w:w="689" w:type="pct"/>
          </w:tcPr>
          <w:p w14:paraId="7A32A9F6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04AF450C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52F893FB" w14:textId="77777777" w:rsidR="00773EEA" w:rsidRDefault="00773EEA" w:rsidP="00D502A6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688" w:type="pct"/>
          </w:tcPr>
          <w:p w14:paraId="2551EDFC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5323A24E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1C401B9C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0BABFCE9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 xml:space="preserve">Presence of </w:t>
            </w:r>
            <w:proofErr w:type="spellStart"/>
            <w:r>
              <w:rPr>
                <w:b/>
                <w:bCs/>
              </w:rPr>
              <w:t>anaemia</w:t>
            </w:r>
            <w:proofErr w:type="spellEnd"/>
          </w:p>
        </w:tc>
        <w:tc>
          <w:tcPr>
            <w:tcW w:w="630" w:type="pct"/>
          </w:tcPr>
          <w:p w14:paraId="60122D31" w14:textId="77777777" w:rsidR="00773EEA" w:rsidRDefault="00773EEA" w:rsidP="00D502A6">
            <w:pPr>
              <w:pStyle w:val="Compact"/>
              <w:jc w:val="center"/>
            </w:pPr>
            <w:r>
              <w:t>36 (62.1%)</w:t>
            </w:r>
          </w:p>
        </w:tc>
        <w:tc>
          <w:tcPr>
            <w:tcW w:w="689" w:type="pct"/>
          </w:tcPr>
          <w:p w14:paraId="345C93A2" w14:textId="77777777" w:rsidR="00773EEA" w:rsidRDefault="00773EEA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492" w:type="pct"/>
          </w:tcPr>
          <w:p w14:paraId="5E9877BB" w14:textId="77777777" w:rsidR="00773EEA" w:rsidRDefault="00773EEA" w:rsidP="00D502A6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630" w:type="pct"/>
          </w:tcPr>
          <w:p w14:paraId="1A361E86" w14:textId="77777777" w:rsidR="00773EEA" w:rsidRDefault="00773EEA" w:rsidP="00D502A6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688" w:type="pct"/>
          </w:tcPr>
          <w:p w14:paraId="293DA923" w14:textId="77777777" w:rsidR="00773EEA" w:rsidRDefault="00773EEA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420" w:type="pct"/>
          </w:tcPr>
          <w:p w14:paraId="3D8E6EDE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08C2F74C" w14:textId="77777777" w:rsidTr="00DC6F06">
        <w:tc>
          <w:tcPr>
            <w:tcW w:w="1451" w:type="pct"/>
          </w:tcPr>
          <w:p w14:paraId="626FE4CB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630" w:type="pct"/>
          </w:tcPr>
          <w:p w14:paraId="79A937A1" w14:textId="77777777" w:rsidR="00773EEA" w:rsidRDefault="00773EEA" w:rsidP="00D502A6">
            <w:pPr>
              <w:pStyle w:val="Compact"/>
              <w:jc w:val="center"/>
            </w:pPr>
            <w:r>
              <w:t>47 (81.0%)</w:t>
            </w:r>
          </w:p>
        </w:tc>
        <w:tc>
          <w:tcPr>
            <w:tcW w:w="689" w:type="pct"/>
          </w:tcPr>
          <w:p w14:paraId="6BC80D4D" w14:textId="77777777" w:rsidR="00773EEA" w:rsidRDefault="00773EEA" w:rsidP="00D502A6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492" w:type="pct"/>
          </w:tcPr>
          <w:p w14:paraId="74B33FE0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1BA66CCA" w14:textId="77777777" w:rsidR="00773EEA" w:rsidRDefault="00773EEA" w:rsidP="00D502A6">
            <w:pPr>
              <w:pStyle w:val="Compact"/>
              <w:jc w:val="center"/>
            </w:pPr>
            <w:r>
              <w:t>15 (75.0%)</w:t>
            </w:r>
          </w:p>
        </w:tc>
        <w:tc>
          <w:tcPr>
            <w:tcW w:w="688" w:type="pct"/>
          </w:tcPr>
          <w:p w14:paraId="5AA830F6" w14:textId="77777777" w:rsidR="00773EEA" w:rsidRDefault="00773EEA" w:rsidP="00D502A6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420" w:type="pct"/>
          </w:tcPr>
          <w:p w14:paraId="016B3453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572411EA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3A95D95B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lastRenderedPageBreak/>
              <w:t>Cryptococcus neoformans</w:t>
            </w:r>
          </w:p>
        </w:tc>
        <w:tc>
          <w:tcPr>
            <w:tcW w:w="630" w:type="pct"/>
          </w:tcPr>
          <w:p w14:paraId="21C046A0" w14:textId="77777777" w:rsidR="00773EEA" w:rsidRDefault="00773EEA" w:rsidP="00D502A6">
            <w:pPr>
              <w:pStyle w:val="Compact"/>
              <w:jc w:val="center"/>
            </w:pPr>
            <w:r>
              <w:t>3 (5.2%)</w:t>
            </w:r>
          </w:p>
        </w:tc>
        <w:tc>
          <w:tcPr>
            <w:tcW w:w="689" w:type="pct"/>
          </w:tcPr>
          <w:p w14:paraId="686219BA" w14:textId="77777777" w:rsidR="00773EEA" w:rsidRDefault="00773EEA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492" w:type="pct"/>
          </w:tcPr>
          <w:p w14:paraId="1681D7DA" w14:textId="77777777" w:rsidR="00773EEA" w:rsidRDefault="00773EEA" w:rsidP="00D502A6">
            <w:pPr>
              <w:pStyle w:val="Compact"/>
              <w:jc w:val="center"/>
            </w:pPr>
            <w:r>
              <w:t>0.009</w:t>
            </w:r>
          </w:p>
        </w:tc>
        <w:tc>
          <w:tcPr>
            <w:tcW w:w="630" w:type="pct"/>
          </w:tcPr>
          <w:p w14:paraId="0E429386" w14:textId="77777777" w:rsidR="00773EEA" w:rsidRDefault="00773EEA" w:rsidP="00D502A6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688" w:type="pct"/>
          </w:tcPr>
          <w:p w14:paraId="2B22408A" w14:textId="77777777" w:rsidR="00773EEA" w:rsidRDefault="00773EEA" w:rsidP="00D502A6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420" w:type="pct"/>
          </w:tcPr>
          <w:p w14:paraId="5C12C533" w14:textId="77777777" w:rsidR="00773EEA" w:rsidRDefault="00773EEA" w:rsidP="00D502A6">
            <w:pPr>
              <w:pStyle w:val="Compact"/>
              <w:jc w:val="center"/>
            </w:pPr>
            <w:r>
              <w:t>0.6</w:t>
            </w:r>
          </w:p>
        </w:tc>
      </w:tr>
      <w:tr w:rsidR="00773EEA" w14:paraId="1EB7238A" w14:textId="77777777" w:rsidTr="00DC6F06">
        <w:tc>
          <w:tcPr>
            <w:tcW w:w="1451" w:type="pct"/>
          </w:tcPr>
          <w:p w14:paraId="1DD0166D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630" w:type="pct"/>
          </w:tcPr>
          <w:p w14:paraId="52F913F6" w14:textId="77777777" w:rsidR="00773EEA" w:rsidRDefault="00773EEA" w:rsidP="00D502A6">
            <w:pPr>
              <w:pStyle w:val="Compact"/>
              <w:jc w:val="center"/>
            </w:pPr>
            <w:r>
              <w:t>7 (12.1%)</w:t>
            </w:r>
          </w:p>
        </w:tc>
        <w:tc>
          <w:tcPr>
            <w:tcW w:w="689" w:type="pct"/>
          </w:tcPr>
          <w:p w14:paraId="387F9F55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131046FD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728019D8" w14:textId="77777777" w:rsidR="00773EEA" w:rsidRDefault="00773EEA" w:rsidP="00D502A6">
            <w:pPr>
              <w:pStyle w:val="Compact"/>
              <w:jc w:val="center"/>
            </w:pPr>
            <w:r>
              <w:t>3 (15.0%)</w:t>
            </w:r>
          </w:p>
        </w:tc>
        <w:tc>
          <w:tcPr>
            <w:tcW w:w="688" w:type="pct"/>
          </w:tcPr>
          <w:p w14:paraId="376C6DAD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55B86994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4E4BF8CD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72DB37A0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630" w:type="pct"/>
          </w:tcPr>
          <w:p w14:paraId="5EF1F4CD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9" w:type="pct"/>
          </w:tcPr>
          <w:p w14:paraId="03494A19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2DAC4A98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45B674D3" w14:textId="77777777" w:rsidR="00773EEA" w:rsidRDefault="00773EEA" w:rsidP="00D502A6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688" w:type="pct"/>
          </w:tcPr>
          <w:p w14:paraId="03AC97B3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0F4467BA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66F4D445" w14:textId="77777777" w:rsidTr="00DC6F06">
        <w:tc>
          <w:tcPr>
            <w:tcW w:w="1451" w:type="pct"/>
          </w:tcPr>
          <w:p w14:paraId="5394AD15" w14:textId="77777777" w:rsidR="00773EEA" w:rsidRDefault="00773EEA" w:rsidP="00D502A6">
            <w:pPr>
              <w:pStyle w:val="Compact"/>
            </w:pPr>
            <w:proofErr w:type="spellStart"/>
            <w:r>
              <w:rPr>
                <w:b/>
                <w:bCs/>
              </w:rPr>
              <w:t>Kaposis</w:t>
            </w:r>
            <w:proofErr w:type="spellEnd"/>
            <w:r>
              <w:rPr>
                <w:b/>
                <w:bCs/>
              </w:rPr>
              <w:t xml:space="preserve"> sarcoma</w:t>
            </w:r>
          </w:p>
        </w:tc>
        <w:tc>
          <w:tcPr>
            <w:tcW w:w="630" w:type="pct"/>
          </w:tcPr>
          <w:p w14:paraId="09C0EBF4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9" w:type="pct"/>
          </w:tcPr>
          <w:p w14:paraId="4928A3A4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371AA6AA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1478AAAB" w14:textId="77777777" w:rsidR="00773EEA" w:rsidRDefault="00773EEA" w:rsidP="00D502A6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688" w:type="pct"/>
          </w:tcPr>
          <w:p w14:paraId="74380C9A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25486FC6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46A47473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598056FF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630" w:type="pct"/>
          </w:tcPr>
          <w:p w14:paraId="2B965F1D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9" w:type="pct"/>
          </w:tcPr>
          <w:p w14:paraId="42CB9348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16DE1065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6027A0FF" w14:textId="77777777" w:rsidR="00773EEA" w:rsidRDefault="00773EEA" w:rsidP="00D502A6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688" w:type="pct"/>
          </w:tcPr>
          <w:p w14:paraId="6B583A37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32BE392E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00562DAE" w14:textId="77777777" w:rsidTr="00DC6F06">
        <w:tc>
          <w:tcPr>
            <w:tcW w:w="1451" w:type="pct"/>
          </w:tcPr>
          <w:p w14:paraId="2E143858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630" w:type="pct"/>
          </w:tcPr>
          <w:p w14:paraId="58C25645" w14:textId="77777777" w:rsidR="00773EEA" w:rsidRDefault="00773EEA" w:rsidP="00D502A6">
            <w:pPr>
              <w:pStyle w:val="Compact"/>
              <w:jc w:val="center"/>
            </w:pPr>
            <w:r>
              <w:t>1 (1.7%)</w:t>
            </w:r>
          </w:p>
        </w:tc>
        <w:tc>
          <w:tcPr>
            <w:tcW w:w="689" w:type="pct"/>
          </w:tcPr>
          <w:p w14:paraId="327467CA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36BE783D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44179D6B" w14:textId="77777777" w:rsidR="00773EEA" w:rsidRDefault="00773EEA" w:rsidP="00D502A6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688" w:type="pct"/>
          </w:tcPr>
          <w:p w14:paraId="58FEE2DE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4552460D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79576F5A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05230E3B" w14:textId="77777777" w:rsidR="00773EEA" w:rsidRDefault="00773EEA" w:rsidP="00D502A6">
            <w:pPr>
              <w:pStyle w:val="Compact"/>
            </w:pPr>
            <w:proofErr w:type="spellStart"/>
            <w:r>
              <w:rPr>
                <w:b/>
                <w:bCs/>
              </w:rPr>
              <w:t>HepB</w:t>
            </w:r>
            <w:proofErr w:type="spellEnd"/>
          </w:p>
        </w:tc>
        <w:tc>
          <w:tcPr>
            <w:tcW w:w="630" w:type="pct"/>
          </w:tcPr>
          <w:p w14:paraId="2CE5B2BF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9" w:type="pct"/>
          </w:tcPr>
          <w:p w14:paraId="03070BEA" w14:textId="77777777" w:rsidR="00773EEA" w:rsidRDefault="00773EEA" w:rsidP="00D502A6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492" w:type="pct"/>
          </w:tcPr>
          <w:p w14:paraId="4060B7FB" w14:textId="77777777" w:rsidR="00773EEA" w:rsidRDefault="00773EEA" w:rsidP="00D502A6">
            <w:pPr>
              <w:pStyle w:val="Compact"/>
              <w:jc w:val="center"/>
            </w:pPr>
            <w:r>
              <w:t>0.094</w:t>
            </w:r>
          </w:p>
        </w:tc>
        <w:tc>
          <w:tcPr>
            <w:tcW w:w="630" w:type="pct"/>
          </w:tcPr>
          <w:p w14:paraId="597F0192" w14:textId="77777777" w:rsidR="00773EEA" w:rsidRDefault="00773EEA" w:rsidP="00D502A6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688" w:type="pct"/>
          </w:tcPr>
          <w:p w14:paraId="786C2DFB" w14:textId="77777777" w:rsidR="00773EEA" w:rsidRDefault="00773EEA" w:rsidP="00D502A6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420" w:type="pct"/>
          </w:tcPr>
          <w:p w14:paraId="692CDE42" w14:textId="77777777" w:rsidR="00773EEA" w:rsidRDefault="00773EEA" w:rsidP="00D502A6">
            <w:pPr>
              <w:pStyle w:val="Compact"/>
              <w:jc w:val="center"/>
            </w:pPr>
            <w:r>
              <w:t>0.4</w:t>
            </w:r>
          </w:p>
        </w:tc>
      </w:tr>
      <w:tr w:rsidR="00773EEA" w14:paraId="24C41FE2" w14:textId="77777777" w:rsidTr="00DC6F06">
        <w:tc>
          <w:tcPr>
            <w:tcW w:w="1451" w:type="pct"/>
          </w:tcPr>
          <w:p w14:paraId="2A57C6AF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630" w:type="pct"/>
          </w:tcPr>
          <w:p w14:paraId="046DEC23" w14:textId="77777777" w:rsidR="00773EEA" w:rsidRDefault="00773EEA" w:rsidP="00D502A6">
            <w:pPr>
              <w:pStyle w:val="Compact"/>
              <w:jc w:val="center"/>
            </w:pPr>
            <w:r>
              <w:t>4 (6.9%)</w:t>
            </w:r>
          </w:p>
        </w:tc>
        <w:tc>
          <w:tcPr>
            <w:tcW w:w="689" w:type="pct"/>
          </w:tcPr>
          <w:p w14:paraId="0808B5E9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51377227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57231915" w14:textId="77777777" w:rsidR="00773EEA" w:rsidRDefault="00773EEA" w:rsidP="00D502A6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688" w:type="pct"/>
          </w:tcPr>
          <w:p w14:paraId="78862F70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4ED6E2B5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513E8DDC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1307EAAF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630" w:type="pct"/>
          </w:tcPr>
          <w:p w14:paraId="31C2FD4A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9" w:type="pct"/>
          </w:tcPr>
          <w:p w14:paraId="207BBED3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46546E4F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30189562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8" w:type="pct"/>
          </w:tcPr>
          <w:p w14:paraId="3A278B6C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1A1C7844" w14:textId="77777777" w:rsidR="00773EEA" w:rsidRDefault="00773EEA" w:rsidP="00D502A6">
            <w:pPr>
              <w:pStyle w:val="Compact"/>
            </w:pPr>
          </w:p>
        </w:tc>
      </w:tr>
      <w:tr w:rsidR="00773EEA" w14:paraId="72BF85A4" w14:textId="77777777" w:rsidTr="00DC6F06">
        <w:tc>
          <w:tcPr>
            <w:tcW w:w="1451" w:type="pct"/>
          </w:tcPr>
          <w:p w14:paraId="67D523DC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630" w:type="pct"/>
          </w:tcPr>
          <w:p w14:paraId="76CDA12F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9" w:type="pct"/>
          </w:tcPr>
          <w:p w14:paraId="49AD885A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2154BD56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4AF06183" w14:textId="77777777" w:rsidR="00773EEA" w:rsidRDefault="00773EEA" w:rsidP="00D502A6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688" w:type="pct"/>
          </w:tcPr>
          <w:p w14:paraId="02D9AD32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73D5F907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5F67A2DB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3876DE56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630" w:type="pct"/>
          </w:tcPr>
          <w:p w14:paraId="433C6986" w14:textId="77777777" w:rsidR="00773EEA" w:rsidRDefault="00773EEA" w:rsidP="00D502A6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689" w:type="pct"/>
          </w:tcPr>
          <w:p w14:paraId="7FA9232D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16B76BF6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15B58487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8" w:type="pct"/>
          </w:tcPr>
          <w:p w14:paraId="6FA9DF72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62EDFF4A" w14:textId="77777777" w:rsidR="00773EEA" w:rsidRDefault="00773EEA" w:rsidP="00D502A6">
            <w:pPr>
              <w:pStyle w:val="Compact"/>
            </w:pPr>
          </w:p>
        </w:tc>
      </w:tr>
      <w:tr w:rsidR="00773EEA" w14:paraId="4E711715" w14:textId="77777777" w:rsidTr="00DC6F06">
        <w:tc>
          <w:tcPr>
            <w:tcW w:w="1451" w:type="pct"/>
          </w:tcPr>
          <w:p w14:paraId="25DF97C2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 xml:space="preserve">B </w:t>
            </w:r>
            <w:proofErr w:type="spellStart"/>
            <w:r>
              <w:rPr>
                <w:b/>
                <w:bCs/>
              </w:rPr>
              <w:t>menigitis</w:t>
            </w:r>
            <w:proofErr w:type="spellEnd"/>
          </w:p>
        </w:tc>
        <w:tc>
          <w:tcPr>
            <w:tcW w:w="630" w:type="pct"/>
          </w:tcPr>
          <w:p w14:paraId="0DCDAC0C" w14:textId="77777777" w:rsidR="00773EEA" w:rsidRDefault="00773EEA" w:rsidP="00D502A6">
            <w:pPr>
              <w:pStyle w:val="Compact"/>
              <w:jc w:val="center"/>
            </w:pPr>
            <w:r>
              <w:t>1 (1.7%)</w:t>
            </w:r>
          </w:p>
        </w:tc>
        <w:tc>
          <w:tcPr>
            <w:tcW w:w="689" w:type="pct"/>
          </w:tcPr>
          <w:p w14:paraId="264DEF2D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16DD4846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422A5E60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8" w:type="pct"/>
          </w:tcPr>
          <w:p w14:paraId="6E736483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5BE3D50C" w14:textId="77777777" w:rsidR="00773EEA" w:rsidRDefault="00773EEA" w:rsidP="00D502A6">
            <w:pPr>
              <w:pStyle w:val="Compact"/>
            </w:pPr>
          </w:p>
        </w:tc>
      </w:tr>
      <w:tr w:rsidR="00773EEA" w14:paraId="7BDCA0A3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638F65C8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630" w:type="pct"/>
          </w:tcPr>
          <w:p w14:paraId="0F408BBE" w14:textId="77777777" w:rsidR="00773EEA" w:rsidRDefault="00773EEA" w:rsidP="00D502A6">
            <w:pPr>
              <w:pStyle w:val="Compact"/>
              <w:jc w:val="center"/>
            </w:pPr>
            <w:r>
              <w:t>1 (1.7%)</w:t>
            </w:r>
          </w:p>
        </w:tc>
        <w:tc>
          <w:tcPr>
            <w:tcW w:w="689" w:type="pct"/>
          </w:tcPr>
          <w:p w14:paraId="3A3DA295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69930E8F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49A27B62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8" w:type="pct"/>
          </w:tcPr>
          <w:p w14:paraId="79644CF8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17E9B54A" w14:textId="77777777" w:rsidR="00773EEA" w:rsidRDefault="00773EEA" w:rsidP="00D502A6">
            <w:pPr>
              <w:pStyle w:val="Compact"/>
            </w:pPr>
          </w:p>
        </w:tc>
      </w:tr>
      <w:tr w:rsidR="00773EEA" w14:paraId="7D8B580B" w14:textId="77777777" w:rsidTr="00DC6F06">
        <w:tc>
          <w:tcPr>
            <w:tcW w:w="1451" w:type="pct"/>
          </w:tcPr>
          <w:p w14:paraId="5A0B755D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630" w:type="pct"/>
          </w:tcPr>
          <w:p w14:paraId="04A25D36" w14:textId="77777777" w:rsidR="00773EEA" w:rsidRDefault="00773EEA" w:rsidP="00D502A6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689" w:type="pct"/>
          </w:tcPr>
          <w:p w14:paraId="63DE8DB9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6BEFD962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630" w:type="pct"/>
          </w:tcPr>
          <w:p w14:paraId="6B736302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8" w:type="pct"/>
          </w:tcPr>
          <w:p w14:paraId="44AA3ED5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52395C00" w14:textId="77777777" w:rsidR="00773EEA" w:rsidRDefault="00773EEA" w:rsidP="00D502A6">
            <w:pPr>
              <w:pStyle w:val="Compact"/>
            </w:pPr>
          </w:p>
        </w:tc>
      </w:tr>
      <w:tr w:rsidR="00773EEA" w14:paraId="5190F9AA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65BD9B59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630" w:type="pct"/>
          </w:tcPr>
          <w:p w14:paraId="35FDA130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9" w:type="pct"/>
          </w:tcPr>
          <w:p w14:paraId="5E1D91F1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2F74ACC8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2A155384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8" w:type="pct"/>
          </w:tcPr>
          <w:p w14:paraId="0F31C726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03B1A844" w14:textId="77777777" w:rsidR="00773EEA" w:rsidRDefault="00773EEA" w:rsidP="00D502A6">
            <w:pPr>
              <w:pStyle w:val="Compact"/>
            </w:pPr>
          </w:p>
        </w:tc>
      </w:tr>
      <w:tr w:rsidR="00773EEA" w14:paraId="50C890D5" w14:textId="77777777" w:rsidTr="00DC6F06">
        <w:tc>
          <w:tcPr>
            <w:tcW w:w="1451" w:type="pct"/>
          </w:tcPr>
          <w:p w14:paraId="41C6DB1B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630" w:type="pct"/>
          </w:tcPr>
          <w:p w14:paraId="04D06750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9" w:type="pct"/>
          </w:tcPr>
          <w:p w14:paraId="4A182CFF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92" w:type="pct"/>
          </w:tcPr>
          <w:p w14:paraId="1C8310AD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6B236EBF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688" w:type="pct"/>
          </w:tcPr>
          <w:p w14:paraId="495C948A" w14:textId="77777777" w:rsidR="00773EEA" w:rsidRDefault="00773EEA" w:rsidP="00D502A6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420" w:type="pct"/>
          </w:tcPr>
          <w:p w14:paraId="7FBB5569" w14:textId="77777777" w:rsidR="00773EEA" w:rsidRDefault="00773EEA" w:rsidP="00D502A6">
            <w:pPr>
              <w:pStyle w:val="Compact"/>
            </w:pPr>
          </w:p>
        </w:tc>
      </w:tr>
      <w:tr w:rsidR="00773EEA" w14:paraId="174FE93D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3969269A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Viral load (log10 Copies/mL)</w:t>
            </w:r>
          </w:p>
        </w:tc>
        <w:tc>
          <w:tcPr>
            <w:tcW w:w="630" w:type="pct"/>
          </w:tcPr>
          <w:p w14:paraId="11FAB904" w14:textId="77777777" w:rsidR="00773EEA" w:rsidRDefault="00773EEA" w:rsidP="00D502A6">
            <w:pPr>
              <w:pStyle w:val="Compact"/>
              <w:jc w:val="center"/>
            </w:pPr>
            <w:r>
              <w:t>12.00 (10.29, 13.14)</w:t>
            </w:r>
          </w:p>
        </w:tc>
        <w:tc>
          <w:tcPr>
            <w:tcW w:w="689" w:type="pct"/>
          </w:tcPr>
          <w:p w14:paraId="5A98847A" w14:textId="77777777" w:rsidR="00773EEA" w:rsidRDefault="00773EEA" w:rsidP="00D502A6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492" w:type="pct"/>
          </w:tcPr>
          <w:p w14:paraId="281F14BD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4B6B5706" w14:textId="6CB615E3" w:rsidR="00773EEA" w:rsidRDefault="00DC6F06" w:rsidP="00D502A6">
            <w:pPr>
              <w:pStyle w:val="Compact"/>
            </w:pPr>
            <w:r>
              <w:t xml:space="preserve">11.03 (10.74, </w:t>
            </w:r>
            <w:proofErr w:type="gramStart"/>
            <w:r>
              <w:t>11.32)</w:t>
            </w:r>
            <w:r w:rsidRPr="00DC6F06">
              <w:rPr>
                <w:vertAlign w:val="superscript"/>
              </w:rPr>
              <w:t>a</w:t>
            </w:r>
            <w:proofErr w:type="gramEnd"/>
          </w:p>
        </w:tc>
        <w:tc>
          <w:tcPr>
            <w:tcW w:w="688" w:type="pct"/>
          </w:tcPr>
          <w:p w14:paraId="6FF65C24" w14:textId="0C5602C3" w:rsidR="00773EEA" w:rsidRDefault="00DC6F06" w:rsidP="00D502A6">
            <w:pPr>
              <w:pStyle w:val="Compact"/>
            </w:pPr>
            <w:r>
              <w:t>NA (NA, NA)</w:t>
            </w:r>
          </w:p>
        </w:tc>
        <w:tc>
          <w:tcPr>
            <w:tcW w:w="420" w:type="pct"/>
          </w:tcPr>
          <w:p w14:paraId="5939BE8C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  <w:tr w:rsidR="00773EEA" w14:paraId="6BD1BEAE" w14:textId="77777777" w:rsidTr="00DC6F06">
        <w:tc>
          <w:tcPr>
            <w:tcW w:w="1451" w:type="pct"/>
          </w:tcPr>
          <w:p w14:paraId="6FB37D9B" w14:textId="77777777" w:rsidR="00773EEA" w:rsidRDefault="00773EEA" w:rsidP="00D502A6">
            <w:pPr>
              <w:pStyle w:val="Compact"/>
            </w:pPr>
            <w:r>
              <w:t>10.4579184937828</w:t>
            </w:r>
          </w:p>
        </w:tc>
        <w:tc>
          <w:tcPr>
            <w:tcW w:w="630" w:type="pct"/>
          </w:tcPr>
          <w:p w14:paraId="53E6A934" w14:textId="77777777" w:rsidR="00773EEA" w:rsidRDefault="00773EEA" w:rsidP="00D502A6">
            <w:pPr>
              <w:pStyle w:val="Compact"/>
            </w:pPr>
          </w:p>
        </w:tc>
        <w:tc>
          <w:tcPr>
            <w:tcW w:w="689" w:type="pct"/>
          </w:tcPr>
          <w:p w14:paraId="52F62082" w14:textId="77777777" w:rsidR="00773EEA" w:rsidRDefault="00773EEA" w:rsidP="00D502A6">
            <w:pPr>
              <w:pStyle w:val="Compact"/>
            </w:pPr>
          </w:p>
        </w:tc>
        <w:tc>
          <w:tcPr>
            <w:tcW w:w="492" w:type="pct"/>
          </w:tcPr>
          <w:p w14:paraId="4749F54A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7B53FE75" w14:textId="77777777" w:rsidR="00773EEA" w:rsidRDefault="00773EEA" w:rsidP="00D502A6">
            <w:pPr>
              <w:pStyle w:val="Compact"/>
              <w:jc w:val="center"/>
            </w:pPr>
            <w:r>
              <w:t>1 (50.0%)</w:t>
            </w:r>
          </w:p>
        </w:tc>
        <w:tc>
          <w:tcPr>
            <w:tcW w:w="688" w:type="pct"/>
          </w:tcPr>
          <w:p w14:paraId="6055C1E4" w14:textId="77777777" w:rsidR="00773EEA" w:rsidRDefault="00773EEA" w:rsidP="00D502A6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420" w:type="pct"/>
          </w:tcPr>
          <w:p w14:paraId="54FC3D8A" w14:textId="77777777" w:rsidR="00773EEA" w:rsidRDefault="00773EEA" w:rsidP="00D502A6">
            <w:pPr>
              <w:pStyle w:val="Compact"/>
            </w:pPr>
          </w:p>
        </w:tc>
      </w:tr>
      <w:tr w:rsidR="00773EEA" w14:paraId="3D4E0E20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688D1A76" w14:textId="77777777" w:rsidR="00773EEA" w:rsidRDefault="00773EEA" w:rsidP="00D502A6">
            <w:pPr>
              <w:pStyle w:val="Compact"/>
            </w:pPr>
            <w:r>
              <w:t>11.60516730587</w:t>
            </w:r>
          </w:p>
        </w:tc>
        <w:tc>
          <w:tcPr>
            <w:tcW w:w="630" w:type="pct"/>
          </w:tcPr>
          <w:p w14:paraId="083D0773" w14:textId="77777777" w:rsidR="00773EEA" w:rsidRDefault="00773EEA" w:rsidP="00D502A6">
            <w:pPr>
              <w:pStyle w:val="Compact"/>
            </w:pPr>
          </w:p>
        </w:tc>
        <w:tc>
          <w:tcPr>
            <w:tcW w:w="689" w:type="pct"/>
          </w:tcPr>
          <w:p w14:paraId="28536D71" w14:textId="77777777" w:rsidR="00773EEA" w:rsidRDefault="00773EEA" w:rsidP="00D502A6">
            <w:pPr>
              <w:pStyle w:val="Compact"/>
            </w:pPr>
          </w:p>
        </w:tc>
        <w:tc>
          <w:tcPr>
            <w:tcW w:w="492" w:type="pct"/>
          </w:tcPr>
          <w:p w14:paraId="239A5767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</w:tcPr>
          <w:p w14:paraId="7317CB9A" w14:textId="77777777" w:rsidR="00773EEA" w:rsidRDefault="00773EEA" w:rsidP="00D502A6">
            <w:pPr>
              <w:pStyle w:val="Compact"/>
              <w:jc w:val="center"/>
            </w:pPr>
            <w:r>
              <w:t>1 (50.0%)</w:t>
            </w:r>
          </w:p>
        </w:tc>
        <w:tc>
          <w:tcPr>
            <w:tcW w:w="688" w:type="pct"/>
          </w:tcPr>
          <w:p w14:paraId="72EAD432" w14:textId="77777777" w:rsidR="00773EEA" w:rsidRDefault="00773EEA" w:rsidP="00D502A6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420" w:type="pct"/>
          </w:tcPr>
          <w:p w14:paraId="35DB68BE" w14:textId="77777777" w:rsidR="00773EEA" w:rsidRDefault="00773EEA" w:rsidP="00D502A6">
            <w:pPr>
              <w:pStyle w:val="Compact"/>
            </w:pPr>
          </w:p>
        </w:tc>
      </w:tr>
      <w:tr w:rsidR="00773EEA" w14:paraId="175ECAC4" w14:textId="77777777" w:rsidTr="00DC6F06">
        <w:tc>
          <w:tcPr>
            <w:tcW w:w="1451" w:type="pct"/>
          </w:tcPr>
          <w:p w14:paraId="7680B7F0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630" w:type="pct"/>
          </w:tcPr>
          <w:p w14:paraId="431D7BFB" w14:textId="77777777" w:rsidR="00773EEA" w:rsidRDefault="00773EEA" w:rsidP="00D502A6">
            <w:pPr>
              <w:pStyle w:val="Compact"/>
              <w:jc w:val="center"/>
            </w:pPr>
            <w:r>
              <w:t>26 (13, 54)</w:t>
            </w:r>
          </w:p>
        </w:tc>
        <w:tc>
          <w:tcPr>
            <w:tcW w:w="689" w:type="pct"/>
          </w:tcPr>
          <w:p w14:paraId="5D2A2785" w14:textId="77777777" w:rsidR="00773EEA" w:rsidRDefault="00773EEA" w:rsidP="00D502A6">
            <w:pPr>
              <w:pStyle w:val="Compact"/>
              <w:jc w:val="center"/>
            </w:pPr>
            <w:r>
              <w:t>30 (16, 45)</w:t>
            </w:r>
          </w:p>
        </w:tc>
        <w:tc>
          <w:tcPr>
            <w:tcW w:w="492" w:type="pct"/>
          </w:tcPr>
          <w:p w14:paraId="353B0344" w14:textId="77777777" w:rsidR="00773EEA" w:rsidRDefault="00773EEA" w:rsidP="00D502A6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630" w:type="pct"/>
          </w:tcPr>
          <w:p w14:paraId="33F91B66" w14:textId="77777777" w:rsidR="00773EEA" w:rsidRDefault="00773EEA" w:rsidP="00D502A6">
            <w:pPr>
              <w:pStyle w:val="Compact"/>
              <w:jc w:val="center"/>
            </w:pPr>
            <w:r>
              <w:t>25.5 (10.0, 52.8)</w:t>
            </w:r>
          </w:p>
        </w:tc>
        <w:tc>
          <w:tcPr>
            <w:tcW w:w="688" w:type="pct"/>
          </w:tcPr>
          <w:p w14:paraId="769CEDC5" w14:textId="77777777" w:rsidR="00773EEA" w:rsidRDefault="00773EEA" w:rsidP="00D502A6">
            <w:pPr>
              <w:pStyle w:val="Compact"/>
              <w:jc w:val="center"/>
            </w:pPr>
            <w:r>
              <w:t>30.0 (15.5, 45.3)</w:t>
            </w:r>
          </w:p>
        </w:tc>
        <w:tc>
          <w:tcPr>
            <w:tcW w:w="420" w:type="pct"/>
          </w:tcPr>
          <w:p w14:paraId="7D5A96F9" w14:textId="77777777" w:rsidR="00773EEA" w:rsidRDefault="00773EEA" w:rsidP="00D502A6">
            <w:pPr>
              <w:pStyle w:val="Compact"/>
              <w:jc w:val="center"/>
            </w:pPr>
            <w:r>
              <w:t>0.8</w:t>
            </w:r>
          </w:p>
        </w:tc>
      </w:tr>
      <w:tr w:rsidR="00773EEA" w14:paraId="46FB5425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2A9581DE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Sodium mmol/L</w:t>
            </w:r>
          </w:p>
        </w:tc>
        <w:tc>
          <w:tcPr>
            <w:tcW w:w="630" w:type="pct"/>
          </w:tcPr>
          <w:p w14:paraId="44A3F21F" w14:textId="77777777" w:rsidR="00773EEA" w:rsidRDefault="00773EEA" w:rsidP="00D502A6">
            <w:pPr>
              <w:pStyle w:val="Compact"/>
              <w:jc w:val="center"/>
            </w:pPr>
            <w:r>
              <w:t>133.0 (127.5, 136.0)</w:t>
            </w:r>
          </w:p>
        </w:tc>
        <w:tc>
          <w:tcPr>
            <w:tcW w:w="689" w:type="pct"/>
          </w:tcPr>
          <w:p w14:paraId="608C6C3F" w14:textId="77777777" w:rsidR="00773EEA" w:rsidRDefault="00773EEA" w:rsidP="00D502A6">
            <w:pPr>
              <w:pStyle w:val="Compact"/>
              <w:jc w:val="center"/>
            </w:pPr>
            <w:r>
              <w:t>136.5 (133.3, 139.0)</w:t>
            </w:r>
          </w:p>
        </w:tc>
        <w:tc>
          <w:tcPr>
            <w:tcW w:w="492" w:type="pct"/>
          </w:tcPr>
          <w:p w14:paraId="062196B0" w14:textId="77777777" w:rsidR="00773EEA" w:rsidRDefault="00773EEA" w:rsidP="00D502A6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630" w:type="pct"/>
          </w:tcPr>
          <w:p w14:paraId="519EA3B2" w14:textId="77777777" w:rsidR="00773EEA" w:rsidRDefault="00773EEA" w:rsidP="00D502A6">
            <w:pPr>
              <w:pStyle w:val="Compact"/>
              <w:jc w:val="center"/>
            </w:pPr>
            <w:r>
              <w:t>135.0 (132.8, 136.3)</w:t>
            </w:r>
          </w:p>
        </w:tc>
        <w:tc>
          <w:tcPr>
            <w:tcW w:w="688" w:type="pct"/>
          </w:tcPr>
          <w:p w14:paraId="4DFAC1A0" w14:textId="77777777" w:rsidR="00773EEA" w:rsidRDefault="00773EEA" w:rsidP="00D502A6">
            <w:pPr>
              <w:pStyle w:val="Compact"/>
              <w:jc w:val="center"/>
            </w:pPr>
            <w:r>
              <w:t>136.5 (133.3, 139.0)</w:t>
            </w:r>
          </w:p>
        </w:tc>
        <w:tc>
          <w:tcPr>
            <w:tcW w:w="420" w:type="pct"/>
          </w:tcPr>
          <w:p w14:paraId="27E2E86D" w14:textId="77777777" w:rsidR="00773EEA" w:rsidRDefault="00773EEA" w:rsidP="00D502A6">
            <w:pPr>
              <w:pStyle w:val="Compact"/>
              <w:jc w:val="center"/>
            </w:pPr>
            <w:r>
              <w:t>0.6</w:t>
            </w:r>
          </w:p>
        </w:tc>
      </w:tr>
      <w:tr w:rsidR="00773EEA" w14:paraId="01FC9717" w14:textId="77777777" w:rsidTr="00DC6F06">
        <w:tc>
          <w:tcPr>
            <w:tcW w:w="1451" w:type="pct"/>
          </w:tcPr>
          <w:p w14:paraId="32D7F246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Potassium mmol/L</w:t>
            </w:r>
          </w:p>
        </w:tc>
        <w:tc>
          <w:tcPr>
            <w:tcW w:w="630" w:type="pct"/>
          </w:tcPr>
          <w:p w14:paraId="21763150" w14:textId="77777777" w:rsidR="00773EEA" w:rsidRDefault="00773EEA" w:rsidP="00D502A6">
            <w:pPr>
              <w:pStyle w:val="Compact"/>
              <w:jc w:val="center"/>
            </w:pPr>
            <w:r>
              <w:t>3.90 (3.60, 4.60)</w:t>
            </w:r>
          </w:p>
        </w:tc>
        <w:tc>
          <w:tcPr>
            <w:tcW w:w="689" w:type="pct"/>
          </w:tcPr>
          <w:p w14:paraId="4E4E8149" w14:textId="77777777" w:rsidR="00773EEA" w:rsidRDefault="00773EEA" w:rsidP="00D502A6">
            <w:pPr>
              <w:pStyle w:val="Compact"/>
              <w:jc w:val="center"/>
            </w:pPr>
            <w:r>
              <w:t>3.70 (3.37, 3.88)</w:t>
            </w:r>
          </w:p>
        </w:tc>
        <w:tc>
          <w:tcPr>
            <w:tcW w:w="492" w:type="pct"/>
          </w:tcPr>
          <w:p w14:paraId="34C2A257" w14:textId="77777777" w:rsidR="00773EEA" w:rsidRDefault="00773EEA" w:rsidP="00D502A6">
            <w:pPr>
              <w:pStyle w:val="Compact"/>
              <w:jc w:val="center"/>
            </w:pPr>
            <w:r>
              <w:t>0.092</w:t>
            </w:r>
          </w:p>
        </w:tc>
        <w:tc>
          <w:tcPr>
            <w:tcW w:w="630" w:type="pct"/>
          </w:tcPr>
          <w:p w14:paraId="29DAAEC3" w14:textId="77777777" w:rsidR="00773EEA" w:rsidRDefault="00773EEA" w:rsidP="00D502A6">
            <w:pPr>
              <w:pStyle w:val="Compact"/>
              <w:jc w:val="center"/>
            </w:pPr>
            <w:r>
              <w:t>4.0 (3.3, 4.6)</w:t>
            </w:r>
          </w:p>
        </w:tc>
        <w:tc>
          <w:tcPr>
            <w:tcW w:w="688" w:type="pct"/>
          </w:tcPr>
          <w:p w14:paraId="456F296F" w14:textId="77777777" w:rsidR="00773EEA" w:rsidRDefault="00773EEA" w:rsidP="00D502A6">
            <w:pPr>
              <w:pStyle w:val="Compact"/>
              <w:jc w:val="center"/>
            </w:pPr>
            <w:r>
              <w:t>3.7 (3.4, 3.9)</w:t>
            </w:r>
          </w:p>
        </w:tc>
        <w:tc>
          <w:tcPr>
            <w:tcW w:w="420" w:type="pct"/>
          </w:tcPr>
          <w:p w14:paraId="549562D0" w14:textId="77777777" w:rsidR="00773EEA" w:rsidRDefault="00773EEA" w:rsidP="00D502A6">
            <w:pPr>
              <w:pStyle w:val="Compact"/>
              <w:jc w:val="center"/>
            </w:pPr>
            <w:r>
              <w:t>0.4</w:t>
            </w:r>
          </w:p>
        </w:tc>
      </w:tr>
      <w:tr w:rsidR="00773EEA" w14:paraId="7A9384EB" w14:textId="77777777" w:rsidTr="00DC6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</w:tcPr>
          <w:p w14:paraId="523CF272" w14:textId="77777777" w:rsidR="00773EEA" w:rsidRDefault="00773EEA" w:rsidP="00D502A6">
            <w:pPr>
              <w:pStyle w:val="Compact"/>
            </w:pPr>
            <w:proofErr w:type="spellStart"/>
            <w:r>
              <w:rPr>
                <w:b/>
                <w:bCs/>
              </w:rPr>
              <w:t>Haemoglobin</w:t>
            </w:r>
            <w:proofErr w:type="spellEnd"/>
            <w:r>
              <w:rPr>
                <w:b/>
                <w:bCs/>
              </w:rPr>
              <w:t xml:space="preserve"> g/dL</w:t>
            </w:r>
          </w:p>
        </w:tc>
        <w:tc>
          <w:tcPr>
            <w:tcW w:w="630" w:type="pct"/>
          </w:tcPr>
          <w:p w14:paraId="072DD5E3" w14:textId="77777777" w:rsidR="00773EEA" w:rsidRDefault="00773EEA" w:rsidP="00D502A6">
            <w:pPr>
              <w:pStyle w:val="Compact"/>
              <w:jc w:val="center"/>
            </w:pPr>
            <w:r>
              <w:t>8.35 (7.05, 9.67)</w:t>
            </w:r>
          </w:p>
        </w:tc>
        <w:tc>
          <w:tcPr>
            <w:tcW w:w="689" w:type="pct"/>
          </w:tcPr>
          <w:p w14:paraId="0473211D" w14:textId="77777777" w:rsidR="00773EEA" w:rsidRDefault="00773EEA" w:rsidP="00D502A6">
            <w:pPr>
              <w:pStyle w:val="Compact"/>
              <w:jc w:val="center"/>
            </w:pPr>
            <w:r>
              <w:t>9.60 (8.25, 10.95)</w:t>
            </w:r>
          </w:p>
        </w:tc>
        <w:tc>
          <w:tcPr>
            <w:tcW w:w="492" w:type="pct"/>
          </w:tcPr>
          <w:p w14:paraId="4FC9F920" w14:textId="77777777" w:rsidR="00773EEA" w:rsidRDefault="00773EEA" w:rsidP="00D502A6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630" w:type="pct"/>
          </w:tcPr>
          <w:p w14:paraId="1267252F" w14:textId="77777777" w:rsidR="00773EEA" w:rsidRDefault="00773EEA" w:rsidP="00D502A6">
            <w:pPr>
              <w:pStyle w:val="Compact"/>
              <w:jc w:val="center"/>
            </w:pPr>
            <w:r>
              <w:t>8.5 (7.6, 10.2)</w:t>
            </w:r>
          </w:p>
        </w:tc>
        <w:tc>
          <w:tcPr>
            <w:tcW w:w="688" w:type="pct"/>
          </w:tcPr>
          <w:p w14:paraId="1A0A2669" w14:textId="77777777" w:rsidR="00773EEA" w:rsidRDefault="00773EEA" w:rsidP="00D502A6">
            <w:pPr>
              <w:pStyle w:val="Compact"/>
              <w:jc w:val="center"/>
            </w:pPr>
            <w:r>
              <w:t>9.6 (8.3, 11.0)</w:t>
            </w:r>
          </w:p>
        </w:tc>
        <w:tc>
          <w:tcPr>
            <w:tcW w:w="420" w:type="pct"/>
          </w:tcPr>
          <w:p w14:paraId="127055AD" w14:textId="77777777" w:rsidR="00773EEA" w:rsidRDefault="00773EEA" w:rsidP="00D502A6">
            <w:pPr>
              <w:pStyle w:val="Compact"/>
              <w:jc w:val="center"/>
            </w:pPr>
            <w:r>
              <w:t>0.4</w:t>
            </w:r>
          </w:p>
        </w:tc>
      </w:tr>
      <w:tr w:rsidR="00773EEA" w14:paraId="045CB862" w14:textId="77777777" w:rsidTr="00CD3554">
        <w:tc>
          <w:tcPr>
            <w:tcW w:w="1451" w:type="pct"/>
          </w:tcPr>
          <w:p w14:paraId="085F189F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 xml:space="preserve">White </w:t>
            </w:r>
            <w:proofErr w:type="gramStart"/>
            <w:r>
              <w:rPr>
                <w:b/>
                <w:bCs/>
              </w:rPr>
              <w:t>cell</w:t>
            </w:r>
            <w:proofErr w:type="gramEnd"/>
            <w:r>
              <w:rPr>
                <w:b/>
                <w:bCs/>
              </w:rPr>
              <w:t xml:space="preserve"> count X109</w:t>
            </w:r>
          </w:p>
        </w:tc>
        <w:tc>
          <w:tcPr>
            <w:tcW w:w="630" w:type="pct"/>
          </w:tcPr>
          <w:p w14:paraId="434038F2" w14:textId="77777777" w:rsidR="00773EEA" w:rsidRDefault="00773EEA" w:rsidP="00D502A6">
            <w:pPr>
              <w:pStyle w:val="Compact"/>
              <w:jc w:val="center"/>
            </w:pPr>
            <w:r>
              <w:t>5.0 (3.4, 7.4)</w:t>
            </w:r>
          </w:p>
        </w:tc>
        <w:tc>
          <w:tcPr>
            <w:tcW w:w="689" w:type="pct"/>
          </w:tcPr>
          <w:p w14:paraId="11D563B3" w14:textId="77777777" w:rsidR="00773EEA" w:rsidRDefault="00773EEA" w:rsidP="00D502A6">
            <w:pPr>
              <w:pStyle w:val="Compact"/>
              <w:jc w:val="center"/>
            </w:pPr>
            <w:r>
              <w:t>8.3 (4.3, 27.5)</w:t>
            </w:r>
          </w:p>
        </w:tc>
        <w:tc>
          <w:tcPr>
            <w:tcW w:w="492" w:type="pct"/>
          </w:tcPr>
          <w:p w14:paraId="425E7DF4" w14:textId="77777777" w:rsidR="00773EEA" w:rsidRDefault="00773EEA" w:rsidP="00D502A6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630" w:type="pct"/>
          </w:tcPr>
          <w:p w14:paraId="3E12CEC2" w14:textId="77777777" w:rsidR="00773EEA" w:rsidRDefault="00773EEA" w:rsidP="00D502A6">
            <w:pPr>
              <w:pStyle w:val="Compact"/>
              <w:jc w:val="center"/>
            </w:pPr>
            <w:r>
              <w:t>4.1 (2.5, 6.3)</w:t>
            </w:r>
          </w:p>
        </w:tc>
        <w:tc>
          <w:tcPr>
            <w:tcW w:w="688" w:type="pct"/>
          </w:tcPr>
          <w:p w14:paraId="7292CF80" w14:textId="77777777" w:rsidR="00773EEA" w:rsidRDefault="00773EEA" w:rsidP="00D502A6">
            <w:pPr>
              <w:pStyle w:val="Compact"/>
              <w:jc w:val="center"/>
            </w:pPr>
            <w:r>
              <w:t>8.3 (4.3, 27.5)</w:t>
            </w:r>
          </w:p>
        </w:tc>
        <w:tc>
          <w:tcPr>
            <w:tcW w:w="420" w:type="pct"/>
          </w:tcPr>
          <w:p w14:paraId="052F5857" w14:textId="77777777" w:rsidR="00773EEA" w:rsidRDefault="00773EEA" w:rsidP="00D502A6">
            <w:pPr>
              <w:pStyle w:val="Compact"/>
              <w:jc w:val="center"/>
            </w:pPr>
            <w:r>
              <w:t>0.2</w:t>
            </w:r>
          </w:p>
        </w:tc>
      </w:tr>
      <w:tr w:rsidR="00773EEA" w14:paraId="5CCD20A4" w14:textId="77777777" w:rsidTr="00CD35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51" w:type="pct"/>
            <w:tcBorders>
              <w:bottom w:val="single" w:sz="4" w:space="0" w:color="auto"/>
            </w:tcBorders>
          </w:tcPr>
          <w:p w14:paraId="741A329C" w14:textId="77777777" w:rsidR="00773EEA" w:rsidRDefault="00773EEA" w:rsidP="00D502A6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630" w:type="pct"/>
            <w:tcBorders>
              <w:bottom w:val="single" w:sz="4" w:space="0" w:color="auto"/>
            </w:tcBorders>
          </w:tcPr>
          <w:p w14:paraId="2C146E8E" w14:textId="77777777" w:rsidR="00773EEA" w:rsidRDefault="00773EEA" w:rsidP="00D502A6">
            <w:pPr>
              <w:pStyle w:val="Compact"/>
              <w:jc w:val="center"/>
            </w:pPr>
            <w:r>
              <w:t>0.80 (0.40, 0.99)</w:t>
            </w:r>
          </w:p>
        </w:tc>
        <w:tc>
          <w:tcPr>
            <w:tcW w:w="689" w:type="pct"/>
            <w:tcBorders>
              <w:bottom w:val="single" w:sz="4" w:space="0" w:color="auto"/>
            </w:tcBorders>
          </w:tcPr>
          <w:p w14:paraId="26E1F602" w14:textId="77777777" w:rsidR="00773EEA" w:rsidRDefault="00773EEA" w:rsidP="00D502A6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492" w:type="pct"/>
            <w:tcBorders>
              <w:bottom w:val="single" w:sz="4" w:space="0" w:color="auto"/>
            </w:tcBorders>
          </w:tcPr>
          <w:p w14:paraId="45A77BF3" w14:textId="77777777" w:rsidR="00773EEA" w:rsidRDefault="00773EEA" w:rsidP="00D502A6">
            <w:pPr>
              <w:pStyle w:val="Compact"/>
            </w:pPr>
          </w:p>
        </w:tc>
        <w:tc>
          <w:tcPr>
            <w:tcW w:w="630" w:type="pct"/>
            <w:tcBorders>
              <w:bottom w:val="single" w:sz="4" w:space="0" w:color="auto"/>
            </w:tcBorders>
          </w:tcPr>
          <w:p w14:paraId="454AEF38" w14:textId="100413FC" w:rsidR="00773EEA" w:rsidRDefault="00DC6F06" w:rsidP="00D502A6">
            <w:pPr>
              <w:pStyle w:val="Compact"/>
            </w:pPr>
            <w:r>
              <w:t>0.85 (0.52, 1.26)</w:t>
            </w:r>
          </w:p>
        </w:tc>
        <w:tc>
          <w:tcPr>
            <w:tcW w:w="688" w:type="pct"/>
            <w:tcBorders>
              <w:bottom w:val="single" w:sz="4" w:space="0" w:color="auto"/>
            </w:tcBorders>
          </w:tcPr>
          <w:p w14:paraId="66C81E4B" w14:textId="29EC9EC3" w:rsidR="00773EEA" w:rsidRDefault="00DC6F06" w:rsidP="00D502A6">
            <w:pPr>
              <w:pStyle w:val="Compact"/>
            </w:pPr>
            <w:r>
              <w:t>NA (NA, NA)</w:t>
            </w:r>
          </w:p>
        </w:tc>
        <w:tc>
          <w:tcPr>
            <w:tcW w:w="420" w:type="pct"/>
            <w:tcBorders>
              <w:bottom w:val="single" w:sz="4" w:space="0" w:color="auto"/>
            </w:tcBorders>
          </w:tcPr>
          <w:p w14:paraId="263F131E" w14:textId="77777777" w:rsidR="00773EEA" w:rsidRDefault="00773EEA" w:rsidP="00D502A6">
            <w:pPr>
              <w:pStyle w:val="Compact"/>
              <w:jc w:val="center"/>
            </w:pPr>
            <w:r>
              <w:t>&gt;0.9</w:t>
            </w:r>
          </w:p>
        </w:tc>
      </w:tr>
    </w:tbl>
    <w:p w14:paraId="5FA08455" w14:textId="60EC9A75" w:rsidR="00773EEA" w:rsidRDefault="00DC6F06" w:rsidP="00773EEA">
      <w:pPr>
        <w:tabs>
          <w:tab w:val="left" w:pos="2994"/>
        </w:tabs>
      </w:pPr>
      <w:proofErr w:type="gramStart"/>
      <w:r w:rsidRPr="00DC6F06">
        <w:rPr>
          <w:vertAlign w:val="superscript"/>
        </w:rPr>
        <w:t>a</w:t>
      </w:r>
      <w:proofErr w:type="gramEnd"/>
      <w:r w:rsidR="00CD3554" w:rsidRPr="00CD3554">
        <w:t xml:space="preserve"> </w:t>
      </w:r>
      <w:r>
        <w:t xml:space="preserve">Only two people had </w:t>
      </w:r>
      <w:r w:rsidR="00CD3554">
        <w:t>viral load</w:t>
      </w:r>
      <w:r>
        <w:t xml:space="preserve"> </w:t>
      </w:r>
      <w:r w:rsidR="00CD3554">
        <w:t>results</w:t>
      </w:r>
    </w:p>
    <w:p w14:paraId="3D7013E6" w14:textId="77777777" w:rsidR="00773EEA" w:rsidRDefault="00773EEA"/>
    <w:sectPr w:rsidR="00773E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3EEA"/>
    <w:rsid w:val="000326B9"/>
    <w:rsid w:val="000803E0"/>
    <w:rsid w:val="004D5E85"/>
    <w:rsid w:val="00773EEA"/>
    <w:rsid w:val="00993700"/>
    <w:rsid w:val="00CD3554"/>
    <w:rsid w:val="00DC6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A8661E4"/>
  <w15:chartTrackingRefBased/>
  <w15:docId w15:val="{BC87F72F-CC43-4F59-BC33-4B6BA045D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">
    <w:name w:val="Table"/>
    <w:semiHidden/>
    <w:unhideWhenUsed/>
    <w:qFormat/>
    <w:rsid w:val="00773EEA"/>
    <w:pPr>
      <w:spacing w:after="200" w:line="240" w:lineRule="auto"/>
    </w:pPr>
    <w:rPr>
      <w:kern w:val="0"/>
      <w:sz w:val="24"/>
      <w:szCs w:val="24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styleId="PlainTable5">
    <w:name w:val="Plain Table 5"/>
    <w:basedOn w:val="TableNormal"/>
    <w:uiPriority w:val="45"/>
    <w:rsid w:val="00773EE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Compact">
    <w:name w:val="Compact"/>
    <w:basedOn w:val="BodyText"/>
    <w:qFormat/>
    <w:rsid w:val="00773EEA"/>
    <w:pPr>
      <w:spacing w:before="36" w:after="36" w:line="240" w:lineRule="auto"/>
    </w:pPr>
    <w:rPr>
      <w:kern w:val="0"/>
      <w:sz w:val="24"/>
      <w:szCs w:val="24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773E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73EEA"/>
  </w:style>
  <w:style w:type="paragraph" w:styleId="HTMLPreformatted">
    <w:name w:val="HTML Preformatted"/>
    <w:basedOn w:val="Normal"/>
    <w:link w:val="HTMLPreformattedChar"/>
    <w:uiPriority w:val="99"/>
    <w:unhideWhenUsed/>
    <w:rsid w:val="000326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ZA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326B9"/>
    <w:rPr>
      <w:rFonts w:ascii="Courier New" w:eastAsia="Times New Roman" w:hAnsi="Courier New" w:cs="Courier New"/>
      <w:kern w:val="0"/>
      <w:sz w:val="20"/>
      <w:szCs w:val="20"/>
      <w:lang w:eastAsia="en-ZA"/>
      <w14:ligatures w14:val="none"/>
    </w:rPr>
  </w:style>
  <w:style w:type="character" w:customStyle="1" w:styleId="gnvwddmdn3b">
    <w:name w:val="gnvwddmdn3b"/>
    <w:basedOn w:val="DefaultParagraphFont"/>
    <w:rsid w:val="000326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0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1</Pages>
  <Words>2235</Words>
  <Characters>10142</Characters>
  <Application>Microsoft Office Word</Application>
  <DocSecurity>0</DocSecurity>
  <Lines>1721</Lines>
  <Paragraphs>1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Free State</Company>
  <LinksUpToDate>false</LinksUpToDate>
  <CharactersWithSpaces>1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Sempa</dc:creator>
  <cp:keywords/>
  <dc:description/>
  <cp:lastModifiedBy>Joseph Sempa</cp:lastModifiedBy>
  <cp:revision>1</cp:revision>
  <dcterms:created xsi:type="dcterms:W3CDTF">2024-03-17T13:16:00Z</dcterms:created>
  <dcterms:modified xsi:type="dcterms:W3CDTF">2024-03-17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8314b1-4e6e-4f97-8a66-b13f4405b518</vt:lpwstr>
  </property>
</Properties>
</file>